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582516466"/>
        <w:docPartObj>
          <w:docPartGallery w:val="Cover Pages"/>
          <w:docPartUnique/>
        </w:docPartObj>
      </w:sdtPr>
      <w:sdtContent>
        <w:p w14:paraId="067DC6AC" w14:textId="77777777" w:rsidR="007F4CCA" w:rsidRDefault="006F02DC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1" locked="0" layoutInCell="1" allowOverlap="1" wp14:anchorId="30190D81" wp14:editId="4C27E887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772400" cy="10058400"/>
                    <wp:effectExtent l="0" t="0" r="0" b="0"/>
                    <wp:wrapNone/>
                    <wp:docPr id="34" name="Rectangle 3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772400" cy="100584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003">
                              <a:schemeClr val="lt2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BA0F205" w14:textId="77777777" w:rsidR="006F29A4" w:rsidRDefault="006F29A4"/>
                            </w:txbxContent>
                          </wps:txbx>
                          <wps:bodyPr rot="0" spcFirstLastPara="0" vertOverflow="overflow" horzOverflow="overflow" vert="horz" wrap="square" lIns="274320" tIns="45720" rIns="27432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30190D81" id="Rectangle 34" o:spid="_x0000_s1026" style="position:absolute;margin-left:0;margin-top:0;width:612pt;height:11in;z-index:-25165312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" fillcolor="#5e6a71 [3215]" stroked="f" strokeweight="2pt">
                    <v:textbox inset="21.6pt,,21.6pt">
                      <w:txbxContent>
                        <w:p w14:paraId="6BA0F205" w14:textId="77777777" w:rsidR="006F29A4" w:rsidRDefault="006F29A4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7F4CC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321054A4" wp14:editId="378BEA00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6000</wp14:pctPosVOffset>
                        </wp:positionV>
                      </mc:Choice>
                      <mc:Fallback>
                        <wp:positionV relativeFrom="page">
                          <wp:posOffset>6638290</wp:posOffset>
                        </wp:positionV>
                      </mc:Fallback>
                    </mc:AlternateContent>
                    <wp:extent cx="2797810" cy="268605"/>
                    <wp:effectExtent l="0" t="0" r="0" b="0"/>
                    <wp:wrapSquare wrapText="bothSides"/>
                    <wp:docPr id="33" name="Text Box 3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686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noProof/>
                                    <w:color w:val="5E6A71" w:themeColor="text2"/>
                                  </w:rPr>
                                  <w:alias w:val="Author"/>
                                  <w:tag w:val=""/>
                                  <w:id w:val="-391740038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5A77C04A" w14:textId="5660CE10" w:rsidR="006F29A4" w:rsidRPr="00C66EED" w:rsidRDefault="006F29A4">
                                    <w:pPr>
                                      <w:pStyle w:val="NoSpacing"/>
                                      <w:rPr>
                                        <w:noProof/>
                                        <w:color w:val="5E6A71" w:themeColor="text2"/>
                                      </w:rPr>
                                    </w:pPr>
                                    <w:r>
                                      <w:rPr>
                                        <w:noProof/>
                                        <w:color w:val="5E6A71" w:themeColor="text2"/>
                                      </w:rPr>
                                      <w:t>Hendrik Mels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21054A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3" o:spid="_x0000_s1027" type="#_x0000_t202" style="position:absolute;margin-left:0;margin-top:0;width:220.3pt;height:21.15pt;z-index:251664384;visibility:visible;mso-wrap-style:square;mso-width-percent:360;mso-height-percent:0;mso-left-percent:455;mso-top-percent:660;mso-wrap-distance-left:9pt;mso-wrap-distance-top:0;mso-wrap-distance-right:9pt;mso-wrap-distance-bottom:0;mso-position-horizontal-relative:page;mso-position-vertical-relative:page;mso-width-percent:360;mso-height-percent:0;mso-left-percent:455;mso-top-percent:66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noProof/>
                              <w:color w:val="5E6A71" w:themeColor="text2"/>
                            </w:rPr>
                            <w:alias w:val="Author"/>
                            <w:tag w:val=""/>
                            <w:id w:val="-391740038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5A77C04A" w14:textId="5660CE10" w:rsidR="006F29A4" w:rsidRPr="00C66EED" w:rsidRDefault="006F29A4">
                              <w:pPr>
                                <w:pStyle w:val="NoSpacing"/>
                                <w:rPr>
                                  <w:noProof/>
                                  <w:color w:val="5E6A71" w:themeColor="text2"/>
                                </w:rPr>
                              </w:pPr>
                              <w:r>
                                <w:rPr>
                                  <w:noProof/>
                                  <w:color w:val="5E6A71" w:themeColor="text2"/>
                                </w:rPr>
                                <w:t>Hendrik Melse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F4CC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D9CD459" wp14:editId="548B25B5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2875915" cy="3017520"/>
                    <wp:effectExtent l="0" t="0" r="635" b="0"/>
                    <wp:wrapNone/>
                    <wp:docPr id="35" name="Rectangle 3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3017520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4D571A0" w14:textId="191345D0" w:rsidR="006F29A4" w:rsidRPr="00C66EED" w:rsidRDefault="00000000">
                                <w:pPr>
                                  <w:spacing w:before="240"/>
                                  <w:jc w:val="center"/>
                                  <w:rPr>
                                    <w:color w:val="FFFFFF" w:themeColor="background1"/>
                                    <w:sz w:val="24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</w:rPr>
                                    <w:alias w:val="Abstract"/>
                                    <w:id w:val="207926161"/>
  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  <w:text/>
                                  </w:sdtPr>
                                  <w:sdtContent>
                                    <w:r w:rsidR="006F29A4">
                                      <w:rPr>
                                        <w:color w:val="FFFFFF" w:themeColor="background1"/>
                                        <w:sz w:val="24"/>
                                      </w:rPr>
                                      <w:t>This document outlines the test procedures for the batteries and contains the results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page">
                      <wp14:pctHeight>30000</wp14:pctHeight>
                    </wp14:sizeRelV>
                  </wp:anchor>
                </w:drawing>
              </mc:Choice>
              <mc:Fallback>
                <w:pict>
                  <v:rect w14:anchorId="0D9CD459" id="Rectangle 35" o:spid="_x0000_s1028" style="position:absolute;margin-left:0;margin-top:0;width:226.45pt;height:237.6pt;z-index:251660288;visibility:visible;mso-wrap-style:square;mso-width-percent:370;mso-height-percent:300;mso-left-percent:455;mso-top-percent:25;mso-wrap-distance-left:9pt;mso-wrap-distance-top:0;mso-wrap-distance-right:9pt;mso-wrap-distance-bottom:0;mso-position-horizontal-relative:page;mso-position-vertical-relative:page;mso-width-percent:370;mso-height-percent:300;mso-left-percent:455;mso-top-percent:2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" fillcolor="#981e32 [3204]" stroked="f" strokeweight="2pt">
                    <v:textbox inset="14.4pt,14.4pt,14.4pt,28.8pt">
                      <w:txbxContent>
                        <w:p w14:paraId="34D571A0" w14:textId="191345D0" w:rsidR="006F29A4" w:rsidRPr="00C66EED" w:rsidRDefault="00000000">
                          <w:pPr>
                            <w:spacing w:before="240"/>
                            <w:jc w:val="center"/>
                            <w:rPr>
                              <w:color w:val="FFFFFF" w:themeColor="background1"/>
                              <w:sz w:val="24"/>
                            </w:rPr>
                          </w:pPr>
                          <w:sdt>
                            <w:sdtPr>
                              <w:rPr>
                                <w:color w:val="FFFFFF" w:themeColor="background1"/>
                                <w:sz w:val="24"/>
                              </w:rPr>
                              <w:alias w:val="Abstract"/>
                              <w:id w:val="207926161"/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Content>
                              <w:r w:rsidR="006F29A4">
                                <w:rPr>
                                  <w:color w:val="FFFFFF" w:themeColor="background1"/>
                                  <w:sz w:val="24"/>
                                </w:rPr>
                                <w:t>This document outlines the test procedures for the batteries and contains the results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7F4CC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932869D" wp14:editId="22632A86">
                    <wp:simplePos x="0" y="0"/>
                    <mc:AlternateContent>
                      <mc:Choice Requires="wp14">
                        <wp:positionH relativeFrom="page">
                          <wp14:pctPosHOffset>44000</wp14:pctPosHOffset>
                        </wp:positionH>
                      </mc:Choice>
                      <mc:Fallback>
                        <wp:positionH relativeFrom="page">
                          <wp:posOffset>3419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3108960" cy="7040880"/>
                    <wp:effectExtent l="0" t="0" r="0" b="0"/>
                    <wp:wrapNone/>
                    <wp:docPr id="36" name="Rectangle 3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108960" cy="704088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5875">
                              <a:solidFill>
                                <a:schemeClr val="bg2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70000</wp14:pctHeight>
                    </wp14:sizeRelV>
                  </wp:anchor>
                </w:drawing>
              </mc:Choice>
              <mc:Fallback>
                <w:pict>
                  <v:rect w14:anchorId="5466596D" id="Rectangle 36" o:spid="_x0000_s1026" style="position:absolute;margin-left:0;margin-top:0;width:244.8pt;height:554.4pt;z-index:251659264;visibility:visible;mso-wrap-style:square;mso-width-percent:400;mso-height-percent:700;mso-left-percent:440;mso-top-percent:25;mso-wrap-distance-left:9pt;mso-wrap-distance-top:0;mso-wrap-distance-right:9pt;mso-wrap-distance-bottom:0;mso-position-horizontal-relative:page;mso-position-vertical-relative:page;mso-width-percent:400;mso-height-percent:700;mso-left-percent:440;mso-top-percent:25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" fillcolor="white [3212]" strokecolor="#5f131f [1614]" strokeweight="1.25pt">
                    <w10:wrap anchorx="page" anchory="page"/>
                  </v:rect>
                </w:pict>
              </mc:Fallback>
            </mc:AlternateContent>
          </w:r>
          <w:r w:rsidR="007F4CC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51632953" wp14:editId="64353C67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9000</wp14:pctPosVOffset>
                        </wp:positionV>
                      </mc:Choice>
                      <mc:Fallback>
                        <wp:positionV relativeFrom="page">
                          <wp:posOffset>6939915</wp:posOffset>
                        </wp:positionV>
                      </mc:Fallback>
                    </mc:AlternateContent>
                    <wp:extent cx="2875915" cy="118745"/>
                    <wp:effectExtent l="0" t="0" r="0" b="0"/>
                    <wp:wrapNone/>
                    <wp:docPr id="37" name="Rectangle 3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1187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07DCCD7F" id="Rectangle 37" o:spid="_x0000_s1026" style="position:absolute;margin-left:0;margin-top:0;width:226.45pt;height:9.35pt;z-index:251662336;visibility:visible;mso-wrap-style:square;mso-width-percent:370;mso-height-percent:0;mso-left-percent:455;mso-top-percent:690;mso-wrap-distance-left:9pt;mso-wrap-distance-top:0;mso-wrap-distance-right:9pt;mso-wrap-distance-bottom:0;mso-position-horizontal-relative:page;mso-position-vertical-relative:page;mso-width-percent:370;mso-height-percent:0;mso-left-percent:455;mso-top-percent:69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" fillcolor="#981e32 [3204]" stroked="f" strokeweight="2pt">
                    <w10:wrap anchorx="page" anchory="page"/>
                  </v:rect>
                </w:pict>
              </mc:Fallback>
            </mc:AlternateContent>
          </w:r>
          <w:r w:rsidR="007F4CC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695B20CB" wp14:editId="680602BB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5000</wp14:pctPosVOffset>
                        </wp:positionV>
                      </mc:Choice>
                      <mc:Fallback>
                        <wp:positionV relativeFrom="page">
                          <wp:posOffset>3520440</wp:posOffset>
                        </wp:positionV>
                      </mc:Fallback>
                    </mc:AlternateContent>
                    <wp:extent cx="2797810" cy="2475230"/>
                    <wp:effectExtent l="0" t="0" r="0" b="1270"/>
                    <wp:wrapSquare wrapText="bothSides"/>
                    <wp:docPr id="39" name="Text Box 3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4752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="Neuton" w:hAnsi="Neuton" w:cs="Neuton"/>
                                    <w:noProof/>
                                    <w:color w:val="981E32" w:themeColor="accent1"/>
                                    <w:sz w:val="72"/>
                                    <w:szCs w:val="144"/>
                                  </w:rPr>
                                  <w:alias w:val="Title"/>
                                  <w:id w:val="314850067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14:paraId="4C4C27E5" w14:textId="70614DF0" w:rsidR="006F29A4" w:rsidRPr="007423FC" w:rsidRDefault="006F29A4">
                                    <w:pPr>
                                      <w:rPr>
                                        <w:rFonts w:ascii="Neuton" w:hAnsi="Neuton" w:cs="Neuton"/>
                                        <w:noProof/>
                                        <w:color w:val="981E32" w:themeColor="accent1"/>
                                        <w:sz w:val="72"/>
                                        <w:szCs w:val="144"/>
                                      </w:rPr>
                                    </w:pPr>
                                    <w:r>
                                      <w:rPr>
                                        <w:rFonts w:ascii="Neuton" w:hAnsi="Neuton" w:cs="Neuton"/>
                                        <w:noProof/>
                                        <w:color w:val="981E32" w:themeColor="accent1"/>
                                        <w:sz w:val="72"/>
                                        <w:szCs w:val="144"/>
                                      </w:rPr>
                                      <w:t>Battery Testing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rFonts w:ascii="Neuton" w:hAnsi="Neuton" w:cs="Neuton"/>
                                    <w:noProof/>
                                    <w:color w:val="5E6A71" w:themeColor="text2"/>
                                    <w:sz w:val="32"/>
                                    <w:szCs w:val="40"/>
                                  </w:rPr>
                                  <w:alias w:val="Subtitle"/>
                                  <w:id w:val="-1489394143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Content>
                                  <w:p w14:paraId="20A36385" w14:textId="28D0F141" w:rsidR="006F29A4" w:rsidRPr="007423FC" w:rsidRDefault="006F29A4">
                                    <w:pPr>
                                      <w:rPr>
                                        <w:rFonts w:ascii="Neuton" w:hAnsi="Neuton" w:cs="Neuton"/>
                                        <w:noProof/>
                                        <w:color w:val="5E6A71" w:themeColor="text2"/>
                                        <w:sz w:val="32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rFonts w:ascii="Neuton" w:hAnsi="Neuton" w:cs="Neuton"/>
                                        <w:noProof/>
                                        <w:color w:val="5E6A71" w:themeColor="text2"/>
                                        <w:sz w:val="32"/>
                                        <w:szCs w:val="40"/>
                                      </w:rPr>
                                      <w:t>Battery Test Procedures and Results</w:t>
                                    </w:r>
                                  </w:p>
                                </w:sdtContent>
                              </w:sdt>
                              <w:p w14:paraId="372DAB4D" w14:textId="39C71A7E" w:rsidR="006F29A4" w:rsidRPr="007423FC" w:rsidRDefault="006F29A4">
                                <w:pPr>
                                  <w:rPr>
                                    <w:rFonts w:ascii="Neuton" w:hAnsi="Neuton" w:cs="Neuton"/>
                                    <w:noProof/>
                                    <w:color w:val="5E6A71" w:themeColor="text2"/>
                                    <w:sz w:val="32"/>
                                    <w:szCs w:val="40"/>
                                  </w:rPr>
                                </w:pPr>
                                <w:r w:rsidRPr="007423FC">
                                  <w:rPr>
                                    <w:rFonts w:ascii="Neuton" w:hAnsi="Neuton" w:cs="Neuton"/>
                                    <w:noProof/>
                                    <w:color w:val="5E6A71" w:themeColor="text2"/>
                                    <w:sz w:val="32"/>
                                    <w:szCs w:val="40"/>
                                  </w:rPr>
                                  <w:t>Revision:</w:t>
                                </w:r>
                                <w:r>
                                  <w:rPr>
                                    <w:rFonts w:ascii="Neuton" w:hAnsi="Neuton" w:cs="Neuton"/>
                                    <w:noProof/>
                                    <w:color w:val="5E6A71" w:themeColor="text2"/>
                                    <w:sz w:val="32"/>
                                    <w:szCs w:val="40"/>
                                  </w:rPr>
                                  <w:t xml:space="preserve"> 1.0.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page">
                      <wp14:pctHeight>28000</wp14:pctHeight>
                    </wp14:sizeRelV>
                  </wp:anchor>
                </w:drawing>
              </mc:Choice>
              <mc:Fallback>
                <w:pict>
                  <v:shape w14:anchorId="695B20CB" id="Text Box 39" o:spid="_x0000_s1029" type="#_x0000_t202" style="position:absolute;margin-left:0;margin-top:0;width:220.3pt;height:194.9pt;z-index:251661312;visibility:visible;mso-wrap-style:square;mso-width-percent:360;mso-height-percent:280;mso-left-percent:455;mso-top-percent:350;mso-wrap-distance-left:9pt;mso-wrap-distance-top:0;mso-wrap-distance-right:9pt;mso-wrap-distance-bottom:0;mso-position-horizontal-relative:page;mso-position-vertical-relative:page;mso-width-percent:360;mso-height-percent:280;mso-left-percent:455;mso-top-percent:3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="Neuton" w:hAnsi="Neuton" w:cs="Neuton"/>
                              <w:noProof/>
                              <w:color w:val="981E32" w:themeColor="accent1"/>
                              <w:sz w:val="72"/>
                              <w:szCs w:val="144"/>
                            </w:rPr>
                            <w:alias w:val="Title"/>
                            <w:id w:val="314850067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4C4C27E5" w14:textId="70614DF0" w:rsidR="006F29A4" w:rsidRPr="007423FC" w:rsidRDefault="006F29A4">
                              <w:pPr>
                                <w:rPr>
                                  <w:rFonts w:ascii="Neuton" w:hAnsi="Neuton" w:cs="Neuton"/>
                                  <w:noProof/>
                                  <w:color w:val="981E32" w:themeColor="accent1"/>
                                  <w:sz w:val="72"/>
                                  <w:szCs w:val="144"/>
                                </w:rPr>
                              </w:pPr>
                              <w:r>
                                <w:rPr>
                                  <w:rFonts w:ascii="Neuton" w:hAnsi="Neuton" w:cs="Neuton"/>
                                  <w:noProof/>
                                  <w:color w:val="981E32" w:themeColor="accent1"/>
                                  <w:sz w:val="72"/>
                                  <w:szCs w:val="144"/>
                                </w:rPr>
                                <w:t>Battery Testing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rFonts w:ascii="Neuton" w:hAnsi="Neuton" w:cs="Neuton"/>
                              <w:noProof/>
                              <w:color w:val="5E6A71" w:themeColor="text2"/>
                              <w:sz w:val="32"/>
                              <w:szCs w:val="40"/>
                            </w:rPr>
                            <w:alias w:val="Subtitle"/>
                            <w:id w:val="-1489394143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Content>
                            <w:p w14:paraId="20A36385" w14:textId="28D0F141" w:rsidR="006F29A4" w:rsidRPr="007423FC" w:rsidRDefault="006F29A4">
                              <w:pPr>
                                <w:rPr>
                                  <w:rFonts w:ascii="Neuton" w:hAnsi="Neuton" w:cs="Neuton"/>
                                  <w:noProof/>
                                  <w:color w:val="5E6A71" w:themeColor="text2"/>
                                  <w:sz w:val="32"/>
                                  <w:szCs w:val="40"/>
                                </w:rPr>
                              </w:pPr>
                              <w:r>
                                <w:rPr>
                                  <w:rFonts w:ascii="Neuton" w:hAnsi="Neuton" w:cs="Neuton"/>
                                  <w:noProof/>
                                  <w:color w:val="5E6A71" w:themeColor="text2"/>
                                  <w:sz w:val="32"/>
                                  <w:szCs w:val="40"/>
                                </w:rPr>
                                <w:t>Battery Test Procedures and Results</w:t>
                              </w:r>
                            </w:p>
                          </w:sdtContent>
                        </w:sdt>
                        <w:p w14:paraId="372DAB4D" w14:textId="39C71A7E" w:rsidR="006F29A4" w:rsidRPr="007423FC" w:rsidRDefault="006F29A4">
                          <w:pPr>
                            <w:rPr>
                              <w:rFonts w:ascii="Neuton" w:hAnsi="Neuton" w:cs="Neuton"/>
                              <w:noProof/>
                              <w:color w:val="5E6A71" w:themeColor="text2"/>
                              <w:sz w:val="32"/>
                              <w:szCs w:val="40"/>
                            </w:rPr>
                          </w:pPr>
                          <w:r w:rsidRPr="007423FC">
                            <w:rPr>
                              <w:rFonts w:ascii="Neuton" w:hAnsi="Neuton" w:cs="Neuton"/>
                              <w:noProof/>
                              <w:color w:val="5E6A71" w:themeColor="text2"/>
                              <w:sz w:val="32"/>
                              <w:szCs w:val="40"/>
                            </w:rPr>
                            <w:t>Revision:</w:t>
                          </w:r>
                          <w:r>
                            <w:rPr>
                              <w:rFonts w:ascii="Neuton" w:hAnsi="Neuton" w:cs="Neuton"/>
                              <w:noProof/>
                              <w:color w:val="5E6A71" w:themeColor="text2"/>
                              <w:sz w:val="32"/>
                              <w:szCs w:val="40"/>
                            </w:rPr>
                            <w:t xml:space="preserve"> 1.0.0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</w:sdtContent>
    </w:sdt>
    <w:p w14:paraId="223B58C0" w14:textId="77777777" w:rsidR="00A22B3B" w:rsidRDefault="00E81126">
      <w:r>
        <w:rPr>
          <w:noProof/>
        </w:rPr>
        <w:drawing>
          <wp:anchor distT="0" distB="0" distL="114300" distR="114300" simplePos="0" relativeHeight="251665408" behindDoc="1" locked="0" layoutInCell="1" allowOverlap="1" wp14:anchorId="49A3AADB" wp14:editId="26DE751E">
            <wp:simplePos x="0" y="0"/>
            <wp:positionH relativeFrom="page">
              <wp:posOffset>685800</wp:posOffset>
            </wp:positionH>
            <wp:positionV relativeFrom="page">
              <wp:posOffset>4800600</wp:posOffset>
            </wp:positionV>
            <wp:extent cx="2862072" cy="4572000"/>
            <wp:effectExtent l="0" t="0" r="0" b="0"/>
            <wp:wrapTight wrapText="bothSides">
              <wp:wrapPolygon edited="0">
                <wp:start x="9058" y="0"/>
                <wp:lineTo x="7333" y="1440"/>
                <wp:lineTo x="6039" y="2880"/>
                <wp:lineTo x="4457" y="5760"/>
                <wp:lineTo x="3882" y="7200"/>
                <wp:lineTo x="3451" y="10080"/>
                <wp:lineTo x="3594" y="11520"/>
                <wp:lineTo x="2013" y="12960"/>
                <wp:lineTo x="0" y="14400"/>
                <wp:lineTo x="0" y="14940"/>
                <wp:lineTo x="288" y="15840"/>
                <wp:lineTo x="2013" y="18720"/>
                <wp:lineTo x="2013" y="19440"/>
                <wp:lineTo x="5176" y="20160"/>
                <wp:lineTo x="8195" y="20160"/>
                <wp:lineTo x="8627" y="21510"/>
                <wp:lineTo x="9489" y="21510"/>
                <wp:lineTo x="11358" y="21510"/>
                <wp:lineTo x="15384" y="20610"/>
                <wp:lineTo x="15240" y="20160"/>
                <wp:lineTo x="16678" y="20160"/>
                <wp:lineTo x="19266" y="19260"/>
                <wp:lineTo x="19266" y="18720"/>
                <wp:lineTo x="21423" y="14940"/>
                <wp:lineTo x="21423" y="14400"/>
                <wp:lineTo x="19410" y="12960"/>
                <wp:lineTo x="17828" y="11520"/>
                <wp:lineTo x="17828" y="10080"/>
                <wp:lineTo x="17397" y="8640"/>
                <wp:lineTo x="16822" y="7200"/>
                <wp:lineTo x="14953" y="4320"/>
                <wp:lineTo x="13659" y="2880"/>
                <wp:lineTo x="10064" y="0"/>
                <wp:lineTo x="9058" y="0"/>
              </wp:wrapPolygon>
            </wp:wrapTight>
            <wp:docPr id="10" name="Picture 10" descr="D:\Users\Bradley\Documents\CISRock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Users\Bradley\Documents\CISRocket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072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2B3B">
        <w:br w:type="page"/>
      </w:r>
    </w:p>
    <w:sdt>
      <w:sdtPr>
        <w:rPr>
          <w:rFonts w:ascii="Comfortaa" w:eastAsiaTheme="minorHAnsi" w:hAnsi="Comfortaa" w:cstheme="minorBidi"/>
          <w:b w:val="0"/>
          <w:bCs w:val="0"/>
          <w:color w:val="auto"/>
          <w:sz w:val="22"/>
          <w:szCs w:val="22"/>
          <w:lang w:eastAsia="en-US"/>
        </w:rPr>
        <w:id w:val="-193613027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EEDD337" w14:textId="77777777" w:rsidR="00F1258A" w:rsidRDefault="00F1258A" w:rsidP="008B0115">
          <w:pPr>
            <w:pStyle w:val="TOCHeading"/>
            <w:numPr>
              <w:ilvl w:val="0"/>
              <w:numId w:val="0"/>
            </w:numPr>
            <w:ind w:left="432"/>
          </w:pPr>
          <w:r>
            <w:t>Table of Contents</w:t>
          </w:r>
        </w:p>
        <w:p w14:paraId="138C4796" w14:textId="3A0D8E8F" w:rsidR="00C473AC" w:rsidRDefault="00E975A5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3364179" w:history="1">
            <w:r w:rsidR="00C473AC" w:rsidRPr="00A403CB">
              <w:rPr>
                <w:rStyle w:val="Hyperlink"/>
                <w:noProof/>
              </w:rPr>
              <w:t>1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Introduction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79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07A301D0" w14:textId="0F0796A9" w:rsidR="00C473AC" w:rsidRDefault="00000000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eastAsia="en-US"/>
            </w:rPr>
          </w:pPr>
          <w:hyperlink w:anchor="_Toc33364180" w:history="1">
            <w:r w:rsidR="00C473AC" w:rsidRPr="00A403CB">
              <w:rPr>
                <w:rStyle w:val="Hyperlink"/>
                <w:noProof/>
              </w:rPr>
              <w:t>1.1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Scope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0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13894482" w14:textId="52434484" w:rsidR="00C473AC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81" w:history="1">
            <w:r w:rsidR="00C473AC" w:rsidRPr="00A403CB">
              <w:rPr>
                <w:rStyle w:val="Hyperlink"/>
                <w:noProof/>
              </w:rPr>
              <w:t>2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Acronyms and Definitions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1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1415EEB2" w14:textId="3AEB0226" w:rsidR="00C473AC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82" w:history="1">
            <w:r w:rsidR="00C473AC" w:rsidRPr="00A403CB">
              <w:rPr>
                <w:rStyle w:val="Hyperlink"/>
                <w:noProof/>
              </w:rPr>
              <w:t>3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Physical and Electrochemical Characteristics Test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2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2872D05F" w14:textId="3178B156" w:rsidR="00C473AC" w:rsidRDefault="00000000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eastAsia="en-US"/>
            </w:rPr>
          </w:pPr>
          <w:hyperlink w:anchor="_Toc33364183" w:history="1">
            <w:r w:rsidR="00C473AC" w:rsidRPr="00A403CB">
              <w:rPr>
                <w:rStyle w:val="Hyperlink"/>
                <w:noProof/>
              </w:rPr>
              <w:t>3.1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Basic Cell Information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3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57B09EB5" w14:textId="3B9D3692" w:rsidR="00C473AC" w:rsidRDefault="00000000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eastAsia="en-US"/>
            </w:rPr>
          </w:pPr>
          <w:hyperlink w:anchor="_Toc33364184" w:history="1">
            <w:r w:rsidR="00C473AC" w:rsidRPr="00A403CB">
              <w:rPr>
                <w:rStyle w:val="Hyperlink"/>
                <w:noProof/>
              </w:rPr>
              <w:t>3.2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Visual Inspection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4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2DC5698F" w14:textId="3A3B8E97" w:rsidR="00C473AC" w:rsidRDefault="00000000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eastAsia="en-US"/>
            </w:rPr>
          </w:pPr>
          <w:hyperlink w:anchor="_Toc33364185" w:history="1">
            <w:r w:rsidR="00C473AC" w:rsidRPr="00A403CB">
              <w:rPr>
                <w:rStyle w:val="Hyperlink"/>
                <w:noProof/>
              </w:rPr>
              <w:t>3.3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Physical Properties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5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096F6AB2" w14:textId="5EEA6CDF" w:rsidR="00C473AC" w:rsidRDefault="00000000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eastAsia="en-US"/>
            </w:rPr>
          </w:pPr>
          <w:hyperlink w:anchor="_Toc33364186" w:history="1">
            <w:r w:rsidR="00C473AC" w:rsidRPr="00A403CB">
              <w:rPr>
                <w:rStyle w:val="Hyperlink"/>
                <w:noProof/>
              </w:rPr>
              <w:t>3.4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Electrochemical Characteristics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6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125CD6AE" w14:textId="51B4FA19" w:rsidR="00C473AC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87" w:history="1">
            <w:r w:rsidR="00C473AC" w:rsidRPr="00A403CB">
              <w:rPr>
                <w:rStyle w:val="Hyperlink"/>
                <w:noProof/>
              </w:rPr>
              <w:t>4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Charge Cycling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7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0EA4848A" w14:textId="148C5CC3" w:rsidR="00C473AC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88" w:history="1">
            <w:r w:rsidR="00C473AC" w:rsidRPr="00A403CB">
              <w:rPr>
                <w:rStyle w:val="Hyperlink"/>
                <w:noProof/>
              </w:rPr>
              <w:t>5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Cell Over-charge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8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587D65DE" w14:textId="422DD074" w:rsidR="00C473AC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89" w:history="1">
            <w:r w:rsidR="00C473AC" w:rsidRPr="00A403CB">
              <w:rPr>
                <w:rStyle w:val="Hyperlink"/>
                <w:noProof/>
              </w:rPr>
              <w:t>6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Cell Over-discharge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9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5DB9D747" w14:textId="1A943B8C" w:rsidR="00C473AC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90" w:history="1">
            <w:r w:rsidR="00C473AC" w:rsidRPr="00A403CB">
              <w:rPr>
                <w:rStyle w:val="Hyperlink"/>
                <w:noProof/>
              </w:rPr>
              <w:t>7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External Short Protection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90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3D84B2A2" w14:textId="4B56A026" w:rsidR="00C473AC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91" w:history="1">
            <w:r w:rsidR="00C473AC" w:rsidRPr="00A403CB">
              <w:rPr>
                <w:rStyle w:val="Hyperlink"/>
                <w:noProof/>
              </w:rPr>
              <w:t>8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Circuit Schematic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91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26C5C3A6" w14:textId="282B9E11" w:rsidR="00C473AC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92" w:history="1">
            <w:r w:rsidR="00C473AC" w:rsidRPr="00A403CB">
              <w:rPr>
                <w:rStyle w:val="Hyperlink"/>
                <w:noProof/>
              </w:rPr>
              <w:t>9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Vibration Test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92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0BEF8622" w14:textId="28DB79F7" w:rsidR="00C473AC" w:rsidRDefault="00000000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US"/>
            </w:rPr>
          </w:pPr>
          <w:hyperlink w:anchor="_Toc33364193" w:history="1">
            <w:r w:rsidR="00C473AC" w:rsidRPr="00A403CB">
              <w:rPr>
                <w:rStyle w:val="Hyperlink"/>
                <w:noProof/>
              </w:rPr>
              <w:t>10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Vacuum Test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93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3A074631" w14:textId="7EF97D1F" w:rsidR="00F1258A" w:rsidRDefault="00E975A5">
          <w:r>
            <w:rPr>
              <w:rFonts w:asciiTheme="minorHAnsi" w:eastAsiaTheme="minorEastAsia" w:hAnsiTheme="minorHAnsi"/>
              <w:lang w:eastAsia="ja-JP"/>
            </w:rPr>
            <w:fldChar w:fldCharType="end"/>
          </w:r>
        </w:p>
      </w:sdtContent>
    </w:sdt>
    <w:p w14:paraId="441C9CA5" w14:textId="77777777" w:rsidR="00F1258A" w:rsidRDefault="00F1258A">
      <w:r>
        <w:br w:type="page"/>
      </w:r>
    </w:p>
    <w:p w14:paraId="2F5A23B8" w14:textId="7DB9DB0F" w:rsidR="00E975A5" w:rsidRDefault="004A4C6A" w:rsidP="004A4C6A">
      <w:pPr>
        <w:pStyle w:val="Heading1"/>
      </w:pPr>
      <w:bookmarkStart w:id="0" w:name="_Toc33364179"/>
      <w:r>
        <w:lastRenderedPageBreak/>
        <w:t>Introduction</w:t>
      </w:r>
      <w:bookmarkEnd w:id="0"/>
    </w:p>
    <w:p w14:paraId="30175B06" w14:textId="5A728AC4" w:rsidR="00C473AC" w:rsidRDefault="00C473AC" w:rsidP="00C473AC">
      <w:pPr>
        <w:ind w:firstLine="432"/>
      </w:pPr>
      <w:r>
        <w:t>This document describes the test procedures for the Lithium-Ion cells to be flown on CougSat-1.</w:t>
      </w:r>
    </w:p>
    <w:p w14:paraId="2C97D088" w14:textId="29F6EBCD" w:rsidR="0077092B" w:rsidRPr="00C473AC" w:rsidRDefault="0077092B" w:rsidP="00C473AC">
      <w:pPr>
        <w:ind w:firstLine="432"/>
      </w:pPr>
      <w:r>
        <w:t xml:space="preserve">Select 8 new batteries to perform tests on. </w:t>
      </w:r>
      <w:r w:rsidR="00624F11">
        <w:t>Label each</w:t>
      </w:r>
      <w:r>
        <w:t xml:space="preserve"> batter</w:t>
      </w:r>
      <w:r w:rsidR="00624F11">
        <w:t>y</w:t>
      </w:r>
      <w:r>
        <w:t xml:space="preserve"> before performing any tests. The date shall be recorded for each test performed. Make not of any unusual or unexpected behavior. Take and include photo documentation of all testing activities.</w:t>
      </w:r>
    </w:p>
    <w:p w14:paraId="1495B14A" w14:textId="5E4E4D48" w:rsidR="004A4C6A" w:rsidRDefault="004A4C6A" w:rsidP="004A4C6A">
      <w:pPr>
        <w:pStyle w:val="Heading1"/>
      </w:pPr>
      <w:bookmarkStart w:id="1" w:name="_Toc33364181"/>
      <w:r>
        <w:t>Acronyms and Definitions</w:t>
      </w:r>
      <w:bookmarkEnd w:id="1"/>
    </w:p>
    <w:p w14:paraId="7CF7A83B" w14:textId="77777777" w:rsidR="00C473AC" w:rsidRPr="00C473AC" w:rsidRDefault="00C473AC" w:rsidP="00C473AC"/>
    <w:p w14:paraId="350C2B80" w14:textId="43FDE0E9" w:rsidR="004A4C6A" w:rsidRDefault="004A4C6A" w:rsidP="004A4C6A">
      <w:pPr>
        <w:pStyle w:val="Heading1"/>
      </w:pPr>
      <w:bookmarkStart w:id="2" w:name="_Toc33364182"/>
      <w:r>
        <w:t>Physical and Electrochemical Characteristics Test</w:t>
      </w:r>
      <w:bookmarkEnd w:id="2"/>
    </w:p>
    <w:p w14:paraId="49ED77FB" w14:textId="7D38CDF4" w:rsidR="004A4C6A" w:rsidRDefault="004A4C6A" w:rsidP="004A4C6A">
      <w:pPr>
        <w:pStyle w:val="Heading2"/>
      </w:pPr>
      <w:bookmarkStart w:id="3" w:name="_Toc33364183"/>
      <w:r>
        <w:t>Basic Cell Information</w:t>
      </w:r>
      <w:bookmarkEnd w:id="3"/>
    </w:p>
    <w:p w14:paraId="0741FDEF" w14:textId="0D010217" w:rsidR="0077092B" w:rsidRPr="0077092B" w:rsidRDefault="0077092B" w:rsidP="0077092B">
      <w:pPr>
        <w:rPr>
          <w:b/>
          <w:bCs/>
        </w:rPr>
      </w:pPr>
      <w:r w:rsidRPr="0077092B">
        <w:rPr>
          <w:b/>
          <w:bCs/>
        </w:rPr>
        <w:t>Dat</w:t>
      </w:r>
      <w:r>
        <w:rPr>
          <w:b/>
          <w:bCs/>
        </w:rPr>
        <w:t>e</w:t>
      </w:r>
      <w:r w:rsidRPr="0077092B">
        <w:rPr>
          <w:b/>
          <w:bCs/>
        </w:rPr>
        <w:t xml:space="preserve">: </w:t>
      </w:r>
    </w:p>
    <w:p w14:paraId="30444562" w14:textId="5A2134C6" w:rsidR="00C473AC" w:rsidRDefault="00C473AC" w:rsidP="00C473AC">
      <w:r>
        <w:t>Record the following information</w:t>
      </w:r>
      <w:r w:rsidR="0077092B">
        <w:t>:</w:t>
      </w:r>
    </w:p>
    <w:p w14:paraId="16A53293" w14:textId="6DCD6AFA" w:rsidR="00C473AC" w:rsidRDefault="00C473AC" w:rsidP="00C473AC">
      <w:pPr>
        <w:pStyle w:val="ListParagraph"/>
        <w:numPr>
          <w:ilvl w:val="0"/>
          <w:numId w:val="4"/>
        </w:numPr>
      </w:pPr>
      <w:r>
        <w:t>Manufacturer</w:t>
      </w:r>
      <w:r w:rsidR="0077092B">
        <w:t xml:space="preserve">: </w:t>
      </w:r>
    </w:p>
    <w:p w14:paraId="15BB4A72" w14:textId="56B80CBC" w:rsidR="00C473AC" w:rsidRDefault="00C473AC" w:rsidP="00C473AC">
      <w:pPr>
        <w:pStyle w:val="ListParagraph"/>
        <w:numPr>
          <w:ilvl w:val="0"/>
          <w:numId w:val="4"/>
        </w:numPr>
      </w:pPr>
      <w:r>
        <w:t>Cell model number</w:t>
      </w:r>
      <w:r w:rsidR="0077092B">
        <w:t xml:space="preserve">: </w:t>
      </w:r>
    </w:p>
    <w:p w14:paraId="6A422C09" w14:textId="7C8DDB1F" w:rsidR="00C473AC" w:rsidRDefault="00C473AC" w:rsidP="00C473AC">
      <w:pPr>
        <w:pStyle w:val="ListParagraph"/>
        <w:numPr>
          <w:ilvl w:val="0"/>
          <w:numId w:val="4"/>
        </w:numPr>
      </w:pPr>
      <w:r>
        <w:t>Date of manufacture</w:t>
      </w:r>
      <w:r w:rsidR="0077092B">
        <w:t xml:space="preserve">: </w:t>
      </w:r>
    </w:p>
    <w:p w14:paraId="13FD0F4C" w14:textId="27E81A13" w:rsidR="00C473AC" w:rsidRDefault="00C473AC" w:rsidP="00C473AC">
      <w:pPr>
        <w:pStyle w:val="ListParagraph"/>
        <w:numPr>
          <w:ilvl w:val="0"/>
          <w:numId w:val="4"/>
        </w:numPr>
      </w:pPr>
      <w:r>
        <w:t>Manufacturer cell/battery specifications</w:t>
      </w:r>
      <w:r w:rsidR="0077092B">
        <w:t xml:space="preserve">: </w:t>
      </w:r>
    </w:p>
    <w:p w14:paraId="21F60E95" w14:textId="6BDF30DF" w:rsidR="0077092B" w:rsidRDefault="0077092B" w:rsidP="0077092B">
      <w:pPr>
        <w:pStyle w:val="ListParagraph"/>
        <w:numPr>
          <w:ilvl w:val="1"/>
          <w:numId w:val="4"/>
        </w:numPr>
      </w:pPr>
      <w:r>
        <w:t xml:space="preserve">Maximum/minimum voltage: </w:t>
      </w:r>
    </w:p>
    <w:p w14:paraId="0EF3D62C" w14:textId="6C62DDE9" w:rsidR="0077092B" w:rsidRDefault="0077092B" w:rsidP="0077092B">
      <w:pPr>
        <w:pStyle w:val="ListParagraph"/>
        <w:numPr>
          <w:ilvl w:val="1"/>
          <w:numId w:val="4"/>
        </w:numPr>
      </w:pPr>
      <w:r>
        <w:t xml:space="preserve">Temperature range: </w:t>
      </w:r>
    </w:p>
    <w:p w14:paraId="3921ED61" w14:textId="77777777" w:rsidR="0077092B" w:rsidRDefault="0077092B" w:rsidP="0077092B">
      <w:pPr>
        <w:pStyle w:val="ListParagraph"/>
        <w:numPr>
          <w:ilvl w:val="1"/>
          <w:numId w:val="4"/>
        </w:numPr>
      </w:pPr>
    </w:p>
    <w:p w14:paraId="5887B0A5" w14:textId="147E0F38" w:rsidR="00C473AC" w:rsidRDefault="00C473AC" w:rsidP="00C473AC">
      <w:pPr>
        <w:pStyle w:val="ListParagraph"/>
        <w:numPr>
          <w:ilvl w:val="0"/>
          <w:numId w:val="4"/>
        </w:numPr>
      </w:pPr>
      <w:r>
        <w:t>Cell chemistry</w:t>
      </w:r>
      <w:r w:rsidR="0077092B">
        <w:t xml:space="preserve">: </w:t>
      </w:r>
    </w:p>
    <w:p w14:paraId="4FFB7809" w14:textId="431A87F9" w:rsidR="0077092B" w:rsidRPr="00C473AC" w:rsidRDefault="00C473AC" w:rsidP="00C473AC">
      <w:pPr>
        <w:pStyle w:val="ListParagraph"/>
        <w:numPr>
          <w:ilvl w:val="0"/>
          <w:numId w:val="4"/>
        </w:numPr>
      </w:pPr>
      <w:r>
        <w:t>Electrolyte typ</w:t>
      </w:r>
      <w:r w:rsidR="0077092B">
        <w:t xml:space="preserve">e: </w:t>
      </w:r>
    </w:p>
    <w:p w14:paraId="66FA6A6F" w14:textId="72A19858" w:rsidR="004A4C6A" w:rsidRDefault="004A4C6A" w:rsidP="004A4C6A">
      <w:pPr>
        <w:pStyle w:val="Heading2"/>
      </w:pPr>
      <w:bookmarkStart w:id="4" w:name="_Toc33364184"/>
      <w:r>
        <w:t>Visual Inspection</w:t>
      </w:r>
      <w:bookmarkEnd w:id="4"/>
    </w:p>
    <w:p w14:paraId="3C5E55E4" w14:textId="6D2A11C2" w:rsidR="006C0498" w:rsidRDefault="006C0498" w:rsidP="006C0498">
      <w:pPr>
        <w:rPr>
          <w:b/>
          <w:bCs/>
        </w:rPr>
      </w:pPr>
      <w:r>
        <w:rPr>
          <w:b/>
          <w:bCs/>
        </w:rPr>
        <w:t>Date:</w:t>
      </w:r>
    </w:p>
    <w:p w14:paraId="01F83BF0" w14:textId="714F9A04" w:rsidR="006C0498" w:rsidRPr="006C0498" w:rsidRDefault="006C0498" w:rsidP="006C0498">
      <w:pPr>
        <w:pStyle w:val="Heading3"/>
      </w:pPr>
      <w:r>
        <w:t>Instructions</w:t>
      </w:r>
    </w:p>
    <w:p w14:paraId="445A623E" w14:textId="622BCA15" w:rsidR="007976F5" w:rsidRDefault="007976F5" w:rsidP="007976F5">
      <w:pPr>
        <w:ind w:firstLine="576"/>
      </w:pPr>
      <w:r>
        <w:t xml:space="preserve">Inspect cells for any deformations such as scrapes, bulges, or dents. If </w:t>
      </w:r>
      <w:proofErr w:type="gramStart"/>
      <w:r>
        <w:t>possible</w:t>
      </w:r>
      <w:proofErr w:type="gramEnd"/>
      <w:r>
        <w:t xml:space="preserve"> remove the cell wrappings prior to performing the inspection.</w:t>
      </w:r>
    </w:p>
    <w:p w14:paraId="44F47E64" w14:textId="0F79377F" w:rsidR="006C0498" w:rsidRDefault="006C0498" w:rsidP="006C0498">
      <w:pPr>
        <w:pStyle w:val="Heading3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624F11" w:rsidRPr="00624F11" w14:paraId="2B96A60E" w14:textId="77777777" w:rsidTr="00624F11">
        <w:tc>
          <w:tcPr>
            <w:tcW w:w="2245" w:type="dxa"/>
            <w:shd w:val="clear" w:color="auto" w:fill="E9919F" w:themeFill="accent1" w:themeFillTint="66"/>
          </w:tcPr>
          <w:p w14:paraId="35A0932D" w14:textId="0F807732" w:rsidR="00624F11" w:rsidRPr="00624F11" w:rsidRDefault="00BA6CD7" w:rsidP="00624F11">
            <w:pPr>
              <w:jc w:val="center"/>
            </w:pPr>
            <w:r>
              <w:t>Cell</w:t>
            </w:r>
          </w:p>
        </w:tc>
        <w:tc>
          <w:tcPr>
            <w:tcW w:w="7105" w:type="dxa"/>
            <w:shd w:val="clear" w:color="auto" w:fill="E9919F" w:themeFill="accent1" w:themeFillTint="66"/>
          </w:tcPr>
          <w:p w14:paraId="6C3AECAD" w14:textId="301964CB" w:rsidR="00624F11" w:rsidRPr="00624F11" w:rsidRDefault="00624F11" w:rsidP="00624F11">
            <w:pPr>
              <w:jc w:val="center"/>
            </w:pPr>
            <w:r>
              <w:t>Notes</w:t>
            </w:r>
          </w:p>
        </w:tc>
      </w:tr>
      <w:tr w:rsidR="00624F11" w14:paraId="404192A2" w14:textId="77777777" w:rsidTr="00624F11">
        <w:tc>
          <w:tcPr>
            <w:tcW w:w="2245" w:type="dxa"/>
          </w:tcPr>
          <w:p w14:paraId="4D6D2EA4" w14:textId="000B7DAB" w:rsidR="00624F11" w:rsidRDefault="00624F11" w:rsidP="00624F11">
            <w:pPr>
              <w:jc w:val="center"/>
            </w:pPr>
            <w:r>
              <w:t>BT1</w:t>
            </w:r>
          </w:p>
        </w:tc>
        <w:tc>
          <w:tcPr>
            <w:tcW w:w="7105" w:type="dxa"/>
          </w:tcPr>
          <w:p w14:paraId="70A33553" w14:textId="33106308" w:rsidR="00624F11" w:rsidRDefault="00075C03" w:rsidP="001A68E6">
            <w:r>
              <w:t>No scrapes, bulges, or other defects.</w:t>
            </w:r>
          </w:p>
        </w:tc>
      </w:tr>
      <w:tr w:rsidR="00B57007" w14:paraId="0213C123" w14:textId="77777777" w:rsidTr="00624F11">
        <w:tc>
          <w:tcPr>
            <w:tcW w:w="2245" w:type="dxa"/>
          </w:tcPr>
          <w:p w14:paraId="2EA336D5" w14:textId="74B9CC65" w:rsidR="00B57007" w:rsidRDefault="00B57007" w:rsidP="00B57007">
            <w:pPr>
              <w:jc w:val="center"/>
            </w:pPr>
            <w:r>
              <w:t>BT2</w:t>
            </w:r>
          </w:p>
        </w:tc>
        <w:tc>
          <w:tcPr>
            <w:tcW w:w="7105" w:type="dxa"/>
          </w:tcPr>
          <w:p w14:paraId="467B4506" w14:textId="06BB3257" w:rsidR="00B57007" w:rsidRDefault="00B57007" w:rsidP="00B57007">
            <w:r>
              <w:t>No scrapes, bulges, or other defects.</w:t>
            </w:r>
          </w:p>
        </w:tc>
      </w:tr>
      <w:tr w:rsidR="00C16AA7" w14:paraId="23C8E4B7" w14:textId="77777777" w:rsidTr="00624F11">
        <w:tc>
          <w:tcPr>
            <w:tcW w:w="2245" w:type="dxa"/>
          </w:tcPr>
          <w:p w14:paraId="4AE519E8" w14:textId="7A488E2F" w:rsidR="00C16AA7" w:rsidRDefault="00C16AA7" w:rsidP="00C16AA7">
            <w:pPr>
              <w:jc w:val="center"/>
            </w:pPr>
            <w:r>
              <w:t>BT3</w:t>
            </w:r>
          </w:p>
        </w:tc>
        <w:tc>
          <w:tcPr>
            <w:tcW w:w="7105" w:type="dxa"/>
          </w:tcPr>
          <w:p w14:paraId="521FA9FB" w14:textId="052BDFB4" w:rsidR="00C16AA7" w:rsidRDefault="00C16AA7" w:rsidP="00C16AA7">
            <w:r>
              <w:t>No scrapes, bulges, or other defects.</w:t>
            </w:r>
          </w:p>
        </w:tc>
      </w:tr>
      <w:tr w:rsidR="00EC2124" w14:paraId="14848F51" w14:textId="77777777" w:rsidTr="00624F11">
        <w:tc>
          <w:tcPr>
            <w:tcW w:w="2245" w:type="dxa"/>
          </w:tcPr>
          <w:p w14:paraId="6CFB14D9" w14:textId="605BD8FC" w:rsidR="00EC2124" w:rsidRDefault="00EC2124" w:rsidP="00EC2124">
            <w:pPr>
              <w:jc w:val="center"/>
            </w:pPr>
            <w:r>
              <w:t>BT4</w:t>
            </w:r>
          </w:p>
        </w:tc>
        <w:tc>
          <w:tcPr>
            <w:tcW w:w="7105" w:type="dxa"/>
          </w:tcPr>
          <w:p w14:paraId="775BB6E6" w14:textId="6A10F17F" w:rsidR="00EC2124" w:rsidRDefault="00EC2124" w:rsidP="00EC2124">
            <w:r>
              <w:t>No scrapes, bulges, or other defects.</w:t>
            </w:r>
          </w:p>
        </w:tc>
      </w:tr>
      <w:tr w:rsidR="00EC2124" w14:paraId="2B4D30D8" w14:textId="77777777" w:rsidTr="00624F11">
        <w:tc>
          <w:tcPr>
            <w:tcW w:w="2245" w:type="dxa"/>
          </w:tcPr>
          <w:p w14:paraId="3C7AD059" w14:textId="12E83339" w:rsidR="00EC2124" w:rsidRDefault="00EC2124" w:rsidP="00EC2124">
            <w:pPr>
              <w:jc w:val="center"/>
            </w:pPr>
            <w:r>
              <w:lastRenderedPageBreak/>
              <w:t>BT5</w:t>
            </w:r>
          </w:p>
        </w:tc>
        <w:tc>
          <w:tcPr>
            <w:tcW w:w="7105" w:type="dxa"/>
          </w:tcPr>
          <w:p w14:paraId="4E97A978" w14:textId="795C7F4A" w:rsidR="00EC2124" w:rsidRDefault="00EC2124" w:rsidP="00EC2124">
            <w:r>
              <w:t>No scrapes, bulges, or other defects.</w:t>
            </w:r>
          </w:p>
        </w:tc>
      </w:tr>
      <w:tr w:rsidR="00EC2124" w14:paraId="3BAAFDD1" w14:textId="77777777" w:rsidTr="00624F11">
        <w:tc>
          <w:tcPr>
            <w:tcW w:w="2245" w:type="dxa"/>
          </w:tcPr>
          <w:p w14:paraId="4B57968D" w14:textId="0B1203EF" w:rsidR="00EC2124" w:rsidRDefault="00EC2124" w:rsidP="00EC2124">
            <w:pPr>
              <w:jc w:val="center"/>
            </w:pPr>
            <w:r>
              <w:t>BT6</w:t>
            </w:r>
          </w:p>
        </w:tc>
        <w:tc>
          <w:tcPr>
            <w:tcW w:w="7105" w:type="dxa"/>
          </w:tcPr>
          <w:p w14:paraId="7A376F05" w14:textId="78450289" w:rsidR="00EC2124" w:rsidRDefault="00EC2124" w:rsidP="00EC2124">
            <w:r>
              <w:t>No scrapes, bulges, or other defects.</w:t>
            </w:r>
          </w:p>
        </w:tc>
      </w:tr>
      <w:tr w:rsidR="00EC2124" w14:paraId="6B22D950" w14:textId="77777777" w:rsidTr="00624F11">
        <w:tc>
          <w:tcPr>
            <w:tcW w:w="2245" w:type="dxa"/>
          </w:tcPr>
          <w:p w14:paraId="29D7FD17" w14:textId="65C083D6" w:rsidR="00EC2124" w:rsidRDefault="00EC2124" w:rsidP="00EC2124">
            <w:pPr>
              <w:jc w:val="center"/>
            </w:pPr>
            <w:r>
              <w:t>BT7</w:t>
            </w:r>
          </w:p>
        </w:tc>
        <w:tc>
          <w:tcPr>
            <w:tcW w:w="7105" w:type="dxa"/>
          </w:tcPr>
          <w:p w14:paraId="5E151DBE" w14:textId="08454150" w:rsidR="00EC2124" w:rsidRDefault="00EC2124" w:rsidP="00EC2124">
            <w:r>
              <w:t>No scrapes, bulges, or other defects.</w:t>
            </w:r>
          </w:p>
        </w:tc>
      </w:tr>
      <w:tr w:rsidR="00EC2124" w14:paraId="15B8E9C9" w14:textId="77777777" w:rsidTr="00624F11">
        <w:tc>
          <w:tcPr>
            <w:tcW w:w="2245" w:type="dxa"/>
          </w:tcPr>
          <w:p w14:paraId="4CA48806" w14:textId="18278237" w:rsidR="00EC2124" w:rsidRDefault="00EC2124" w:rsidP="00EC2124">
            <w:pPr>
              <w:jc w:val="center"/>
            </w:pPr>
            <w:r>
              <w:t>BT8</w:t>
            </w:r>
          </w:p>
        </w:tc>
        <w:tc>
          <w:tcPr>
            <w:tcW w:w="7105" w:type="dxa"/>
          </w:tcPr>
          <w:p w14:paraId="5F031E94" w14:textId="1D7B7B9B" w:rsidR="00EC2124" w:rsidRDefault="00EC2124" w:rsidP="00EC2124">
            <w:r>
              <w:t>No scrapes, bulges, or other defects.</w:t>
            </w:r>
          </w:p>
        </w:tc>
      </w:tr>
      <w:tr w:rsidR="00A1276F" w14:paraId="5F1B3AEB" w14:textId="77777777" w:rsidTr="00624F11">
        <w:tc>
          <w:tcPr>
            <w:tcW w:w="2245" w:type="dxa"/>
          </w:tcPr>
          <w:p w14:paraId="0BE8B8FA" w14:textId="10F412FE" w:rsidR="00A1276F" w:rsidRDefault="00A1276F" w:rsidP="00A1276F">
            <w:pPr>
              <w:jc w:val="center"/>
            </w:pPr>
            <w:r>
              <w:t>BT9</w:t>
            </w:r>
          </w:p>
        </w:tc>
        <w:tc>
          <w:tcPr>
            <w:tcW w:w="7105" w:type="dxa"/>
          </w:tcPr>
          <w:p w14:paraId="7A0CFB8D" w14:textId="7F7A90FE" w:rsidR="00A1276F" w:rsidRDefault="00A1276F" w:rsidP="00A1276F">
            <w:r>
              <w:t>No scrapes, bulges, or other defects.</w:t>
            </w:r>
          </w:p>
        </w:tc>
      </w:tr>
      <w:tr w:rsidR="00A1276F" w14:paraId="252673C5" w14:textId="77777777" w:rsidTr="00624F11">
        <w:tc>
          <w:tcPr>
            <w:tcW w:w="2245" w:type="dxa"/>
          </w:tcPr>
          <w:p w14:paraId="3BD40B89" w14:textId="24EF8695" w:rsidR="00A1276F" w:rsidRDefault="00A1276F" w:rsidP="00A1276F">
            <w:pPr>
              <w:jc w:val="center"/>
            </w:pPr>
            <w:r>
              <w:t>BT10</w:t>
            </w:r>
          </w:p>
        </w:tc>
        <w:tc>
          <w:tcPr>
            <w:tcW w:w="7105" w:type="dxa"/>
          </w:tcPr>
          <w:p w14:paraId="50CB5FC9" w14:textId="1C194FC5" w:rsidR="00A1276F" w:rsidRDefault="00A1276F" w:rsidP="00A1276F">
            <w:r>
              <w:t>No scrapes, bulges, or other defects.</w:t>
            </w:r>
          </w:p>
        </w:tc>
      </w:tr>
      <w:tr w:rsidR="00A1276F" w14:paraId="0555F5C9" w14:textId="77777777" w:rsidTr="00624F11">
        <w:tc>
          <w:tcPr>
            <w:tcW w:w="2245" w:type="dxa"/>
          </w:tcPr>
          <w:p w14:paraId="22D3B100" w14:textId="05F6759F" w:rsidR="00A1276F" w:rsidRDefault="00A1276F" w:rsidP="00A1276F">
            <w:pPr>
              <w:jc w:val="center"/>
            </w:pPr>
            <w:r>
              <w:t>BT11</w:t>
            </w:r>
          </w:p>
        </w:tc>
        <w:tc>
          <w:tcPr>
            <w:tcW w:w="7105" w:type="dxa"/>
          </w:tcPr>
          <w:p w14:paraId="2E3A1575" w14:textId="1215F6D6" w:rsidR="00A1276F" w:rsidRDefault="00A1276F" w:rsidP="00A1276F">
            <w:r>
              <w:t>No scrapes, bulges, or other defects.</w:t>
            </w:r>
          </w:p>
        </w:tc>
      </w:tr>
      <w:tr w:rsidR="00A1276F" w14:paraId="65F45F68" w14:textId="77777777" w:rsidTr="00624F11">
        <w:tc>
          <w:tcPr>
            <w:tcW w:w="2245" w:type="dxa"/>
          </w:tcPr>
          <w:p w14:paraId="300B579F" w14:textId="6928AC71" w:rsidR="00A1276F" w:rsidRDefault="00A1276F" w:rsidP="00A1276F">
            <w:pPr>
              <w:jc w:val="center"/>
            </w:pPr>
            <w:r>
              <w:t>BT12</w:t>
            </w:r>
          </w:p>
        </w:tc>
        <w:tc>
          <w:tcPr>
            <w:tcW w:w="7105" w:type="dxa"/>
          </w:tcPr>
          <w:p w14:paraId="3E2D2BC1" w14:textId="6FAB210B" w:rsidR="00A1276F" w:rsidRDefault="00A1276F" w:rsidP="00A1276F">
            <w:r>
              <w:t>No scrapes, bulges, or other defects.</w:t>
            </w:r>
          </w:p>
        </w:tc>
      </w:tr>
    </w:tbl>
    <w:p w14:paraId="3852BE42" w14:textId="77777777" w:rsidR="001A68E6" w:rsidRPr="001A68E6" w:rsidRDefault="001A68E6" w:rsidP="001A68E6"/>
    <w:p w14:paraId="220353EE" w14:textId="041C1202" w:rsidR="004A4C6A" w:rsidRDefault="004A4C6A" w:rsidP="004A4C6A">
      <w:pPr>
        <w:pStyle w:val="Heading2"/>
      </w:pPr>
      <w:bookmarkStart w:id="5" w:name="_Toc33364185"/>
      <w:r>
        <w:t>Physical Properties</w:t>
      </w:r>
      <w:bookmarkEnd w:id="5"/>
    </w:p>
    <w:p w14:paraId="43EB8389" w14:textId="4190AB1F" w:rsidR="008C035D" w:rsidRDefault="008C035D" w:rsidP="008C035D">
      <w:pPr>
        <w:rPr>
          <w:b/>
          <w:bCs/>
        </w:rPr>
      </w:pPr>
      <w:r>
        <w:rPr>
          <w:b/>
          <w:bCs/>
        </w:rPr>
        <w:t>Date:</w:t>
      </w:r>
    </w:p>
    <w:p w14:paraId="660199E7" w14:textId="2CCAC055" w:rsidR="008C035D" w:rsidRPr="008C035D" w:rsidRDefault="008C035D" w:rsidP="008C035D">
      <w:pPr>
        <w:pStyle w:val="Heading3"/>
      </w:pPr>
      <w:r>
        <w:t>Instructions</w:t>
      </w:r>
    </w:p>
    <w:p w14:paraId="561ED958" w14:textId="67D7F7A0" w:rsidR="007976F5" w:rsidRDefault="007976F5" w:rsidP="007976F5">
      <w:pPr>
        <w:ind w:firstLine="576"/>
      </w:pPr>
      <w:r>
        <w:t>Measure the length, width, height, and mass of each cell, to 0.1mm or 0.1g precision.</w:t>
      </w:r>
      <w:r w:rsidR="00624F11">
        <w:t xml:space="preserve"> Length, width, and height are defined as follows:</w:t>
      </w:r>
    </w:p>
    <w:p w14:paraId="03F9671E" w14:textId="14F85768" w:rsidR="00624F11" w:rsidRDefault="00624F11" w:rsidP="007976F5">
      <w:pPr>
        <w:ind w:firstLine="576"/>
      </w:pPr>
      <w:r>
        <w:t>Length: Horizontal length of the battery with the serial number upright</w:t>
      </w:r>
    </w:p>
    <w:p w14:paraId="163E0095" w14:textId="2ADA5CB2" w:rsidR="00624F11" w:rsidRDefault="00624F11" w:rsidP="007976F5">
      <w:pPr>
        <w:ind w:firstLine="576"/>
      </w:pPr>
      <w:r>
        <w:t>Width: Vertical length of the battery with the serial number upright</w:t>
      </w:r>
    </w:p>
    <w:p w14:paraId="1622E40B" w14:textId="4889EB8B" w:rsidR="008C035D" w:rsidRDefault="008C035D" w:rsidP="007976F5">
      <w:pPr>
        <w:ind w:firstLine="576"/>
      </w:pPr>
      <w:r>
        <w:t>Height: The smallest dimension</w:t>
      </w:r>
    </w:p>
    <w:p w14:paraId="6E1E1B58" w14:textId="365E62FD" w:rsidR="008C035D" w:rsidRDefault="008C035D" w:rsidP="008C035D">
      <w:pPr>
        <w:pStyle w:val="Heading3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8C035D" w14:paraId="4CEFEDD2" w14:textId="77777777" w:rsidTr="008C035D">
        <w:tc>
          <w:tcPr>
            <w:tcW w:w="1870" w:type="dxa"/>
            <w:shd w:val="clear" w:color="auto" w:fill="E9919F" w:themeFill="accent1" w:themeFillTint="66"/>
          </w:tcPr>
          <w:p w14:paraId="28D249D4" w14:textId="665DFBA6" w:rsidR="008C035D" w:rsidRDefault="00BA6CD7" w:rsidP="008C035D">
            <w:pPr>
              <w:jc w:val="center"/>
            </w:pPr>
            <w:r>
              <w:t>Cell</w:t>
            </w:r>
          </w:p>
        </w:tc>
        <w:tc>
          <w:tcPr>
            <w:tcW w:w="1870" w:type="dxa"/>
            <w:shd w:val="clear" w:color="auto" w:fill="E9919F" w:themeFill="accent1" w:themeFillTint="66"/>
          </w:tcPr>
          <w:p w14:paraId="266717F1" w14:textId="37FDBA47" w:rsidR="008C035D" w:rsidRDefault="008C035D" w:rsidP="008C035D">
            <w:pPr>
              <w:jc w:val="center"/>
            </w:pPr>
            <w:r>
              <w:t>Length</w:t>
            </w:r>
          </w:p>
        </w:tc>
        <w:tc>
          <w:tcPr>
            <w:tcW w:w="1870" w:type="dxa"/>
            <w:shd w:val="clear" w:color="auto" w:fill="E9919F" w:themeFill="accent1" w:themeFillTint="66"/>
          </w:tcPr>
          <w:p w14:paraId="5C0E4ECB" w14:textId="4DA7EE82" w:rsidR="008C035D" w:rsidRDefault="008C035D" w:rsidP="008C035D">
            <w:pPr>
              <w:jc w:val="center"/>
            </w:pPr>
            <w:r>
              <w:t>Width</w:t>
            </w:r>
          </w:p>
        </w:tc>
        <w:tc>
          <w:tcPr>
            <w:tcW w:w="1870" w:type="dxa"/>
            <w:shd w:val="clear" w:color="auto" w:fill="E9919F" w:themeFill="accent1" w:themeFillTint="66"/>
          </w:tcPr>
          <w:p w14:paraId="2BF19E36" w14:textId="0DBFBBAA" w:rsidR="008C035D" w:rsidRDefault="008C035D" w:rsidP="008C035D">
            <w:pPr>
              <w:jc w:val="center"/>
            </w:pPr>
            <w:r>
              <w:t>Height</w:t>
            </w:r>
          </w:p>
        </w:tc>
        <w:tc>
          <w:tcPr>
            <w:tcW w:w="1870" w:type="dxa"/>
            <w:shd w:val="clear" w:color="auto" w:fill="E9919F" w:themeFill="accent1" w:themeFillTint="66"/>
          </w:tcPr>
          <w:p w14:paraId="6F4F36A3" w14:textId="14ACE996" w:rsidR="008C035D" w:rsidRDefault="008C035D" w:rsidP="008C035D">
            <w:pPr>
              <w:jc w:val="center"/>
            </w:pPr>
            <w:r>
              <w:t>Mass</w:t>
            </w:r>
          </w:p>
        </w:tc>
      </w:tr>
      <w:tr w:rsidR="008C035D" w14:paraId="70640292" w14:textId="77777777" w:rsidTr="008C035D">
        <w:tc>
          <w:tcPr>
            <w:tcW w:w="1870" w:type="dxa"/>
          </w:tcPr>
          <w:p w14:paraId="2B836CA1" w14:textId="477BB596" w:rsidR="008C035D" w:rsidRDefault="008C035D" w:rsidP="008C035D">
            <w:pPr>
              <w:jc w:val="center"/>
            </w:pPr>
            <w:r>
              <w:t>BT1</w:t>
            </w:r>
          </w:p>
        </w:tc>
        <w:tc>
          <w:tcPr>
            <w:tcW w:w="1870" w:type="dxa"/>
          </w:tcPr>
          <w:p w14:paraId="6BEB2012" w14:textId="75062E31" w:rsidR="008C035D" w:rsidRDefault="00EC2124" w:rsidP="008C035D">
            <w:pPr>
              <w:jc w:val="center"/>
            </w:pPr>
            <w:r>
              <w:t>65.2mm</w:t>
            </w:r>
          </w:p>
        </w:tc>
        <w:tc>
          <w:tcPr>
            <w:tcW w:w="1870" w:type="dxa"/>
          </w:tcPr>
          <w:p w14:paraId="363A4C99" w14:textId="534F2354" w:rsidR="008C035D" w:rsidRDefault="00EC2124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75995F5F" w14:textId="2C2B48A8" w:rsidR="008C035D" w:rsidRDefault="00EC2124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17ECBEE5" w14:textId="423EEEB2" w:rsidR="008C035D" w:rsidRDefault="00290DC8" w:rsidP="008C035D">
            <w:pPr>
              <w:jc w:val="center"/>
            </w:pPr>
            <w:r>
              <w:t>45.6 g</w:t>
            </w:r>
          </w:p>
        </w:tc>
      </w:tr>
      <w:tr w:rsidR="008C035D" w14:paraId="5D9AA100" w14:textId="77777777" w:rsidTr="008C035D">
        <w:tc>
          <w:tcPr>
            <w:tcW w:w="1870" w:type="dxa"/>
          </w:tcPr>
          <w:p w14:paraId="47C3A1C3" w14:textId="041709EA" w:rsidR="008C035D" w:rsidRDefault="008C035D" w:rsidP="008C035D">
            <w:pPr>
              <w:jc w:val="center"/>
            </w:pPr>
            <w:r>
              <w:t>BT2</w:t>
            </w:r>
          </w:p>
        </w:tc>
        <w:tc>
          <w:tcPr>
            <w:tcW w:w="1870" w:type="dxa"/>
          </w:tcPr>
          <w:p w14:paraId="37218018" w14:textId="2A28179F" w:rsidR="008C035D" w:rsidRDefault="000C659A" w:rsidP="008C035D">
            <w:pPr>
              <w:jc w:val="center"/>
            </w:pPr>
            <w:r>
              <w:t>65.2mm</w:t>
            </w:r>
          </w:p>
        </w:tc>
        <w:tc>
          <w:tcPr>
            <w:tcW w:w="1870" w:type="dxa"/>
          </w:tcPr>
          <w:p w14:paraId="1B3BF2C9" w14:textId="156FB2F9" w:rsidR="008C035D" w:rsidRDefault="000C659A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65DDC93B" w14:textId="083EA7A0" w:rsidR="008C035D" w:rsidRDefault="000C659A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087DCFD4" w14:textId="7B396AA6" w:rsidR="008C035D" w:rsidRDefault="00290DC8" w:rsidP="008C035D">
            <w:pPr>
              <w:jc w:val="center"/>
            </w:pPr>
            <w:r>
              <w:t>45.5 g</w:t>
            </w:r>
          </w:p>
        </w:tc>
      </w:tr>
      <w:tr w:rsidR="008C035D" w14:paraId="2C63F1CC" w14:textId="77777777" w:rsidTr="008C035D">
        <w:tc>
          <w:tcPr>
            <w:tcW w:w="1870" w:type="dxa"/>
          </w:tcPr>
          <w:p w14:paraId="101F648E" w14:textId="1D02D6E8" w:rsidR="008C035D" w:rsidRDefault="008C035D" w:rsidP="008C035D">
            <w:pPr>
              <w:jc w:val="center"/>
            </w:pPr>
            <w:r>
              <w:t>BT3</w:t>
            </w:r>
          </w:p>
        </w:tc>
        <w:tc>
          <w:tcPr>
            <w:tcW w:w="1870" w:type="dxa"/>
          </w:tcPr>
          <w:p w14:paraId="1F61501D" w14:textId="4FF0259E" w:rsidR="008C035D" w:rsidRDefault="008F6E7C" w:rsidP="008C035D">
            <w:pPr>
              <w:jc w:val="center"/>
            </w:pPr>
            <w:r>
              <w:t>65.1mm</w:t>
            </w:r>
          </w:p>
        </w:tc>
        <w:tc>
          <w:tcPr>
            <w:tcW w:w="1870" w:type="dxa"/>
          </w:tcPr>
          <w:p w14:paraId="734B28AC" w14:textId="25F1EEF4" w:rsidR="008C035D" w:rsidRDefault="008F6E7C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25643AE8" w14:textId="5DEC237D" w:rsidR="008C035D" w:rsidRDefault="008F6E7C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1134A9D4" w14:textId="371F8BAF" w:rsidR="008C035D" w:rsidRDefault="00290DC8" w:rsidP="008C035D">
            <w:pPr>
              <w:jc w:val="center"/>
            </w:pPr>
            <w:r>
              <w:t>45.6 g</w:t>
            </w:r>
          </w:p>
        </w:tc>
      </w:tr>
      <w:tr w:rsidR="008C035D" w14:paraId="6AF77368" w14:textId="77777777" w:rsidTr="008C035D">
        <w:tc>
          <w:tcPr>
            <w:tcW w:w="1870" w:type="dxa"/>
          </w:tcPr>
          <w:p w14:paraId="113FF967" w14:textId="428087D2" w:rsidR="008C035D" w:rsidRDefault="008C035D" w:rsidP="008C035D">
            <w:pPr>
              <w:jc w:val="center"/>
            </w:pPr>
            <w:r>
              <w:t>BT4</w:t>
            </w:r>
          </w:p>
        </w:tc>
        <w:tc>
          <w:tcPr>
            <w:tcW w:w="1870" w:type="dxa"/>
          </w:tcPr>
          <w:p w14:paraId="5E4F932C" w14:textId="0BCD5D08" w:rsidR="008C035D" w:rsidRDefault="00090803" w:rsidP="008C035D">
            <w:pPr>
              <w:jc w:val="center"/>
            </w:pPr>
            <w:r>
              <w:t>65.0mm</w:t>
            </w:r>
          </w:p>
        </w:tc>
        <w:tc>
          <w:tcPr>
            <w:tcW w:w="1870" w:type="dxa"/>
          </w:tcPr>
          <w:p w14:paraId="2DCDE603" w14:textId="2CA66A9A" w:rsidR="008C035D" w:rsidRDefault="00090803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4EFDD190" w14:textId="6E52A298" w:rsidR="008C035D" w:rsidRDefault="00090803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7A5D5E4C" w14:textId="61CC1F46" w:rsidR="008C035D" w:rsidRDefault="00290DC8" w:rsidP="008C035D">
            <w:pPr>
              <w:jc w:val="center"/>
            </w:pPr>
            <w:r>
              <w:t>45.5 g</w:t>
            </w:r>
          </w:p>
        </w:tc>
      </w:tr>
      <w:tr w:rsidR="008C035D" w14:paraId="5C6CE6BE" w14:textId="77777777" w:rsidTr="008C035D">
        <w:tc>
          <w:tcPr>
            <w:tcW w:w="1870" w:type="dxa"/>
          </w:tcPr>
          <w:p w14:paraId="321348E7" w14:textId="2D3DA5DE" w:rsidR="008C035D" w:rsidRDefault="008C035D" w:rsidP="008C035D">
            <w:pPr>
              <w:jc w:val="center"/>
            </w:pPr>
            <w:r>
              <w:t>BT5</w:t>
            </w:r>
          </w:p>
        </w:tc>
        <w:tc>
          <w:tcPr>
            <w:tcW w:w="1870" w:type="dxa"/>
          </w:tcPr>
          <w:p w14:paraId="28E0A3F4" w14:textId="7FCE8023" w:rsidR="008C035D" w:rsidRDefault="00183DA8" w:rsidP="008C035D">
            <w:pPr>
              <w:jc w:val="center"/>
            </w:pPr>
            <w:r>
              <w:t>65.0mm</w:t>
            </w:r>
          </w:p>
        </w:tc>
        <w:tc>
          <w:tcPr>
            <w:tcW w:w="1870" w:type="dxa"/>
          </w:tcPr>
          <w:p w14:paraId="4CFE9FE8" w14:textId="0ADAC75A" w:rsidR="008C035D" w:rsidRDefault="00183DA8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5F496012" w14:textId="045A06FD" w:rsidR="008C035D" w:rsidRDefault="00183DA8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1CF775BF" w14:textId="61C8910E" w:rsidR="008C035D" w:rsidRDefault="00290DC8" w:rsidP="008C035D">
            <w:pPr>
              <w:jc w:val="center"/>
            </w:pPr>
            <w:r>
              <w:t>45.5 g</w:t>
            </w:r>
          </w:p>
        </w:tc>
      </w:tr>
      <w:tr w:rsidR="008C035D" w14:paraId="74D56FBF" w14:textId="77777777" w:rsidTr="008C035D">
        <w:tc>
          <w:tcPr>
            <w:tcW w:w="1870" w:type="dxa"/>
          </w:tcPr>
          <w:p w14:paraId="58DCF65E" w14:textId="0E592B59" w:rsidR="008C035D" w:rsidRDefault="008C035D" w:rsidP="008C035D">
            <w:pPr>
              <w:jc w:val="center"/>
            </w:pPr>
            <w:r>
              <w:t>BT6</w:t>
            </w:r>
          </w:p>
        </w:tc>
        <w:tc>
          <w:tcPr>
            <w:tcW w:w="1870" w:type="dxa"/>
          </w:tcPr>
          <w:p w14:paraId="2FE44AD7" w14:textId="35268519" w:rsidR="008C035D" w:rsidRDefault="00183DA8" w:rsidP="008C035D">
            <w:pPr>
              <w:jc w:val="center"/>
            </w:pPr>
            <w:r>
              <w:t>65.1mm</w:t>
            </w:r>
          </w:p>
        </w:tc>
        <w:tc>
          <w:tcPr>
            <w:tcW w:w="1870" w:type="dxa"/>
          </w:tcPr>
          <w:p w14:paraId="6417FA03" w14:textId="2123A4C3" w:rsidR="008C035D" w:rsidRDefault="00183DA8" w:rsidP="008C035D">
            <w:pPr>
              <w:jc w:val="center"/>
            </w:pPr>
            <w:r>
              <w:t>18.2mm</w:t>
            </w:r>
          </w:p>
        </w:tc>
        <w:tc>
          <w:tcPr>
            <w:tcW w:w="1870" w:type="dxa"/>
          </w:tcPr>
          <w:p w14:paraId="06DF321D" w14:textId="146502B9" w:rsidR="008C035D" w:rsidRDefault="00183DA8" w:rsidP="008C035D">
            <w:pPr>
              <w:jc w:val="center"/>
            </w:pPr>
            <w:r>
              <w:t>18.2mm</w:t>
            </w:r>
          </w:p>
        </w:tc>
        <w:tc>
          <w:tcPr>
            <w:tcW w:w="1870" w:type="dxa"/>
          </w:tcPr>
          <w:p w14:paraId="3B924107" w14:textId="0ED6C966" w:rsidR="008C035D" w:rsidRDefault="00290DC8" w:rsidP="008C035D">
            <w:pPr>
              <w:jc w:val="center"/>
            </w:pPr>
            <w:r>
              <w:t>45.4 g</w:t>
            </w:r>
          </w:p>
        </w:tc>
      </w:tr>
      <w:tr w:rsidR="008C035D" w14:paraId="721CB44A" w14:textId="77777777" w:rsidTr="008C035D">
        <w:tc>
          <w:tcPr>
            <w:tcW w:w="1870" w:type="dxa"/>
          </w:tcPr>
          <w:p w14:paraId="3B2CFA28" w14:textId="0333FCFA" w:rsidR="008C035D" w:rsidRDefault="008C035D" w:rsidP="008C035D">
            <w:pPr>
              <w:jc w:val="center"/>
            </w:pPr>
            <w:r>
              <w:t>BT7</w:t>
            </w:r>
          </w:p>
        </w:tc>
        <w:tc>
          <w:tcPr>
            <w:tcW w:w="1870" w:type="dxa"/>
          </w:tcPr>
          <w:p w14:paraId="4785AF77" w14:textId="5796D728" w:rsidR="008C035D" w:rsidRDefault="006511A2" w:rsidP="008C035D">
            <w:pPr>
              <w:jc w:val="center"/>
            </w:pPr>
            <w:r>
              <w:t>65.1mm</w:t>
            </w:r>
          </w:p>
        </w:tc>
        <w:tc>
          <w:tcPr>
            <w:tcW w:w="1870" w:type="dxa"/>
          </w:tcPr>
          <w:p w14:paraId="6EA94763" w14:textId="0B2486BB" w:rsidR="008C035D" w:rsidRDefault="00647C36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6F249507" w14:textId="6490364F" w:rsidR="008C035D" w:rsidRDefault="00647C36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69761551" w14:textId="43727CCF" w:rsidR="008C035D" w:rsidRDefault="00290DC8" w:rsidP="008C035D">
            <w:pPr>
              <w:jc w:val="center"/>
            </w:pPr>
            <w:r>
              <w:t>45.6 g</w:t>
            </w:r>
          </w:p>
        </w:tc>
      </w:tr>
      <w:tr w:rsidR="008C035D" w14:paraId="11B990B5" w14:textId="77777777" w:rsidTr="008C035D">
        <w:tc>
          <w:tcPr>
            <w:tcW w:w="1870" w:type="dxa"/>
          </w:tcPr>
          <w:p w14:paraId="545E6A4C" w14:textId="6E069F7C" w:rsidR="008C035D" w:rsidRDefault="008C035D" w:rsidP="008C035D">
            <w:pPr>
              <w:jc w:val="center"/>
            </w:pPr>
            <w:r>
              <w:t>BT8</w:t>
            </w:r>
          </w:p>
        </w:tc>
        <w:tc>
          <w:tcPr>
            <w:tcW w:w="1870" w:type="dxa"/>
          </w:tcPr>
          <w:p w14:paraId="4520BC61" w14:textId="51B6ECEF" w:rsidR="008C035D" w:rsidRDefault="00852B07" w:rsidP="008C035D">
            <w:pPr>
              <w:jc w:val="center"/>
            </w:pPr>
            <w:r>
              <w:t>65.1mm</w:t>
            </w:r>
          </w:p>
        </w:tc>
        <w:tc>
          <w:tcPr>
            <w:tcW w:w="1870" w:type="dxa"/>
          </w:tcPr>
          <w:p w14:paraId="13E7ACC2" w14:textId="75164A71" w:rsidR="008C035D" w:rsidRDefault="00852B07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39DB47F3" w14:textId="4C8F536B" w:rsidR="008C035D" w:rsidRDefault="00852B07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2C63F4F8" w14:textId="21777D31" w:rsidR="008C035D" w:rsidRDefault="00290DC8" w:rsidP="008C035D">
            <w:pPr>
              <w:jc w:val="center"/>
            </w:pPr>
            <w:r>
              <w:t>45.5 g</w:t>
            </w:r>
          </w:p>
        </w:tc>
      </w:tr>
      <w:tr w:rsidR="00A1276F" w14:paraId="0A50743E" w14:textId="77777777" w:rsidTr="008C035D">
        <w:tc>
          <w:tcPr>
            <w:tcW w:w="1870" w:type="dxa"/>
          </w:tcPr>
          <w:p w14:paraId="75488AA1" w14:textId="6E1DB9EA" w:rsidR="00A1276F" w:rsidRDefault="00A1276F" w:rsidP="008C035D">
            <w:pPr>
              <w:jc w:val="center"/>
            </w:pPr>
            <w:r>
              <w:t>BT9</w:t>
            </w:r>
          </w:p>
        </w:tc>
        <w:tc>
          <w:tcPr>
            <w:tcW w:w="1870" w:type="dxa"/>
          </w:tcPr>
          <w:p w14:paraId="7AFB2D8F" w14:textId="1CD08283" w:rsidR="00A1276F" w:rsidRDefault="004E5F28" w:rsidP="008C035D">
            <w:pPr>
              <w:jc w:val="center"/>
            </w:pPr>
            <w:r>
              <w:t>65.0 mm</w:t>
            </w:r>
          </w:p>
        </w:tc>
        <w:tc>
          <w:tcPr>
            <w:tcW w:w="1870" w:type="dxa"/>
          </w:tcPr>
          <w:p w14:paraId="110FB685" w14:textId="70F2F7A2" w:rsidR="00A1276F" w:rsidRDefault="009B1598" w:rsidP="008C035D">
            <w:pPr>
              <w:jc w:val="center"/>
            </w:pPr>
            <w:r>
              <w:t>18.3 mm</w:t>
            </w:r>
          </w:p>
        </w:tc>
        <w:tc>
          <w:tcPr>
            <w:tcW w:w="1870" w:type="dxa"/>
          </w:tcPr>
          <w:p w14:paraId="22D9D1A1" w14:textId="2E0A5EAF" w:rsidR="00A1276F" w:rsidRDefault="009B1598" w:rsidP="008C035D">
            <w:pPr>
              <w:jc w:val="center"/>
            </w:pPr>
            <w:r>
              <w:t>18.3 mm</w:t>
            </w:r>
          </w:p>
        </w:tc>
        <w:tc>
          <w:tcPr>
            <w:tcW w:w="1870" w:type="dxa"/>
          </w:tcPr>
          <w:p w14:paraId="194BC1A4" w14:textId="4CB3890F" w:rsidR="00A1276F" w:rsidRDefault="004E5F28" w:rsidP="008C035D">
            <w:pPr>
              <w:jc w:val="center"/>
            </w:pPr>
            <w:r>
              <w:t>45.4 g</w:t>
            </w:r>
          </w:p>
        </w:tc>
      </w:tr>
      <w:tr w:rsidR="00A1276F" w14:paraId="6EF40FE7" w14:textId="77777777" w:rsidTr="008C035D">
        <w:tc>
          <w:tcPr>
            <w:tcW w:w="1870" w:type="dxa"/>
          </w:tcPr>
          <w:p w14:paraId="7BC04EF9" w14:textId="7E9983EA" w:rsidR="00A1276F" w:rsidRDefault="00A1276F" w:rsidP="008C035D">
            <w:pPr>
              <w:jc w:val="center"/>
            </w:pPr>
            <w:r>
              <w:t>BT10</w:t>
            </w:r>
          </w:p>
        </w:tc>
        <w:tc>
          <w:tcPr>
            <w:tcW w:w="1870" w:type="dxa"/>
          </w:tcPr>
          <w:p w14:paraId="1BA29BF2" w14:textId="67A60CEB" w:rsidR="00A1276F" w:rsidRDefault="009B1598" w:rsidP="008C035D">
            <w:pPr>
              <w:jc w:val="center"/>
            </w:pPr>
            <w:r>
              <w:t>65.0 mm</w:t>
            </w:r>
          </w:p>
        </w:tc>
        <w:tc>
          <w:tcPr>
            <w:tcW w:w="1870" w:type="dxa"/>
          </w:tcPr>
          <w:p w14:paraId="4845658F" w14:textId="3725ADB4" w:rsidR="00A1276F" w:rsidRDefault="009B1598" w:rsidP="008C035D">
            <w:pPr>
              <w:jc w:val="center"/>
            </w:pPr>
            <w:r>
              <w:t>18.3 mm</w:t>
            </w:r>
          </w:p>
        </w:tc>
        <w:tc>
          <w:tcPr>
            <w:tcW w:w="1870" w:type="dxa"/>
          </w:tcPr>
          <w:p w14:paraId="29560634" w14:textId="4CCA9057" w:rsidR="00A1276F" w:rsidRDefault="009B1598" w:rsidP="008C035D">
            <w:pPr>
              <w:jc w:val="center"/>
            </w:pPr>
            <w:r>
              <w:t>18.3 mm</w:t>
            </w:r>
          </w:p>
        </w:tc>
        <w:tc>
          <w:tcPr>
            <w:tcW w:w="1870" w:type="dxa"/>
          </w:tcPr>
          <w:p w14:paraId="6438B7E7" w14:textId="62F39279" w:rsidR="00A1276F" w:rsidRDefault="004E5F28" w:rsidP="008C035D">
            <w:pPr>
              <w:jc w:val="center"/>
            </w:pPr>
            <w:r>
              <w:t>45.4 g</w:t>
            </w:r>
          </w:p>
        </w:tc>
      </w:tr>
      <w:tr w:rsidR="00A1276F" w14:paraId="71173B8A" w14:textId="77777777" w:rsidTr="008C035D">
        <w:tc>
          <w:tcPr>
            <w:tcW w:w="1870" w:type="dxa"/>
          </w:tcPr>
          <w:p w14:paraId="6DFA1017" w14:textId="1D96CA14" w:rsidR="00A1276F" w:rsidRDefault="00A1276F" w:rsidP="008C035D">
            <w:pPr>
              <w:jc w:val="center"/>
            </w:pPr>
            <w:r>
              <w:t>BT11</w:t>
            </w:r>
          </w:p>
        </w:tc>
        <w:tc>
          <w:tcPr>
            <w:tcW w:w="1870" w:type="dxa"/>
          </w:tcPr>
          <w:p w14:paraId="2D482F01" w14:textId="4B6A7DAB" w:rsidR="00A1276F" w:rsidRDefault="009B1598" w:rsidP="008C035D">
            <w:pPr>
              <w:jc w:val="center"/>
            </w:pPr>
            <w:r>
              <w:t>65.0 mm</w:t>
            </w:r>
          </w:p>
        </w:tc>
        <w:tc>
          <w:tcPr>
            <w:tcW w:w="1870" w:type="dxa"/>
          </w:tcPr>
          <w:p w14:paraId="453FFB86" w14:textId="22503EC9" w:rsidR="00A1276F" w:rsidRDefault="009B1598" w:rsidP="008C035D">
            <w:pPr>
              <w:jc w:val="center"/>
            </w:pPr>
            <w:r>
              <w:t>18.2 mm</w:t>
            </w:r>
          </w:p>
        </w:tc>
        <w:tc>
          <w:tcPr>
            <w:tcW w:w="1870" w:type="dxa"/>
          </w:tcPr>
          <w:p w14:paraId="42A12C6E" w14:textId="7769B24E" w:rsidR="00A1276F" w:rsidRDefault="009B1598" w:rsidP="008C035D">
            <w:pPr>
              <w:jc w:val="center"/>
            </w:pPr>
            <w:r>
              <w:t>18.2 mm</w:t>
            </w:r>
          </w:p>
        </w:tc>
        <w:tc>
          <w:tcPr>
            <w:tcW w:w="1870" w:type="dxa"/>
          </w:tcPr>
          <w:p w14:paraId="3C324F41" w14:textId="63A03A13" w:rsidR="00A1276F" w:rsidRDefault="009B1598" w:rsidP="008C035D">
            <w:pPr>
              <w:jc w:val="center"/>
            </w:pPr>
            <w:r>
              <w:t>45.5 g</w:t>
            </w:r>
          </w:p>
        </w:tc>
      </w:tr>
      <w:tr w:rsidR="00A1276F" w14:paraId="1F75C89C" w14:textId="77777777" w:rsidTr="008C035D">
        <w:tc>
          <w:tcPr>
            <w:tcW w:w="1870" w:type="dxa"/>
          </w:tcPr>
          <w:p w14:paraId="77EAB9DB" w14:textId="570E38A8" w:rsidR="00A1276F" w:rsidRDefault="00A1276F" w:rsidP="008C035D">
            <w:pPr>
              <w:jc w:val="center"/>
            </w:pPr>
            <w:r>
              <w:t>BT12</w:t>
            </w:r>
          </w:p>
        </w:tc>
        <w:tc>
          <w:tcPr>
            <w:tcW w:w="1870" w:type="dxa"/>
          </w:tcPr>
          <w:p w14:paraId="02E90D82" w14:textId="3C4071CD" w:rsidR="00A1276F" w:rsidRDefault="009B1598" w:rsidP="008C035D">
            <w:pPr>
              <w:jc w:val="center"/>
            </w:pPr>
            <w:r>
              <w:t>65.1 mm</w:t>
            </w:r>
          </w:p>
        </w:tc>
        <w:tc>
          <w:tcPr>
            <w:tcW w:w="1870" w:type="dxa"/>
          </w:tcPr>
          <w:p w14:paraId="41B7ECF3" w14:textId="17302CFE" w:rsidR="00A1276F" w:rsidRDefault="009B1598" w:rsidP="008C035D">
            <w:pPr>
              <w:jc w:val="center"/>
            </w:pPr>
            <w:r>
              <w:t>18.2 mm</w:t>
            </w:r>
          </w:p>
        </w:tc>
        <w:tc>
          <w:tcPr>
            <w:tcW w:w="1870" w:type="dxa"/>
          </w:tcPr>
          <w:p w14:paraId="4809ED03" w14:textId="4B8F3849" w:rsidR="00A1276F" w:rsidRDefault="009B1598" w:rsidP="008C035D">
            <w:pPr>
              <w:jc w:val="center"/>
            </w:pPr>
            <w:r>
              <w:t>18.2 mm</w:t>
            </w:r>
          </w:p>
        </w:tc>
        <w:tc>
          <w:tcPr>
            <w:tcW w:w="1870" w:type="dxa"/>
          </w:tcPr>
          <w:p w14:paraId="3FD6688D" w14:textId="1E690D7D" w:rsidR="00A1276F" w:rsidRDefault="009B1598" w:rsidP="008C035D">
            <w:pPr>
              <w:jc w:val="center"/>
            </w:pPr>
            <w:r>
              <w:t>45.6 g</w:t>
            </w:r>
          </w:p>
        </w:tc>
      </w:tr>
    </w:tbl>
    <w:p w14:paraId="71757183" w14:textId="77777777" w:rsidR="008C035D" w:rsidRPr="007976F5" w:rsidRDefault="008C035D" w:rsidP="008C035D"/>
    <w:p w14:paraId="3CC2133C" w14:textId="55B9F928" w:rsidR="004A4C6A" w:rsidRDefault="004A4C6A" w:rsidP="004A4C6A">
      <w:pPr>
        <w:pStyle w:val="Heading2"/>
      </w:pPr>
      <w:bookmarkStart w:id="6" w:name="_Toc33364186"/>
      <w:r>
        <w:t>Electrochemical Characteristics</w:t>
      </w:r>
      <w:bookmarkEnd w:id="6"/>
    </w:p>
    <w:p w14:paraId="5A98450D" w14:textId="57060486" w:rsidR="007976F5" w:rsidRDefault="007976F5" w:rsidP="007976F5">
      <w:pPr>
        <w:pStyle w:val="Heading3"/>
      </w:pPr>
      <w:r>
        <w:t>Open Circuit Voltage</w:t>
      </w:r>
    </w:p>
    <w:p w14:paraId="1CE86ECF" w14:textId="52F4DEF0" w:rsidR="00973FD7" w:rsidRDefault="00973FD7" w:rsidP="00973FD7">
      <w:pPr>
        <w:rPr>
          <w:b/>
          <w:bCs/>
        </w:rPr>
      </w:pPr>
      <w:r w:rsidRPr="00973FD7">
        <w:rPr>
          <w:b/>
          <w:bCs/>
        </w:rPr>
        <w:t>Date:</w:t>
      </w:r>
    </w:p>
    <w:p w14:paraId="171971EF" w14:textId="7758C0BF" w:rsidR="00973FD7" w:rsidRDefault="00973FD7" w:rsidP="00973FD7">
      <w:pPr>
        <w:pStyle w:val="Heading4"/>
      </w:pPr>
      <w:r>
        <w:t>Instructions</w:t>
      </w:r>
    </w:p>
    <w:p w14:paraId="22E763DD" w14:textId="08C99F58" w:rsidR="00973FD7" w:rsidRDefault="00973FD7" w:rsidP="003D0F3A">
      <w:pPr>
        <w:ind w:firstLine="720"/>
        <w:rPr>
          <w:rFonts w:eastAsiaTheme="minorEastAsia"/>
        </w:rPr>
      </w:pPr>
      <w:r>
        <w:t>Charge</w:t>
      </w:r>
      <w:r w:rsidR="003D0F3A">
        <w:t xml:space="preserve"> each cell</w:t>
      </w:r>
      <w:r>
        <w:t xml:space="preserve"> to </w:t>
      </w:r>
      <m:oMath>
        <m:r>
          <w:rPr>
            <w:rFonts w:ascii="Cambria Math" w:hAnsi="Cambria Math"/>
          </w:rPr>
          <m:t>4.1V</m:t>
        </m:r>
      </m:oMath>
      <w:r>
        <w:rPr>
          <w:rFonts w:eastAsiaTheme="minorEastAsia"/>
        </w:rPr>
        <w:t xml:space="preserve"> </w:t>
      </w:r>
      <w:r w:rsidR="003D0F3A">
        <w:rPr>
          <w:rFonts w:eastAsiaTheme="minorEastAsia"/>
        </w:rPr>
        <w:t xml:space="preserve">and allow the cells to rest for 10 minutes </w:t>
      </w:r>
      <w:r>
        <w:rPr>
          <w:rFonts w:eastAsiaTheme="minorEastAsia"/>
        </w:rPr>
        <w:t>before executing</w:t>
      </w:r>
      <w:r w:rsidR="003D0F3A">
        <w:rPr>
          <w:rFonts w:eastAsiaTheme="minorEastAsia"/>
        </w:rPr>
        <w:t xml:space="preserve"> this test. Use the DMM to measure the voltage of each cell. Record voltage with </w:t>
      </w:r>
      <m:oMath>
        <m:r>
          <w:rPr>
            <w:rFonts w:ascii="Cambria Math" w:eastAsiaTheme="minorEastAsia" w:hAnsi="Cambria Math"/>
          </w:rPr>
          <m:t>0.1V</m:t>
        </m:r>
      </m:oMath>
      <w:r w:rsidR="003D0F3A">
        <w:rPr>
          <w:rFonts w:eastAsiaTheme="minorEastAsia"/>
        </w:rPr>
        <w:t xml:space="preserve"> precision.</w:t>
      </w:r>
    </w:p>
    <w:p w14:paraId="5D0AF47F" w14:textId="07ADA2A5" w:rsidR="003D0F3A" w:rsidRDefault="003D0F3A" w:rsidP="003D0F3A">
      <w:pPr>
        <w:pStyle w:val="Heading4"/>
      </w:pPr>
      <w:r>
        <w:lastRenderedPageBreak/>
        <w:t>Resul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65"/>
        <w:gridCol w:w="6385"/>
      </w:tblGrid>
      <w:tr w:rsidR="003D0F3A" w14:paraId="34A0A333" w14:textId="77777777" w:rsidTr="003D0F3A">
        <w:trPr>
          <w:jc w:val="center"/>
        </w:trPr>
        <w:tc>
          <w:tcPr>
            <w:tcW w:w="2965" w:type="dxa"/>
            <w:shd w:val="clear" w:color="auto" w:fill="E9919F" w:themeFill="accent1" w:themeFillTint="66"/>
          </w:tcPr>
          <w:p w14:paraId="2E87F229" w14:textId="08B79F2E" w:rsidR="003D0F3A" w:rsidRDefault="00BA6CD7" w:rsidP="003D0F3A">
            <w:pPr>
              <w:jc w:val="center"/>
            </w:pPr>
            <w:r>
              <w:t>Cell</w:t>
            </w:r>
          </w:p>
        </w:tc>
        <w:tc>
          <w:tcPr>
            <w:tcW w:w="6385" w:type="dxa"/>
            <w:shd w:val="clear" w:color="auto" w:fill="E9919F" w:themeFill="accent1" w:themeFillTint="66"/>
          </w:tcPr>
          <w:p w14:paraId="3061D7CD" w14:textId="67062F0D" w:rsidR="003D0F3A" w:rsidRDefault="003D0F3A" w:rsidP="003D0F3A">
            <w:pPr>
              <w:jc w:val="center"/>
            </w:pPr>
            <w:r>
              <w:t>Open Circuit Voltage</w:t>
            </w:r>
          </w:p>
        </w:tc>
      </w:tr>
      <w:tr w:rsidR="003D0F3A" w14:paraId="4068D2CA" w14:textId="77777777" w:rsidTr="003D0F3A">
        <w:trPr>
          <w:jc w:val="center"/>
        </w:trPr>
        <w:tc>
          <w:tcPr>
            <w:tcW w:w="2965" w:type="dxa"/>
          </w:tcPr>
          <w:p w14:paraId="11A19932" w14:textId="4BB091EE" w:rsidR="003D0F3A" w:rsidRDefault="003D0F3A" w:rsidP="003D0F3A">
            <w:pPr>
              <w:jc w:val="center"/>
            </w:pPr>
            <w:r>
              <w:t>BT1</w:t>
            </w:r>
          </w:p>
        </w:tc>
        <w:tc>
          <w:tcPr>
            <w:tcW w:w="6385" w:type="dxa"/>
          </w:tcPr>
          <w:p w14:paraId="7F7ED971" w14:textId="56EA4622" w:rsidR="003D0F3A" w:rsidRDefault="0029030F" w:rsidP="003D0F3A">
            <w:pPr>
              <w:jc w:val="center"/>
            </w:pPr>
            <w:r>
              <w:t>3.517V</w:t>
            </w:r>
          </w:p>
        </w:tc>
      </w:tr>
      <w:tr w:rsidR="003D0F3A" w14:paraId="2D3A0A19" w14:textId="77777777" w:rsidTr="003D0F3A">
        <w:trPr>
          <w:jc w:val="center"/>
        </w:trPr>
        <w:tc>
          <w:tcPr>
            <w:tcW w:w="2965" w:type="dxa"/>
          </w:tcPr>
          <w:p w14:paraId="106B6A46" w14:textId="3BCAEDFF" w:rsidR="003D0F3A" w:rsidRDefault="003D0F3A" w:rsidP="003D0F3A">
            <w:pPr>
              <w:jc w:val="center"/>
            </w:pPr>
            <w:r>
              <w:t>BT2</w:t>
            </w:r>
          </w:p>
        </w:tc>
        <w:tc>
          <w:tcPr>
            <w:tcW w:w="6385" w:type="dxa"/>
          </w:tcPr>
          <w:p w14:paraId="03D8BF93" w14:textId="679821FB" w:rsidR="003D0F3A" w:rsidRDefault="0029030F" w:rsidP="003D0F3A">
            <w:pPr>
              <w:jc w:val="center"/>
            </w:pPr>
            <w:r>
              <w:t>3.515V</w:t>
            </w:r>
          </w:p>
        </w:tc>
      </w:tr>
      <w:tr w:rsidR="003D0F3A" w14:paraId="6567E376" w14:textId="77777777" w:rsidTr="003D0F3A">
        <w:trPr>
          <w:jc w:val="center"/>
        </w:trPr>
        <w:tc>
          <w:tcPr>
            <w:tcW w:w="2965" w:type="dxa"/>
          </w:tcPr>
          <w:p w14:paraId="26A2348E" w14:textId="5F53C01F" w:rsidR="003D0F3A" w:rsidRDefault="003D0F3A" w:rsidP="003D0F3A">
            <w:pPr>
              <w:jc w:val="center"/>
            </w:pPr>
            <w:r>
              <w:t>BT3</w:t>
            </w:r>
          </w:p>
        </w:tc>
        <w:tc>
          <w:tcPr>
            <w:tcW w:w="6385" w:type="dxa"/>
          </w:tcPr>
          <w:p w14:paraId="37C6EC66" w14:textId="5348A28C" w:rsidR="003D0F3A" w:rsidRDefault="0029030F" w:rsidP="003D0F3A">
            <w:pPr>
              <w:jc w:val="center"/>
            </w:pPr>
            <w:r>
              <w:t>3.519V</w:t>
            </w:r>
          </w:p>
        </w:tc>
      </w:tr>
      <w:tr w:rsidR="003D0F3A" w14:paraId="33459A71" w14:textId="77777777" w:rsidTr="003D0F3A">
        <w:trPr>
          <w:jc w:val="center"/>
        </w:trPr>
        <w:tc>
          <w:tcPr>
            <w:tcW w:w="2965" w:type="dxa"/>
          </w:tcPr>
          <w:p w14:paraId="5D8E20F9" w14:textId="1945B678" w:rsidR="003D0F3A" w:rsidRDefault="003D0F3A" w:rsidP="003D0F3A">
            <w:pPr>
              <w:jc w:val="center"/>
            </w:pPr>
            <w:r>
              <w:t>BT4</w:t>
            </w:r>
          </w:p>
        </w:tc>
        <w:tc>
          <w:tcPr>
            <w:tcW w:w="6385" w:type="dxa"/>
          </w:tcPr>
          <w:p w14:paraId="3093DB02" w14:textId="451A8707" w:rsidR="003D0F3A" w:rsidRDefault="00672ED5" w:rsidP="003D0F3A">
            <w:pPr>
              <w:jc w:val="center"/>
            </w:pPr>
            <w:r>
              <w:t>3.520V</w:t>
            </w:r>
          </w:p>
        </w:tc>
      </w:tr>
      <w:tr w:rsidR="003D0F3A" w14:paraId="14FCA609" w14:textId="77777777" w:rsidTr="003D0F3A">
        <w:trPr>
          <w:jc w:val="center"/>
        </w:trPr>
        <w:tc>
          <w:tcPr>
            <w:tcW w:w="2965" w:type="dxa"/>
          </w:tcPr>
          <w:p w14:paraId="1042BC2B" w14:textId="77DC11D2" w:rsidR="003D0F3A" w:rsidRDefault="003D0F3A" w:rsidP="003D0F3A">
            <w:pPr>
              <w:jc w:val="center"/>
            </w:pPr>
            <w:r>
              <w:t>BT5</w:t>
            </w:r>
          </w:p>
        </w:tc>
        <w:tc>
          <w:tcPr>
            <w:tcW w:w="6385" w:type="dxa"/>
          </w:tcPr>
          <w:p w14:paraId="6B396C4D" w14:textId="20DE1ED2" w:rsidR="003D0F3A" w:rsidRDefault="00672ED5" w:rsidP="003D0F3A">
            <w:pPr>
              <w:jc w:val="center"/>
            </w:pPr>
            <w:r>
              <w:t>3.515V</w:t>
            </w:r>
          </w:p>
        </w:tc>
      </w:tr>
      <w:tr w:rsidR="003D0F3A" w14:paraId="02B1AF47" w14:textId="77777777" w:rsidTr="003D0F3A">
        <w:trPr>
          <w:jc w:val="center"/>
        </w:trPr>
        <w:tc>
          <w:tcPr>
            <w:tcW w:w="2965" w:type="dxa"/>
          </w:tcPr>
          <w:p w14:paraId="3B7A55A7" w14:textId="165EB4D3" w:rsidR="003D0F3A" w:rsidRDefault="003D0F3A" w:rsidP="003D0F3A">
            <w:pPr>
              <w:jc w:val="center"/>
            </w:pPr>
            <w:r>
              <w:t>BT6</w:t>
            </w:r>
          </w:p>
        </w:tc>
        <w:tc>
          <w:tcPr>
            <w:tcW w:w="6385" w:type="dxa"/>
          </w:tcPr>
          <w:p w14:paraId="5F34ABDA" w14:textId="38F0F0FA" w:rsidR="003D0F3A" w:rsidRDefault="00672ED5" w:rsidP="003D0F3A">
            <w:pPr>
              <w:jc w:val="center"/>
            </w:pPr>
            <w:r>
              <w:t>3.517V</w:t>
            </w:r>
          </w:p>
        </w:tc>
      </w:tr>
      <w:tr w:rsidR="003D0F3A" w14:paraId="39EE8D32" w14:textId="77777777" w:rsidTr="003D0F3A">
        <w:trPr>
          <w:jc w:val="center"/>
        </w:trPr>
        <w:tc>
          <w:tcPr>
            <w:tcW w:w="2965" w:type="dxa"/>
          </w:tcPr>
          <w:p w14:paraId="759DEB8A" w14:textId="0E1EC6D4" w:rsidR="003D0F3A" w:rsidRDefault="003D0F3A" w:rsidP="003D0F3A">
            <w:pPr>
              <w:jc w:val="center"/>
            </w:pPr>
            <w:r>
              <w:t>BT7</w:t>
            </w:r>
          </w:p>
        </w:tc>
        <w:tc>
          <w:tcPr>
            <w:tcW w:w="6385" w:type="dxa"/>
          </w:tcPr>
          <w:p w14:paraId="4662088B" w14:textId="0DA8974A" w:rsidR="003D0F3A" w:rsidRDefault="001B65D4" w:rsidP="003D0F3A">
            <w:pPr>
              <w:jc w:val="center"/>
            </w:pPr>
            <w:r>
              <w:t>3.519V</w:t>
            </w:r>
          </w:p>
        </w:tc>
      </w:tr>
      <w:tr w:rsidR="003D0F3A" w14:paraId="395C6809" w14:textId="77777777" w:rsidTr="003D0F3A">
        <w:trPr>
          <w:jc w:val="center"/>
        </w:trPr>
        <w:tc>
          <w:tcPr>
            <w:tcW w:w="2965" w:type="dxa"/>
          </w:tcPr>
          <w:p w14:paraId="3BCD228B" w14:textId="4E84AFE8" w:rsidR="003D0F3A" w:rsidRDefault="003D0F3A" w:rsidP="003D0F3A">
            <w:pPr>
              <w:jc w:val="center"/>
            </w:pPr>
            <w:r>
              <w:t>BT8</w:t>
            </w:r>
          </w:p>
        </w:tc>
        <w:tc>
          <w:tcPr>
            <w:tcW w:w="6385" w:type="dxa"/>
          </w:tcPr>
          <w:p w14:paraId="47B301E4" w14:textId="3D65B7E4" w:rsidR="003D0F3A" w:rsidRDefault="001B65D4" w:rsidP="003D0F3A">
            <w:pPr>
              <w:jc w:val="center"/>
            </w:pPr>
            <w:r>
              <w:t>3.519V</w:t>
            </w:r>
          </w:p>
        </w:tc>
      </w:tr>
      <w:tr w:rsidR="007A5BF6" w14:paraId="461A8EA7" w14:textId="77777777" w:rsidTr="003D0F3A">
        <w:trPr>
          <w:jc w:val="center"/>
        </w:trPr>
        <w:tc>
          <w:tcPr>
            <w:tcW w:w="2965" w:type="dxa"/>
          </w:tcPr>
          <w:p w14:paraId="57EF54B3" w14:textId="07025BC5" w:rsidR="007A5BF6" w:rsidRDefault="007A5BF6" w:rsidP="003D0F3A">
            <w:pPr>
              <w:jc w:val="center"/>
            </w:pPr>
            <w:r>
              <w:t>BT9</w:t>
            </w:r>
          </w:p>
        </w:tc>
        <w:tc>
          <w:tcPr>
            <w:tcW w:w="6385" w:type="dxa"/>
          </w:tcPr>
          <w:p w14:paraId="13913E95" w14:textId="56990B73" w:rsidR="007A5BF6" w:rsidRDefault="009B1598" w:rsidP="003D0F3A">
            <w:pPr>
              <w:jc w:val="center"/>
            </w:pPr>
            <w:r>
              <w:t>3.617 V</w:t>
            </w:r>
          </w:p>
        </w:tc>
      </w:tr>
      <w:tr w:rsidR="007A5BF6" w14:paraId="53E08A31" w14:textId="77777777" w:rsidTr="003D0F3A">
        <w:trPr>
          <w:jc w:val="center"/>
        </w:trPr>
        <w:tc>
          <w:tcPr>
            <w:tcW w:w="2965" w:type="dxa"/>
          </w:tcPr>
          <w:p w14:paraId="1C407A78" w14:textId="7950A7B3" w:rsidR="007A5BF6" w:rsidRDefault="007A5BF6" w:rsidP="003D0F3A">
            <w:pPr>
              <w:jc w:val="center"/>
            </w:pPr>
            <w:r>
              <w:t>BT10</w:t>
            </w:r>
          </w:p>
        </w:tc>
        <w:tc>
          <w:tcPr>
            <w:tcW w:w="6385" w:type="dxa"/>
          </w:tcPr>
          <w:p w14:paraId="70A70E67" w14:textId="538DC089" w:rsidR="007A5BF6" w:rsidRDefault="00DC1A73" w:rsidP="003D0F3A">
            <w:pPr>
              <w:jc w:val="center"/>
            </w:pPr>
            <w:r>
              <w:t>3.649 V</w:t>
            </w:r>
          </w:p>
        </w:tc>
      </w:tr>
      <w:tr w:rsidR="007A5BF6" w14:paraId="57C85E7F" w14:textId="77777777" w:rsidTr="003D0F3A">
        <w:trPr>
          <w:jc w:val="center"/>
        </w:trPr>
        <w:tc>
          <w:tcPr>
            <w:tcW w:w="2965" w:type="dxa"/>
          </w:tcPr>
          <w:p w14:paraId="41302C13" w14:textId="17B9F3D6" w:rsidR="007A5BF6" w:rsidRDefault="007A5BF6" w:rsidP="003D0F3A">
            <w:pPr>
              <w:jc w:val="center"/>
            </w:pPr>
            <w:r>
              <w:t>BT11</w:t>
            </w:r>
          </w:p>
        </w:tc>
        <w:tc>
          <w:tcPr>
            <w:tcW w:w="6385" w:type="dxa"/>
          </w:tcPr>
          <w:p w14:paraId="7017B003" w14:textId="11ED18C1" w:rsidR="007A5BF6" w:rsidRDefault="00DC1A73" w:rsidP="003D0F3A">
            <w:pPr>
              <w:jc w:val="center"/>
            </w:pPr>
            <w:r>
              <w:t>3.578 V</w:t>
            </w:r>
          </w:p>
        </w:tc>
      </w:tr>
      <w:tr w:rsidR="007A5BF6" w14:paraId="3FD512CC" w14:textId="77777777" w:rsidTr="003D0F3A">
        <w:trPr>
          <w:jc w:val="center"/>
        </w:trPr>
        <w:tc>
          <w:tcPr>
            <w:tcW w:w="2965" w:type="dxa"/>
          </w:tcPr>
          <w:p w14:paraId="10AD20FB" w14:textId="255AC9B6" w:rsidR="007A5BF6" w:rsidRDefault="007A5BF6" w:rsidP="003D0F3A">
            <w:pPr>
              <w:jc w:val="center"/>
            </w:pPr>
            <w:r>
              <w:t>BT12</w:t>
            </w:r>
          </w:p>
        </w:tc>
        <w:tc>
          <w:tcPr>
            <w:tcW w:w="6385" w:type="dxa"/>
          </w:tcPr>
          <w:p w14:paraId="5CD70484" w14:textId="63652B37" w:rsidR="007A5BF6" w:rsidRDefault="00DC1A73" w:rsidP="003D0F3A">
            <w:pPr>
              <w:jc w:val="center"/>
            </w:pPr>
            <w:r>
              <w:t>3.613 V</w:t>
            </w:r>
          </w:p>
        </w:tc>
      </w:tr>
    </w:tbl>
    <w:p w14:paraId="2B453F2D" w14:textId="77777777" w:rsidR="003D0F3A" w:rsidRPr="003D0F3A" w:rsidRDefault="003D0F3A" w:rsidP="003D0F3A"/>
    <w:p w14:paraId="4326E595" w14:textId="73480579" w:rsidR="007976F5" w:rsidRDefault="007976F5" w:rsidP="007976F5">
      <w:pPr>
        <w:pStyle w:val="Heading3"/>
      </w:pPr>
      <w:r>
        <w:t>Closed Circuit Voltage</w:t>
      </w:r>
    </w:p>
    <w:p w14:paraId="2D06E78C" w14:textId="630D24F8" w:rsidR="003D0F3A" w:rsidRDefault="000F6270" w:rsidP="000F6270">
      <w:pPr>
        <w:pStyle w:val="Heading4"/>
      </w:pPr>
      <w:r>
        <w:t>Instructions</w:t>
      </w:r>
    </w:p>
    <w:p w14:paraId="0A503CBA" w14:textId="73405D1F" w:rsidR="000F6270" w:rsidRDefault="000F6270" w:rsidP="003F4BB0">
      <w:pPr>
        <w:ind w:firstLine="720"/>
        <w:rPr>
          <w:rFonts w:eastAsiaTheme="minorEastAsia"/>
        </w:rPr>
      </w:pPr>
      <w:r>
        <w:t xml:space="preserve">Use the same cells from the open circuit voltage test above. In turn, discharge each cell at </w:t>
      </w:r>
      <m:oMath>
        <m:r>
          <w:rPr>
            <w:rFonts w:ascii="Cambria Math" w:hAnsi="Cambria Math"/>
          </w:rPr>
          <m:t>1600mA</m:t>
        </m:r>
      </m:oMath>
      <w:r>
        <w:rPr>
          <w:rFonts w:eastAsiaTheme="minorEastAsia"/>
        </w:rPr>
        <w:t>. Wait for 30 seconds and measure the voltage while discharging.</w:t>
      </w:r>
      <w:r w:rsidR="003F4BB0">
        <w:rPr>
          <w:rFonts w:eastAsiaTheme="minorEastAsia"/>
        </w:rPr>
        <w:t xml:space="preserve"> Record voltage with </w:t>
      </w:r>
      <m:oMath>
        <m:r>
          <w:rPr>
            <w:rFonts w:ascii="Cambria Math" w:eastAsiaTheme="minorEastAsia" w:hAnsi="Cambria Math"/>
          </w:rPr>
          <m:t>0.1V</m:t>
        </m:r>
      </m:oMath>
      <w:r w:rsidR="003F4BB0">
        <w:rPr>
          <w:rFonts w:eastAsiaTheme="minorEastAsia"/>
        </w:rPr>
        <w:t xml:space="preserve"> precision.</w:t>
      </w:r>
    </w:p>
    <w:p w14:paraId="074159B6" w14:textId="4960A953" w:rsidR="003F4BB0" w:rsidRDefault="003F4BB0" w:rsidP="003F4BB0">
      <w:pPr>
        <w:pStyle w:val="Heading4"/>
      </w:pPr>
      <w:r>
        <w:t>Resul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65"/>
        <w:gridCol w:w="6385"/>
      </w:tblGrid>
      <w:tr w:rsidR="003F4BB0" w14:paraId="705D4E77" w14:textId="77777777" w:rsidTr="00401EFD">
        <w:trPr>
          <w:jc w:val="center"/>
        </w:trPr>
        <w:tc>
          <w:tcPr>
            <w:tcW w:w="2965" w:type="dxa"/>
            <w:shd w:val="clear" w:color="auto" w:fill="E9919F" w:themeFill="accent1" w:themeFillTint="66"/>
          </w:tcPr>
          <w:p w14:paraId="455232E7" w14:textId="718C183F" w:rsidR="003F4BB0" w:rsidRDefault="00BA6CD7" w:rsidP="00401EFD">
            <w:pPr>
              <w:jc w:val="center"/>
            </w:pPr>
            <w:r>
              <w:t>Cell</w:t>
            </w:r>
          </w:p>
        </w:tc>
        <w:tc>
          <w:tcPr>
            <w:tcW w:w="6385" w:type="dxa"/>
            <w:shd w:val="clear" w:color="auto" w:fill="E9919F" w:themeFill="accent1" w:themeFillTint="66"/>
          </w:tcPr>
          <w:p w14:paraId="7D779A09" w14:textId="77777777" w:rsidR="003F4BB0" w:rsidRDefault="003F4BB0" w:rsidP="00401EFD">
            <w:pPr>
              <w:jc w:val="center"/>
            </w:pPr>
            <w:r>
              <w:t>Open Circuit Voltage</w:t>
            </w:r>
          </w:p>
        </w:tc>
      </w:tr>
      <w:tr w:rsidR="003F4BB0" w14:paraId="3DE70ED6" w14:textId="77777777" w:rsidTr="00401EFD">
        <w:trPr>
          <w:jc w:val="center"/>
        </w:trPr>
        <w:tc>
          <w:tcPr>
            <w:tcW w:w="2965" w:type="dxa"/>
          </w:tcPr>
          <w:p w14:paraId="46982D88" w14:textId="77777777" w:rsidR="003F4BB0" w:rsidRDefault="003F4BB0" w:rsidP="00401EFD">
            <w:pPr>
              <w:jc w:val="center"/>
            </w:pPr>
            <w:r>
              <w:t>BT1</w:t>
            </w:r>
          </w:p>
        </w:tc>
        <w:tc>
          <w:tcPr>
            <w:tcW w:w="6385" w:type="dxa"/>
          </w:tcPr>
          <w:p w14:paraId="57178F73" w14:textId="642072B3" w:rsidR="003F4BB0" w:rsidRDefault="008B1EF9" w:rsidP="00401EFD">
            <w:pPr>
              <w:jc w:val="center"/>
            </w:pPr>
            <w:r>
              <w:t>3.69 V</w:t>
            </w:r>
          </w:p>
        </w:tc>
      </w:tr>
      <w:tr w:rsidR="003F4BB0" w14:paraId="1E63D785" w14:textId="77777777" w:rsidTr="00401EFD">
        <w:trPr>
          <w:jc w:val="center"/>
        </w:trPr>
        <w:tc>
          <w:tcPr>
            <w:tcW w:w="2965" w:type="dxa"/>
          </w:tcPr>
          <w:p w14:paraId="6430FC56" w14:textId="77777777" w:rsidR="003F4BB0" w:rsidRDefault="003F4BB0" w:rsidP="00401EFD">
            <w:pPr>
              <w:jc w:val="center"/>
            </w:pPr>
            <w:r>
              <w:t>BT2</w:t>
            </w:r>
          </w:p>
        </w:tc>
        <w:tc>
          <w:tcPr>
            <w:tcW w:w="6385" w:type="dxa"/>
          </w:tcPr>
          <w:p w14:paraId="464D4BDA" w14:textId="24D5FA5A" w:rsidR="003F4BB0" w:rsidRDefault="008B1EF9" w:rsidP="00401EFD">
            <w:pPr>
              <w:jc w:val="center"/>
            </w:pPr>
            <w:r>
              <w:t>3.76 V</w:t>
            </w:r>
          </w:p>
        </w:tc>
      </w:tr>
      <w:tr w:rsidR="003F4BB0" w14:paraId="38338C92" w14:textId="77777777" w:rsidTr="00401EFD">
        <w:trPr>
          <w:jc w:val="center"/>
        </w:trPr>
        <w:tc>
          <w:tcPr>
            <w:tcW w:w="2965" w:type="dxa"/>
          </w:tcPr>
          <w:p w14:paraId="774FBD50" w14:textId="77777777" w:rsidR="003F4BB0" w:rsidRDefault="003F4BB0" w:rsidP="00401EFD">
            <w:pPr>
              <w:jc w:val="center"/>
            </w:pPr>
            <w:r>
              <w:t>BT3</w:t>
            </w:r>
          </w:p>
        </w:tc>
        <w:tc>
          <w:tcPr>
            <w:tcW w:w="6385" w:type="dxa"/>
          </w:tcPr>
          <w:p w14:paraId="491EA883" w14:textId="5412EC6A" w:rsidR="003F4BB0" w:rsidRDefault="008B1EF9" w:rsidP="00401EFD">
            <w:pPr>
              <w:jc w:val="center"/>
            </w:pPr>
            <w:r>
              <w:t>3.62 V</w:t>
            </w:r>
          </w:p>
        </w:tc>
      </w:tr>
      <w:tr w:rsidR="003F4BB0" w14:paraId="3BE4F57D" w14:textId="77777777" w:rsidTr="00401EFD">
        <w:trPr>
          <w:jc w:val="center"/>
        </w:trPr>
        <w:tc>
          <w:tcPr>
            <w:tcW w:w="2965" w:type="dxa"/>
          </w:tcPr>
          <w:p w14:paraId="2CA494DB" w14:textId="77777777" w:rsidR="003F4BB0" w:rsidRDefault="003F4BB0" w:rsidP="00401EFD">
            <w:pPr>
              <w:jc w:val="center"/>
            </w:pPr>
            <w:r>
              <w:t>BT4</w:t>
            </w:r>
          </w:p>
        </w:tc>
        <w:tc>
          <w:tcPr>
            <w:tcW w:w="6385" w:type="dxa"/>
          </w:tcPr>
          <w:p w14:paraId="40EF6AE7" w14:textId="7A6D5F78" w:rsidR="003F4BB0" w:rsidRDefault="008B1EF9" w:rsidP="00401EFD">
            <w:pPr>
              <w:jc w:val="center"/>
            </w:pPr>
            <w:r>
              <w:t>3.46 V</w:t>
            </w:r>
          </w:p>
        </w:tc>
      </w:tr>
      <w:tr w:rsidR="003F4BB0" w14:paraId="1BADD0D6" w14:textId="77777777" w:rsidTr="00401EFD">
        <w:trPr>
          <w:jc w:val="center"/>
        </w:trPr>
        <w:tc>
          <w:tcPr>
            <w:tcW w:w="2965" w:type="dxa"/>
          </w:tcPr>
          <w:p w14:paraId="59AA8085" w14:textId="77777777" w:rsidR="003F4BB0" w:rsidRDefault="003F4BB0" w:rsidP="00401EFD">
            <w:pPr>
              <w:jc w:val="center"/>
            </w:pPr>
            <w:r>
              <w:t>BT5</w:t>
            </w:r>
          </w:p>
        </w:tc>
        <w:tc>
          <w:tcPr>
            <w:tcW w:w="6385" w:type="dxa"/>
          </w:tcPr>
          <w:p w14:paraId="7D114C6C" w14:textId="4B9FB7D6" w:rsidR="003F4BB0" w:rsidRDefault="008B1EF9" w:rsidP="00401EFD">
            <w:pPr>
              <w:jc w:val="center"/>
            </w:pPr>
            <w:r>
              <w:t>3.58 V</w:t>
            </w:r>
          </w:p>
        </w:tc>
      </w:tr>
      <w:tr w:rsidR="003F4BB0" w14:paraId="708EAD6D" w14:textId="77777777" w:rsidTr="00401EFD">
        <w:trPr>
          <w:jc w:val="center"/>
        </w:trPr>
        <w:tc>
          <w:tcPr>
            <w:tcW w:w="2965" w:type="dxa"/>
          </w:tcPr>
          <w:p w14:paraId="7631501F" w14:textId="77777777" w:rsidR="003F4BB0" w:rsidRDefault="003F4BB0" w:rsidP="00401EFD">
            <w:pPr>
              <w:jc w:val="center"/>
            </w:pPr>
            <w:r>
              <w:t>BT6</w:t>
            </w:r>
          </w:p>
        </w:tc>
        <w:tc>
          <w:tcPr>
            <w:tcW w:w="6385" w:type="dxa"/>
          </w:tcPr>
          <w:p w14:paraId="5CDB9FCF" w14:textId="40A021AC" w:rsidR="003F4BB0" w:rsidRDefault="008B1EF9" w:rsidP="00401EFD">
            <w:pPr>
              <w:jc w:val="center"/>
            </w:pPr>
            <w:r>
              <w:t>3.</w:t>
            </w:r>
            <w:r w:rsidR="00292C61">
              <w:t>51 V</w:t>
            </w:r>
          </w:p>
        </w:tc>
      </w:tr>
      <w:tr w:rsidR="003F4BB0" w14:paraId="7321945B" w14:textId="77777777" w:rsidTr="00401EFD">
        <w:trPr>
          <w:jc w:val="center"/>
        </w:trPr>
        <w:tc>
          <w:tcPr>
            <w:tcW w:w="2965" w:type="dxa"/>
          </w:tcPr>
          <w:p w14:paraId="2CA017A6" w14:textId="77777777" w:rsidR="003F4BB0" w:rsidRDefault="003F4BB0" w:rsidP="00401EFD">
            <w:pPr>
              <w:jc w:val="center"/>
            </w:pPr>
            <w:r>
              <w:t>BT7</w:t>
            </w:r>
          </w:p>
        </w:tc>
        <w:tc>
          <w:tcPr>
            <w:tcW w:w="6385" w:type="dxa"/>
          </w:tcPr>
          <w:p w14:paraId="14B80842" w14:textId="63589C0F" w:rsidR="003F4BB0" w:rsidRDefault="00292C61" w:rsidP="00401EFD">
            <w:pPr>
              <w:jc w:val="center"/>
            </w:pPr>
            <w:r>
              <w:t>3.61 V</w:t>
            </w:r>
          </w:p>
        </w:tc>
      </w:tr>
      <w:tr w:rsidR="003F4BB0" w14:paraId="5631A14F" w14:textId="77777777" w:rsidTr="00401EFD">
        <w:trPr>
          <w:jc w:val="center"/>
        </w:trPr>
        <w:tc>
          <w:tcPr>
            <w:tcW w:w="2965" w:type="dxa"/>
          </w:tcPr>
          <w:p w14:paraId="6A4552BA" w14:textId="77777777" w:rsidR="003F4BB0" w:rsidRDefault="003F4BB0" w:rsidP="00401EFD">
            <w:pPr>
              <w:jc w:val="center"/>
            </w:pPr>
            <w:r>
              <w:t>BT8</w:t>
            </w:r>
          </w:p>
        </w:tc>
        <w:tc>
          <w:tcPr>
            <w:tcW w:w="6385" w:type="dxa"/>
          </w:tcPr>
          <w:p w14:paraId="0083AA87" w14:textId="0786F72D" w:rsidR="003F4BB0" w:rsidRDefault="00292C61" w:rsidP="00401EFD">
            <w:pPr>
              <w:jc w:val="center"/>
            </w:pPr>
            <w:r>
              <w:t>3.54 V</w:t>
            </w:r>
          </w:p>
        </w:tc>
      </w:tr>
      <w:tr w:rsidR="007A5BF6" w14:paraId="6AE82B92" w14:textId="77777777" w:rsidTr="00401EFD">
        <w:trPr>
          <w:jc w:val="center"/>
        </w:trPr>
        <w:tc>
          <w:tcPr>
            <w:tcW w:w="2965" w:type="dxa"/>
          </w:tcPr>
          <w:p w14:paraId="04C1B888" w14:textId="052D7A7E" w:rsidR="007A5BF6" w:rsidRDefault="007A5BF6" w:rsidP="00401EFD">
            <w:pPr>
              <w:jc w:val="center"/>
            </w:pPr>
            <w:r>
              <w:t>BT9</w:t>
            </w:r>
          </w:p>
        </w:tc>
        <w:tc>
          <w:tcPr>
            <w:tcW w:w="6385" w:type="dxa"/>
          </w:tcPr>
          <w:p w14:paraId="16D0FF8B" w14:textId="2B19F466" w:rsidR="007A5BF6" w:rsidRDefault="00292C61" w:rsidP="00401EFD">
            <w:pPr>
              <w:jc w:val="center"/>
            </w:pPr>
            <w:r>
              <w:t>3.54 V</w:t>
            </w:r>
          </w:p>
        </w:tc>
      </w:tr>
      <w:tr w:rsidR="007A5BF6" w14:paraId="0DE35142" w14:textId="77777777" w:rsidTr="00401EFD">
        <w:trPr>
          <w:jc w:val="center"/>
        </w:trPr>
        <w:tc>
          <w:tcPr>
            <w:tcW w:w="2965" w:type="dxa"/>
          </w:tcPr>
          <w:p w14:paraId="7FEBDBD3" w14:textId="13CE5A9F" w:rsidR="007A5BF6" w:rsidRDefault="007A5BF6" w:rsidP="00401EFD">
            <w:pPr>
              <w:jc w:val="center"/>
            </w:pPr>
            <w:r>
              <w:t>BT10</w:t>
            </w:r>
          </w:p>
        </w:tc>
        <w:tc>
          <w:tcPr>
            <w:tcW w:w="6385" w:type="dxa"/>
          </w:tcPr>
          <w:p w14:paraId="165D21B8" w14:textId="41C2C434" w:rsidR="007A5BF6" w:rsidRDefault="00292C61" w:rsidP="00401EFD">
            <w:pPr>
              <w:jc w:val="center"/>
            </w:pPr>
            <w:r>
              <w:t>3.54 V</w:t>
            </w:r>
          </w:p>
        </w:tc>
      </w:tr>
      <w:tr w:rsidR="007A5BF6" w14:paraId="4C3FDC42" w14:textId="77777777" w:rsidTr="00401EFD">
        <w:trPr>
          <w:jc w:val="center"/>
        </w:trPr>
        <w:tc>
          <w:tcPr>
            <w:tcW w:w="2965" w:type="dxa"/>
          </w:tcPr>
          <w:p w14:paraId="623DE1EA" w14:textId="47859B44" w:rsidR="007A5BF6" w:rsidRDefault="007A5BF6" w:rsidP="00401EFD">
            <w:pPr>
              <w:jc w:val="center"/>
            </w:pPr>
            <w:r>
              <w:t>BT11</w:t>
            </w:r>
          </w:p>
        </w:tc>
        <w:tc>
          <w:tcPr>
            <w:tcW w:w="6385" w:type="dxa"/>
          </w:tcPr>
          <w:p w14:paraId="7B10BD6C" w14:textId="23DEB50A" w:rsidR="007A5BF6" w:rsidRDefault="00910E02" w:rsidP="00401EFD">
            <w:pPr>
              <w:jc w:val="center"/>
            </w:pPr>
            <w:r>
              <w:t>3.52 V</w:t>
            </w:r>
          </w:p>
        </w:tc>
      </w:tr>
      <w:tr w:rsidR="007A5BF6" w14:paraId="5D2D7787" w14:textId="77777777" w:rsidTr="00401EFD">
        <w:trPr>
          <w:jc w:val="center"/>
        </w:trPr>
        <w:tc>
          <w:tcPr>
            <w:tcW w:w="2965" w:type="dxa"/>
          </w:tcPr>
          <w:p w14:paraId="5D94C3E9" w14:textId="3F7BC716" w:rsidR="007A5BF6" w:rsidRDefault="007A5BF6" w:rsidP="00401EFD">
            <w:pPr>
              <w:jc w:val="center"/>
            </w:pPr>
            <w:r>
              <w:t>BT12</w:t>
            </w:r>
          </w:p>
        </w:tc>
        <w:tc>
          <w:tcPr>
            <w:tcW w:w="6385" w:type="dxa"/>
          </w:tcPr>
          <w:p w14:paraId="2F2C9A70" w14:textId="3CC5C84A" w:rsidR="007A5BF6" w:rsidRDefault="00910E02" w:rsidP="00401EFD">
            <w:pPr>
              <w:jc w:val="center"/>
            </w:pPr>
            <w:r>
              <w:t>3.72 V</w:t>
            </w:r>
          </w:p>
        </w:tc>
      </w:tr>
    </w:tbl>
    <w:p w14:paraId="1C4CB1EB" w14:textId="77777777" w:rsidR="003F4BB0" w:rsidRPr="003F4BB0" w:rsidRDefault="003F4BB0" w:rsidP="003F4BB0"/>
    <w:p w14:paraId="48F967F9" w14:textId="071AB3E4" w:rsidR="007976F5" w:rsidRDefault="00F20B6D" w:rsidP="007976F5">
      <w:pPr>
        <w:pStyle w:val="Heading3"/>
      </w:pPr>
      <w:r>
        <w:t>Open Circuit 14-Day</w:t>
      </w:r>
    </w:p>
    <w:p w14:paraId="2673F471" w14:textId="578995AD" w:rsidR="00401EFD" w:rsidRDefault="00401EFD" w:rsidP="00401EFD">
      <w:pPr>
        <w:pStyle w:val="Heading4"/>
      </w:pPr>
      <w:r>
        <w:t>Instructions</w:t>
      </w:r>
    </w:p>
    <w:p w14:paraId="543FED28" w14:textId="2A1C6F13" w:rsidR="00401EFD" w:rsidRDefault="00401EFD" w:rsidP="00BA6CD7">
      <w:pPr>
        <w:ind w:firstLine="432"/>
        <w:rPr>
          <w:rFonts w:eastAsiaTheme="minorEastAsia"/>
        </w:rPr>
      </w:pPr>
      <w:r>
        <w:t xml:space="preserve">Discharge each cell to </w:t>
      </w:r>
      <m:oMath>
        <m:r>
          <w:rPr>
            <w:rFonts w:ascii="Cambria Math" w:hAnsi="Cambria Math"/>
          </w:rPr>
          <m:t>3V</m:t>
        </m:r>
      </m:oMath>
      <w:r w:rsidR="00BA6CD7">
        <w:rPr>
          <w:rFonts w:eastAsiaTheme="minorEastAsia"/>
        </w:rPr>
        <w:t xml:space="preserve"> at constant </w:t>
      </w:r>
      <w:r w:rsidR="009E345B">
        <w:rPr>
          <w:rFonts w:eastAsiaTheme="minorEastAsia"/>
        </w:rPr>
        <w:t>current</w:t>
      </w:r>
      <w:r w:rsidR="00BA6CD7">
        <w:rPr>
          <w:rFonts w:eastAsiaTheme="minorEastAsia"/>
        </w:rPr>
        <w:t xml:space="preserve">. Cut off discharging once current tapers below </w:t>
      </w:r>
      <m:oMath>
        <m:r>
          <w:rPr>
            <w:rFonts w:ascii="Cambria Math" w:eastAsiaTheme="minorEastAsia" w:hAnsi="Cambria Math"/>
          </w:rPr>
          <m:t>32mA</m:t>
        </m:r>
      </m:oMath>
      <w:r w:rsidR="00BA6CD7">
        <w:rPr>
          <w:rFonts w:eastAsiaTheme="minorEastAsia"/>
        </w:rPr>
        <w:t>. Record the Open Circuit Voltage (OCV) at discharge termination. Let the cells rest for 14 days, check the OCV for each cell on days 1, 3, 7, 10, and 14.</w:t>
      </w:r>
    </w:p>
    <w:p w14:paraId="01CB9D0E" w14:textId="3C81D48F" w:rsidR="00BA6CD7" w:rsidRDefault="00BA6CD7" w:rsidP="00BA6CD7">
      <w:pPr>
        <w:ind w:firstLine="432"/>
        <w:rPr>
          <w:rFonts w:eastAsiaTheme="minorEastAsia"/>
        </w:rPr>
      </w:pPr>
      <w:r>
        <w:rPr>
          <w:rFonts w:eastAsiaTheme="minorEastAsia"/>
        </w:rPr>
        <w:t xml:space="preserve">Reject any cells with declining voltages </w:t>
      </w:r>
      <m:oMath>
        <m:r>
          <w:rPr>
            <w:rFonts w:ascii="Cambria Math" w:eastAsiaTheme="minorEastAsia" w:hAnsi="Cambria Math"/>
          </w:rPr>
          <m:t>&gt;2.0mV</m:t>
        </m:r>
      </m:oMath>
      <w:r>
        <w:rPr>
          <w:rFonts w:eastAsiaTheme="minorEastAsia"/>
        </w:rPr>
        <w:t>.</w:t>
      </w:r>
    </w:p>
    <w:p w14:paraId="5BC45800" w14:textId="3C0BB143" w:rsidR="00BA6CD7" w:rsidRDefault="00BA6CD7" w:rsidP="00BA6CD7">
      <w:pPr>
        <w:pStyle w:val="Heading4"/>
        <w:rPr>
          <w:rFonts w:eastAsiaTheme="minorEastAsia"/>
        </w:rPr>
      </w:pPr>
      <w:r>
        <w:rPr>
          <w:rFonts w:eastAsiaTheme="minorEastAsia"/>
        </w:rPr>
        <w:lastRenderedPageBreak/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3"/>
        <w:gridCol w:w="1616"/>
        <w:gridCol w:w="1111"/>
        <w:gridCol w:w="1112"/>
        <w:gridCol w:w="1112"/>
        <w:gridCol w:w="1112"/>
        <w:gridCol w:w="1112"/>
        <w:gridCol w:w="1062"/>
      </w:tblGrid>
      <w:tr w:rsidR="00BA6CD7" w14:paraId="38FA6C2A" w14:textId="70D995AE" w:rsidTr="00BA6CD7">
        <w:tc>
          <w:tcPr>
            <w:tcW w:w="1122" w:type="dxa"/>
            <w:shd w:val="clear" w:color="auto" w:fill="E9919F" w:themeFill="accent1" w:themeFillTint="66"/>
          </w:tcPr>
          <w:p w14:paraId="618C334B" w14:textId="43810D34" w:rsidR="00BA6CD7" w:rsidRDefault="00BA6CD7" w:rsidP="00BA6CD7">
            <w:pPr>
              <w:jc w:val="center"/>
            </w:pPr>
            <w:r>
              <w:t>Cell</w:t>
            </w:r>
          </w:p>
        </w:tc>
        <w:tc>
          <w:tcPr>
            <w:tcW w:w="1616" w:type="dxa"/>
            <w:shd w:val="clear" w:color="auto" w:fill="E9919F" w:themeFill="accent1" w:themeFillTint="66"/>
          </w:tcPr>
          <w:p w14:paraId="46B8E687" w14:textId="77777777" w:rsidR="00BA6CD7" w:rsidRDefault="00BA6CD7" w:rsidP="00BA6CD7">
            <w:pPr>
              <w:jc w:val="center"/>
            </w:pPr>
            <w:r>
              <w:t>Discharge</w:t>
            </w:r>
          </w:p>
          <w:p w14:paraId="5A98A7AD" w14:textId="071BF1F9" w:rsidR="00BA6CD7" w:rsidRDefault="00BA6CD7" w:rsidP="00BA6CD7">
            <w:pPr>
              <w:jc w:val="center"/>
            </w:pPr>
            <w:r>
              <w:t>Termination</w:t>
            </w:r>
          </w:p>
        </w:tc>
        <w:tc>
          <w:tcPr>
            <w:tcW w:w="1121" w:type="dxa"/>
            <w:shd w:val="clear" w:color="auto" w:fill="E9919F" w:themeFill="accent1" w:themeFillTint="66"/>
          </w:tcPr>
          <w:p w14:paraId="2D65731D" w14:textId="4FCFCB97" w:rsidR="00BA6CD7" w:rsidRDefault="00BA6CD7" w:rsidP="00BA6CD7">
            <w:pPr>
              <w:jc w:val="center"/>
            </w:pPr>
            <w:r>
              <w:t>Day 1</w:t>
            </w:r>
          </w:p>
        </w:tc>
        <w:tc>
          <w:tcPr>
            <w:tcW w:w="1121" w:type="dxa"/>
            <w:shd w:val="clear" w:color="auto" w:fill="E9919F" w:themeFill="accent1" w:themeFillTint="66"/>
          </w:tcPr>
          <w:p w14:paraId="27FDDC27" w14:textId="5F1B7500" w:rsidR="00BA6CD7" w:rsidRDefault="00BA6CD7" w:rsidP="00BA6CD7">
            <w:pPr>
              <w:jc w:val="center"/>
            </w:pPr>
            <w:r>
              <w:t>Day 3</w:t>
            </w:r>
          </w:p>
        </w:tc>
        <w:tc>
          <w:tcPr>
            <w:tcW w:w="1121" w:type="dxa"/>
            <w:shd w:val="clear" w:color="auto" w:fill="E9919F" w:themeFill="accent1" w:themeFillTint="66"/>
          </w:tcPr>
          <w:p w14:paraId="50F39BFC" w14:textId="26CEC2C3" w:rsidR="00BA6CD7" w:rsidRDefault="00BA6CD7" w:rsidP="00BA6CD7">
            <w:pPr>
              <w:jc w:val="center"/>
            </w:pPr>
            <w:r>
              <w:t>Day 7</w:t>
            </w:r>
          </w:p>
        </w:tc>
        <w:tc>
          <w:tcPr>
            <w:tcW w:w="1121" w:type="dxa"/>
            <w:shd w:val="clear" w:color="auto" w:fill="E9919F" w:themeFill="accent1" w:themeFillTint="66"/>
          </w:tcPr>
          <w:p w14:paraId="2CB3E7E4" w14:textId="3763766F" w:rsidR="00BA6CD7" w:rsidRDefault="00BA6CD7" w:rsidP="00BA6CD7">
            <w:pPr>
              <w:jc w:val="center"/>
            </w:pPr>
            <w:r>
              <w:t>Day 10</w:t>
            </w:r>
          </w:p>
        </w:tc>
        <w:tc>
          <w:tcPr>
            <w:tcW w:w="1121" w:type="dxa"/>
            <w:shd w:val="clear" w:color="auto" w:fill="E9919F" w:themeFill="accent1" w:themeFillTint="66"/>
          </w:tcPr>
          <w:p w14:paraId="0CD3EB66" w14:textId="2B3511B1" w:rsidR="00BA6CD7" w:rsidRDefault="00BA6CD7" w:rsidP="00BA6CD7">
            <w:pPr>
              <w:jc w:val="center"/>
            </w:pPr>
            <w:r>
              <w:t>Day 14</w:t>
            </w:r>
          </w:p>
        </w:tc>
        <w:tc>
          <w:tcPr>
            <w:tcW w:w="1007" w:type="dxa"/>
            <w:shd w:val="clear" w:color="auto" w:fill="E9919F" w:themeFill="accent1" w:themeFillTint="66"/>
          </w:tcPr>
          <w:p w14:paraId="665027C0" w14:textId="61ACC802" w:rsidR="00BA6CD7" w:rsidRDefault="00BA6CD7" w:rsidP="00BA6CD7">
            <w:pPr>
              <w:jc w:val="center"/>
            </w:pPr>
            <w:r>
              <w:t>Decline</w:t>
            </w:r>
          </w:p>
        </w:tc>
      </w:tr>
      <w:tr w:rsidR="00BA6CD7" w14:paraId="3A9A5638" w14:textId="2C11CE30" w:rsidTr="00BA6CD7">
        <w:tc>
          <w:tcPr>
            <w:tcW w:w="1122" w:type="dxa"/>
          </w:tcPr>
          <w:p w14:paraId="7A14655D" w14:textId="31147496" w:rsidR="00BA6CD7" w:rsidRDefault="00BA6CD7" w:rsidP="00BA6CD7">
            <w:pPr>
              <w:jc w:val="center"/>
            </w:pPr>
            <w:r>
              <w:t>BT1</w:t>
            </w:r>
          </w:p>
        </w:tc>
        <w:tc>
          <w:tcPr>
            <w:tcW w:w="1616" w:type="dxa"/>
          </w:tcPr>
          <w:p w14:paraId="7B81A661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7D8D259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40A6498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6DC1E0E6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41DDD4E9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763DC422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421FCE52" w14:textId="77777777" w:rsidR="00BA6CD7" w:rsidRDefault="00BA6CD7" w:rsidP="00BA6CD7">
            <w:pPr>
              <w:jc w:val="center"/>
            </w:pPr>
          </w:p>
        </w:tc>
      </w:tr>
      <w:tr w:rsidR="00BA6CD7" w14:paraId="0FDA911E" w14:textId="593AF32F" w:rsidTr="00BA6CD7">
        <w:tc>
          <w:tcPr>
            <w:tcW w:w="1122" w:type="dxa"/>
          </w:tcPr>
          <w:p w14:paraId="4DEA8493" w14:textId="7A86BE4F" w:rsidR="00BA6CD7" w:rsidRDefault="00BA6CD7" w:rsidP="00BA6CD7">
            <w:pPr>
              <w:jc w:val="center"/>
            </w:pPr>
            <w:r>
              <w:t>BT2</w:t>
            </w:r>
          </w:p>
        </w:tc>
        <w:tc>
          <w:tcPr>
            <w:tcW w:w="1616" w:type="dxa"/>
          </w:tcPr>
          <w:p w14:paraId="38ECDA43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717E1487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0CE6773B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0078D367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652B60A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E1E6A23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45903248" w14:textId="77777777" w:rsidR="00BA6CD7" w:rsidRDefault="00BA6CD7" w:rsidP="00BA6CD7">
            <w:pPr>
              <w:jc w:val="center"/>
            </w:pPr>
          </w:p>
        </w:tc>
      </w:tr>
      <w:tr w:rsidR="00BA6CD7" w14:paraId="55D45BF1" w14:textId="47E5D6B0" w:rsidTr="00BA6CD7">
        <w:tc>
          <w:tcPr>
            <w:tcW w:w="1122" w:type="dxa"/>
          </w:tcPr>
          <w:p w14:paraId="4EFDDB8D" w14:textId="2EF48FF9" w:rsidR="00BA6CD7" w:rsidRDefault="00BA6CD7" w:rsidP="00BA6CD7">
            <w:pPr>
              <w:jc w:val="center"/>
            </w:pPr>
            <w:r>
              <w:t>BT3</w:t>
            </w:r>
          </w:p>
        </w:tc>
        <w:tc>
          <w:tcPr>
            <w:tcW w:w="1616" w:type="dxa"/>
          </w:tcPr>
          <w:p w14:paraId="7BDC9E24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59ABB6D3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2B919E49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0C722400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1DBC070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6723126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5769F24E" w14:textId="77777777" w:rsidR="00BA6CD7" w:rsidRDefault="00BA6CD7" w:rsidP="00BA6CD7">
            <w:pPr>
              <w:jc w:val="center"/>
            </w:pPr>
          </w:p>
        </w:tc>
      </w:tr>
      <w:tr w:rsidR="00BA6CD7" w14:paraId="0FB63B4D" w14:textId="16818869" w:rsidTr="00BA6CD7">
        <w:tc>
          <w:tcPr>
            <w:tcW w:w="1122" w:type="dxa"/>
          </w:tcPr>
          <w:p w14:paraId="4ED7FDEC" w14:textId="12606F71" w:rsidR="00BA6CD7" w:rsidRDefault="00BA6CD7" w:rsidP="00BA6CD7">
            <w:pPr>
              <w:jc w:val="center"/>
            </w:pPr>
            <w:r>
              <w:t>BT4</w:t>
            </w:r>
          </w:p>
        </w:tc>
        <w:tc>
          <w:tcPr>
            <w:tcW w:w="1616" w:type="dxa"/>
          </w:tcPr>
          <w:p w14:paraId="4F352A9D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45B0A7B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252014A5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5AC4B1A4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46DFC728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1E81690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025AD11B" w14:textId="77777777" w:rsidR="00BA6CD7" w:rsidRDefault="00BA6CD7" w:rsidP="00BA6CD7">
            <w:pPr>
              <w:jc w:val="center"/>
            </w:pPr>
          </w:p>
        </w:tc>
      </w:tr>
      <w:tr w:rsidR="00BA6CD7" w14:paraId="00FB6CC6" w14:textId="7114ABAF" w:rsidTr="00BA6CD7">
        <w:tc>
          <w:tcPr>
            <w:tcW w:w="1122" w:type="dxa"/>
          </w:tcPr>
          <w:p w14:paraId="5D0DBA29" w14:textId="56C1DF5E" w:rsidR="00BA6CD7" w:rsidRDefault="00BA6CD7" w:rsidP="00BA6CD7">
            <w:pPr>
              <w:jc w:val="center"/>
            </w:pPr>
            <w:r>
              <w:t>BT5</w:t>
            </w:r>
          </w:p>
        </w:tc>
        <w:tc>
          <w:tcPr>
            <w:tcW w:w="1616" w:type="dxa"/>
          </w:tcPr>
          <w:p w14:paraId="72AB91C8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B048C29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881C6F4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65BA521C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7ECE359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5DAABBF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410B3F3B" w14:textId="77777777" w:rsidR="00BA6CD7" w:rsidRDefault="00BA6CD7" w:rsidP="00BA6CD7">
            <w:pPr>
              <w:jc w:val="center"/>
            </w:pPr>
          </w:p>
        </w:tc>
      </w:tr>
      <w:tr w:rsidR="00BA6CD7" w14:paraId="5985CAD8" w14:textId="67857F24" w:rsidTr="00BA6CD7">
        <w:tc>
          <w:tcPr>
            <w:tcW w:w="1122" w:type="dxa"/>
          </w:tcPr>
          <w:p w14:paraId="488885C0" w14:textId="4B870BE5" w:rsidR="00BA6CD7" w:rsidRDefault="00BA6CD7" w:rsidP="00BA6CD7">
            <w:pPr>
              <w:jc w:val="center"/>
            </w:pPr>
            <w:r>
              <w:t>BT6</w:t>
            </w:r>
          </w:p>
        </w:tc>
        <w:tc>
          <w:tcPr>
            <w:tcW w:w="1616" w:type="dxa"/>
          </w:tcPr>
          <w:p w14:paraId="387FFBD5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20ECDA98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98AC63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BE42E3D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BCE9B5A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602A8038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076B7793" w14:textId="77777777" w:rsidR="00BA6CD7" w:rsidRDefault="00BA6CD7" w:rsidP="00BA6CD7">
            <w:pPr>
              <w:jc w:val="center"/>
            </w:pPr>
          </w:p>
        </w:tc>
      </w:tr>
      <w:tr w:rsidR="00BA6CD7" w14:paraId="0FB71900" w14:textId="40D700AB" w:rsidTr="00BA6CD7">
        <w:tc>
          <w:tcPr>
            <w:tcW w:w="1122" w:type="dxa"/>
          </w:tcPr>
          <w:p w14:paraId="7CC3ACE3" w14:textId="3B34FAFC" w:rsidR="00BA6CD7" w:rsidRDefault="00BA6CD7" w:rsidP="00BA6CD7">
            <w:pPr>
              <w:jc w:val="center"/>
            </w:pPr>
            <w:r>
              <w:t>BT7</w:t>
            </w:r>
          </w:p>
        </w:tc>
        <w:tc>
          <w:tcPr>
            <w:tcW w:w="1616" w:type="dxa"/>
          </w:tcPr>
          <w:p w14:paraId="79CC7A4C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47C9CF0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2B9D693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50DB695B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0C65AF3D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4006F35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134177CA" w14:textId="77777777" w:rsidR="00BA6CD7" w:rsidRDefault="00BA6CD7" w:rsidP="00BA6CD7">
            <w:pPr>
              <w:jc w:val="center"/>
            </w:pPr>
          </w:p>
        </w:tc>
      </w:tr>
      <w:tr w:rsidR="00BA6CD7" w14:paraId="3553F7F5" w14:textId="519D47CA" w:rsidTr="00BA6CD7">
        <w:tc>
          <w:tcPr>
            <w:tcW w:w="1122" w:type="dxa"/>
          </w:tcPr>
          <w:p w14:paraId="064B01B2" w14:textId="5D3598AF" w:rsidR="00BA6CD7" w:rsidRDefault="00BA6CD7" w:rsidP="00BA6CD7">
            <w:pPr>
              <w:jc w:val="center"/>
            </w:pPr>
            <w:r>
              <w:t>BT8</w:t>
            </w:r>
          </w:p>
        </w:tc>
        <w:tc>
          <w:tcPr>
            <w:tcW w:w="1616" w:type="dxa"/>
          </w:tcPr>
          <w:p w14:paraId="068CB8D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5F9D071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26270E60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435F31B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604410E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5C4099AA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19D7EE32" w14:textId="77777777" w:rsidR="00BA6CD7" w:rsidRDefault="00BA6CD7" w:rsidP="00BA6CD7">
            <w:pPr>
              <w:jc w:val="center"/>
            </w:pPr>
          </w:p>
        </w:tc>
      </w:tr>
      <w:tr w:rsidR="007A5BF6" w14:paraId="4A6311F4" w14:textId="77777777" w:rsidTr="00BA6CD7">
        <w:tc>
          <w:tcPr>
            <w:tcW w:w="1122" w:type="dxa"/>
          </w:tcPr>
          <w:p w14:paraId="3E585C16" w14:textId="60C3298A" w:rsidR="007A5BF6" w:rsidRDefault="007A5BF6" w:rsidP="00BA6CD7">
            <w:pPr>
              <w:jc w:val="center"/>
            </w:pPr>
            <w:r>
              <w:t>BT9</w:t>
            </w:r>
          </w:p>
        </w:tc>
        <w:tc>
          <w:tcPr>
            <w:tcW w:w="1616" w:type="dxa"/>
          </w:tcPr>
          <w:p w14:paraId="5ED18DDC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283C10E8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236161E9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69F5E203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18EC7A0A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43128928" w14:textId="77777777" w:rsidR="007A5BF6" w:rsidRDefault="007A5BF6" w:rsidP="00BA6CD7">
            <w:pPr>
              <w:jc w:val="center"/>
            </w:pPr>
          </w:p>
        </w:tc>
        <w:tc>
          <w:tcPr>
            <w:tcW w:w="1007" w:type="dxa"/>
          </w:tcPr>
          <w:p w14:paraId="39248DDC" w14:textId="77777777" w:rsidR="007A5BF6" w:rsidRDefault="007A5BF6" w:rsidP="00BA6CD7">
            <w:pPr>
              <w:jc w:val="center"/>
            </w:pPr>
          </w:p>
        </w:tc>
      </w:tr>
      <w:tr w:rsidR="007A5BF6" w14:paraId="23B404BB" w14:textId="77777777" w:rsidTr="00BA6CD7">
        <w:tc>
          <w:tcPr>
            <w:tcW w:w="1122" w:type="dxa"/>
          </w:tcPr>
          <w:p w14:paraId="2332756C" w14:textId="20AA0F66" w:rsidR="007A5BF6" w:rsidRDefault="007A5BF6" w:rsidP="00BA6CD7">
            <w:pPr>
              <w:jc w:val="center"/>
            </w:pPr>
            <w:r>
              <w:t>BT10</w:t>
            </w:r>
          </w:p>
        </w:tc>
        <w:tc>
          <w:tcPr>
            <w:tcW w:w="1616" w:type="dxa"/>
          </w:tcPr>
          <w:p w14:paraId="61CF7E9C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7039005C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55CFB385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1C26D6F3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1910F5C2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3AB0BFE9" w14:textId="77777777" w:rsidR="007A5BF6" w:rsidRDefault="007A5BF6" w:rsidP="00BA6CD7">
            <w:pPr>
              <w:jc w:val="center"/>
            </w:pPr>
          </w:p>
        </w:tc>
        <w:tc>
          <w:tcPr>
            <w:tcW w:w="1007" w:type="dxa"/>
          </w:tcPr>
          <w:p w14:paraId="29BF1C79" w14:textId="77777777" w:rsidR="007A5BF6" w:rsidRDefault="007A5BF6" w:rsidP="00BA6CD7">
            <w:pPr>
              <w:jc w:val="center"/>
            </w:pPr>
          </w:p>
        </w:tc>
      </w:tr>
      <w:tr w:rsidR="007A5BF6" w14:paraId="48253252" w14:textId="77777777" w:rsidTr="00BA6CD7">
        <w:tc>
          <w:tcPr>
            <w:tcW w:w="1122" w:type="dxa"/>
          </w:tcPr>
          <w:p w14:paraId="01A914CC" w14:textId="3BF311C1" w:rsidR="007A5BF6" w:rsidRDefault="007A5BF6" w:rsidP="00BA6CD7">
            <w:pPr>
              <w:jc w:val="center"/>
            </w:pPr>
            <w:r>
              <w:t>BT11</w:t>
            </w:r>
          </w:p>
        </w:tc>
        <w:tc>
          <w:tcPr>
            <w:tcW w:w="1616" w:type="dxa"/>
          </w:tcPr>
          <w:p w14:paraId="4E8F8AA2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73C64F5A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19DF2795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20FE4A95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56800C98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09701497" w14:textId="77777777" w:rsidR="007A5BF6" w:rsidRDefault="007A5BF6" w:rsidP="00BA6CD7">
            <w:pPr>
              <w:jc w:val="center"/>
            </w:pPr>
          </w:p>
        </w:tc>
        <w:tc>
          <w:tcPr>
            <w:tcW w:w="1007" w:type="dxa"/>
          </w:tcPr>
          <w:p w14:paraId="2BD29184" w14:textId="77777777" w:rsidR="007A5BF6" w:rsidRDefault="007A5BF6" w:rsidP="00BA6CD7">
            <w:pPr>
              <w:jc w:val="center"/>
            </w:pPr>
          </w:p>
        </w:tc>
      </w:tr>
      <w:tr w:rsidR="007A5BF6" w14:paraId="1CCA3958" w14:textId="77777777" w:rsidTr="00BA6CD7">
        <w:tc>
          <w:tcPr>
            <w:tcW w:w="1122" w:type="dxa"/>
          </w:tcPr>
          <w:p w14:paraId="0CC0F8B7" w14:textId="27842D48" w:rsidR="007A5BF6" w:rsidRDefault="007A5BF6" w:rsidP="00BA6CD7">
            <w:pPr>
              <w:jc w:val="center"/>
            </w:pPr>
            <w:r>
              <w:t>BT12</w:t>
            </w:r>
          </w:p>
        </w:tc>
        <w:tc>
          <w:tcPr>
            <w:tcW w:w="1616" w:type="dxa"/>
          </w:tcPr>
          <w:p w14:paraId="6212490A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7288E630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08F3AC50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072629B2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5E1A40B8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3031AF62" w14:textId="77777777" w:rsidR="007A5BF6" w:rsidRDefault="007A5BF6" w:rsidP="00BA6CD7">
            <w:pPr>
              <w:jc w:val="center"/>
            </w:pPr>
          </w:p>
        </w:tc>
        <w:tc>
          <w:tcPr>
            <w:tcW w:w="1007" w:type="dxa"/>
          </w:tcPr>
          <w:p w14:paraId="7D220296" w14:textId="77777777" w:rsidR="007A5BF6" w:rsidRDefault="007A5BF6" w:rsidP="00BA6CD7">
            <w:pPr>
              <w:jc w:val="center"/>
            </w:pPr>
          </w:p>
        </w:tc>
      </w:tr>
    </w:tbl>
    <w:p w14:paraId="66BB4AAA" w14:textId="77777777" w:rsidR="00BA6CD7" w:rsidRPr="00401EFD" w:rsidRDefault="00BA6CD7" w:rsidP="00BA6CD7"/>
    <w:p w14:paraId="4FEAA3F4" w14:textId="757881C8" w:rsidR="004A4C6A" w:rsidRDefault="004A4C6A" w:rsidP="004A4C6A">
      <w:pPr>
        <w:pStyle w:val="Heading1"/>
      </w:pPr>
      <w:bookmarkStart w:id="7" w:name="_Toc33364187"/>
      <w:r>
        <w:t>Charge Cycling</w:t>
      </w:r>
      <w:bookmarkEnd w:id="7"/>
    </w:p>
    <w:p w14:paraId="2B17D4D0" w14:textId="7E6EB659" w:rsidR="002F7ECB" w:rsidRPr="002F7ECB" w:rsidRDefault="002F7ECB" w:rsidP="002F7ECB">
      <w:pPr>
        <w:pStyle w:val="Heading2"/>
      </w:pPr>
      <w:r>
        <w:t>Instructions</w:t>
      </w:r>
    </w:p>
    <w:p w14:paraId="2F0D1742" w14:textId="68852CD9" w:rsidR="00F20B6D" w:rsidRDefault="00F20B6D" w:rsidP="00F20B6D">
      <w:r>
        <w:t>Charge and discharge the batteries in the following order:</w:t>
      </w:r>
    </w:p>
    <w:p w14:paraId="58166AEE" w14:textId="4A419607" w:rsidR="00F20B6D" w:rsidRDefault="00F20B6D" w:rsidP="00F20B6D">
      <w:pPr>
        <w:pStyle w:val="ListParagraph"/>
        <w:numPr>
          <w:ilvl w:val="0"/>
          <w:numId w:val="5"/>
        </w:numPr>
      </w:pPr>
      <w:r>
        <w:t>Charge</w:t>
      </w:r>
    </w:p>
    <w:p w14:paraId="512556E5" w14:textId="3B57E7ED" w:rsidR="00F20B6D" w:rsidRDefault="00F20B6D" w:rsidP="00F20B6D">
      <w:pPr>
        <w:pStyle w:val="ListParagraph"/>
        <w:numPr>
          <w:ilvl w:val="0"/>
          <w:numId w:val="5"/>
        </w:numPr>
      </w:pPr>
      <w:r>
        <w:t>Discharge</w:t>
      </w:r>
    </w:p>
    <w:p w14:paraId="36694E68" w14:textId="046FE166" w:rsidR="00F20B6D" w:rsidRDefault="00F20B6D" w:rsidP="00F20B6D">
      <w:pPr>
        <w:pStyle w:val="ListParagraph"/>
        <w:numPr>
          <w:ilvl w:val="0"/>
          <w:numId w:val="5"/>
        </w:numPr>
      </w:pPr>
      <w:r>
        <w:t>Charge</w:t>
      </w:r>
    </w:p>
    <w:p w14:paraId="5326B243" w14:textId="046ABDBC" w:rsidR="00F20B6D" w:rsidRDefault="00F20B6D" w:rsidP="00F20B6D">
      <w:pPr>
        <w:pStyle w:val="ListParagraph"/>
        <w:numPr>
          <w:ilvl w:val="0"/>
          <w:numId w:val="5"/>
        </w:numPr>
      </w:pPr>
      <w:r>
        <w:t>Discharge</w:t>
      </w:r>
    </w:p>
    <w:p w14:paraId="0DFD86AE" w14:textId="203A95CE" w:rsidR="00F20B6D" w:rsidRDefault="00F20B6D" w:rsidP="00F20B6D">
      <w:pPr>
        <w:pStyle w:val="ListParagraph"/>
        <w:numPr>
          <w:ilvl w:val="0"/>
          <w:numId w:val="5"/>
        </w:numPr>
      </w:pPr>
      <w:r>
        <w:t>Charge</w:t>
      </w:r>
    </w:p>
    <w:p w14:paraId="0291B69D" w14:textId="52A59EB7" w:rsidR="00F20B6D" w:rsidRDefault="00F20B6D" w:rsidP="00F20B6D">
      <w:pPr>
        <w:ind w:firstLine="360"/>
        <w:rPr>
          <w:rFonts w:eastAsiaTheme="minorEastAsia"/>
        </w:rPr>
      </w:pPr>
      <w:r>
        <w:t xml:space="preserve">During charging, record voltage, current, and temperature at 10-minute intervals. Charge at constant current of </w:t>
      </w:r>
      <m:oMath>
        <m:r>
          <w:rPr>
            <w:rFonts w:ascii="Cambria Math" w:hAnsi="Cambria Math"/>
          </w:rPr>
          <m:t>C/2</m:t>
        </m:r>
      </m:oMath>
      <w:r>
        <w:t xml:space="preserve"> (</w:t>
      </w:r>
      <m:oMath>
        <m:r>
          <w:rPr>
            <w:rFonts w:ascii="Cambria Math" w:hAnsi="Cambria Math"/>
          </w:rPr>
          <m:t>1600mA</m:t>
        </m:r>
      </m:oMath>
      <w:r>
        <w:t>) until the batte</w:t>
      </w:r>
      <w:proofErr w:type="spellStart"/>
      <w:r>
        <w:t>ries</w:t>
      </w:r>
      <w:proofErr w:type="spellEnd"/>
      <w:r>
        <w:t xml:space="preserve"> reach </w:t>
      </w:r>
      <m:oMath>
        <m:r>
          <w:rPr>
            <w:rFonts w:ascii="Cambria Math" w:hAnsi="Cambria Math"/>
          </w:rPr>
          <m:t>4.2V</m:t>
        </m:r>
      </m:oMath>
      <w:r>
        <w:rPr>
          <w:rFonts w:eastAsiaTheme="minorEastAsia"/>
        </w:rPr>
        <w:t xml:space="preserve">, then charge at constant voltage until current drops below </w:t>
      </w:r>
      <m:oMath>
        <m:r>
          <w:rPr>
            <w:rFonts w:ascii="Cambria Math" w:eastAsiaTheme="minorEastAsia" w:hAnsi="Cambria Math"/>
          </w:rPr>
          <m:t>50mA</m:t>
        </m:r>
      </m:oMath>
      <w:r>
        <w:rPr>
          <w:rFonts w:eastAsiaTheme="minorEastAsia"/>
        </w:rPr>
        <w:t>.</w:t>
      </w:r>
    </w:p>
    <w:p w14:paraId="0A1B4112" w14:textId="07C47841" w:rsidR="00F20B6D" w:rsidRDefault="00F20B6D" w:rsidP="00F20B6D">
      <w:pPr>
        <w:ind w:firstLine="360"/>
        <w:rPr>
          <w:rFonts w:eastAsiaTheme="minorEastAsia"/>
        </w:rPr>
      </w:pPr>
      <w:r>
        <w:t xml:space="preserve">During </w:t>
      </w:r>
      <w:proofErr w:type="gramStart"/>
      <w:r>
        <w:t>discharging</w:t>
      </w:r>
      <w:proofErr w:type="gramEnd"/>
      <w:r>
        <w:t xml:space="preserve">, record voltage, current, and temperature at 10-minute intervals. Discharge at a rate of </w:t>
      </w:r>
      <m:oMath>
        <m:r>
          <w:rPr>
            <w:rFonts w:ascii="Cambria Math" w:hAnsi="Cambria Math"/>
          </w:rPr>
          <m:t>C/2</m:t>
        </m:r>
      </m:oMath>
      <w:r>
        <w:rPr>
          <w:rFonts w:eastAsiaTheme="minorEastAsia"/>
        </w:rPr>
        <w:t xml:space="preserve"> (</w:t>
      </w:r>
      <m:oMath>
        <m:r>
          <w:rPr>
            <w:rFonts w:ascii="Cambria Math" w:eastAsiaTheme="minorEastAsia" w:hAnsi="Cambria Math"/>
          </w:rPr>
          <m:t>1600mA</m:t>
        </m:r>
      </m:oMath>
      <w:r>
        <w:rPr>
          <w:rFonts w:eastAsiaTheme="minorEastAsia"/>
        </w:rPr>
        <w:t xml:space="preserve">) until the batteries reach </w:t>
      </w:r>
      <m:oMath>
        <m:r>
          <w:rPr>
            <w:rFonts w:ascii="Cambria Math" w:eastAsiaTheme="minorEastAsia" w:hAnsi="Cambria Math"/>
          </w:rPr>
          <m:t>2.5V</m:t>
        </m:r>
      </m:oMath>
      <w:r>
        <w:rPr>
          <w:rFonts w:eastAsiaTheme="minorEastAsia"/>
        </w:rPr>
        <w:t>.</w:t>
      </w:r>
    </w:p>
    <w:p w14:paraId="3441924F" w14:textId="1A2163CF" w:rsidR="002F7ECB" w:rsidRDefault="002F7ECB" w:rsidP="002F7ECB">
      <w:pPr>
        <w:ind w:firstLine="360"/>
      </w:pPr>
      <w:r>
        <w:t>Record values in a spreadsheet, attach a plot for each cell below.</w:t>
      </w:r>
    </w:p>
    <w:p w14:paraId="0DFEBFCA" w14:textId="77D6BC1A" w:rsidR="002F7ECB" w:rsidRDefault="002F7ECB" w:rsidP="002F7ECB">
      <w:pPr>
        <w:pStyle w:val="Heading2"/>
      </w:pPr>
      <w:r>
        <w:t>Results</w:t>
      </w:r>
    </w:p>
    <w:p w14:paraId="03FB34A6" w14:textId="5B427FA2" w:rsidR="002F7ECB" w:rsidRPr="002F7ECB" w:rsidRDefault="002F7ECB" w:rsidP="002F7ECB">
      <w:pPr>
        <w:ind w:left="432"/>
      </w:pPr>
      <w:r>
        <w:t xml:space="preserve">Include plots </w:t>
      </w:r>
      <w:hyperlink r:id="rId10" w:history="1">
        <w:r w:rsidRPr="004E43E9">
          <w:rPr>
            <w:rStyle w:val="Hyperlink"/>
          </w:rPr>
          <w:t>here</w:t>
        </w:r>
      </w:hyperlink>
    </w:p>
    <w:p w14:paraId="7A8FE9CE" w14:textId="4EF6BC8B" w:rsidR="004A4C6A" w:rsidRDefault="004A4C6A" w:rsidP="004A4C6A">
      <w:pPr>
        <w:pStyle w:val="Heading1"/>
      </w:pPr>
      <w:bookmarkStart w:id="8" w:name="_Toc33364188"/>
      <w:r>
        <w:lastRenderedPageBreak/>
        <w:t>Cell Over-charge</w:t>
      </w:r>
      <w:bookmarkEnd w:id="8"/>
    </w:p>
    <w:p w14:paraId="6AABEF3E" w14:textId="3BBAFCB0" w:rsidR="002F7ECB" w:rsidRPr="002F7ECB" w:rsidRDefault="002F7ECB" w:rsidP="002F7ECB">
      <w:pPr>
        <w:pStyle w:val="Heading2"/>
      </w:pPr>
      <w:r>
        <w:t>Instructions</w:t>
      </w:r>
    </w:p>
    <w:p w14:paraId="622324DD" w14:textId="0F7CC614" w:rsidR="00F20B6D" w:rsidRDefault="002F7ECB" w:rsidP="002F7ECB">
      <w:pPr>
        <w:ind w:firstLine="432"/>
      </w:pPr>
      <w:r>
        <w:t>This procedure is designed to test the protection circuitry only, not the cells themselves. Perform this test on non-flight cells only.</w:t>
      </w:r>
    </w:p>
    <w:p w14:paraId="40C7B473" w14:textId="0B5DC86A" w:rsidR="002F7ECB" w:rsidRDefault="002F7ECB" w:rsidP="002F7ECB">
      <w:pPr>
        <w:ind w:firstLine="432"/>
        <w:rPr>
          <w:rFonts w:eastAsiaTheme="minorEastAsia"/>
        </w:rPr>
      </w:pPr>
      <w:r>
        <w:t xml:space="preserve">Charge the </w:t>
      </w:r>
      <w:r w:rsidR="00910E02">
        <w:t xml:space="preserve">B12 </w:t>
      </w:r>
      <w:r>
        <w:t xml:space="preserve">cell at </w:t>
      </w:r>
      <m:oMath>
        <m:r>
          <w:rPr>
            <w:rFonts w:ascii="Cambria Math" w:hAnsi="Cambria Math"/>
          </w:rPr>
          <m:t>3200mA</m:t>
        </m:r>
      </m:oMath>
      <w:r>
        <w:rPr>
          <w:rFonts w:eastAsiaTheme="minorEastAsia"/>
        </w:rPr>
        <w:t>/cell. Record the voltage at which the protection circuitry opens.</w:t>
      </w:r>
      <w:r w:rsidR="00CF415E">
        <w:rPr>
          <w:rFonts w:eastAsiaTheme="minorEastAsia"/>
        </w:rPr>
        <w:t xml:space="preserve"> (</w:t>
      </w:r>
      <w:proofErr w:type="gramStart"/>
      <w:r w:rsidR="00CF415E">
        <w:rPr>
          <w:rFonts w:eastAsiaTheme="minorEastAsia"/>
        </w:rPr>
        <w:t>this</w:t>
      </w:r>
      <w:proofErr w:type="gramEnd"/>
      <w:r w:rsidR="00CF415E">
        <w:rPr>
          <w:rFonts w:eastAsiaTheme="minorEastAsia"/>
        </w:rPr>
        <w:t xml:space="preserve"> takes around 6 hours)</w:t>
      </w:r>
    </w:p>
    <w:p w14:paraId="561A1295" w14:textId="514C63CD" w:rsidR="002F7ECB" w:rsidRDefault="002F7ECB" w:rsidP="002F7ECB">
      <w:pPr>
        <w:ind w:firstLine="432"/>
        <w:rPr>
          <w:rFonts w:eastAsiaTheme="minorEastAsia"/>
        </w:rPr>
      </w:pPr>
      <w:r>
        <w:rPr>
          <w:rFonts w:eastAsiaTheme="minorEastAsia"/>
        </w:rPr>
        <w:t xml:space="preserve">Discharge the </w:t>
      </w:r>
      <w:r w:rsidR="00910E02">
        <w:rPr>
          <w:rFonts w:eastAsiaTheme="minorEastAsia"/>
        </w:rPr>
        <w:t xml:space="preserve">BT12 </w:t>
      </w:r>
      <w:r>
        <w:rPr>
          <w:rFonts w:eastAsiaTheme="minorEastAsia"/>
        </w:rPr>
        <w:t xml:space="preserve">cell at a rate of </w:t>
      </w:r>
      <m:oMath>
        <m:r>
          <w:rPr>
            <w:rFonts w:ascii="Cambria Math" w:eastAsiaTheme="minorEastAsia" w:hAnsi="Cambria Math"/>
          </w:rPr>
          <m:t>640mA</m:t>
        </m:r>
      </m:oMath>
      <w:r>
        <w:rPr>
          <w:rFonts w:eastAsiaTheme="minorEastAsia"/>
        </w:rPr>
        <w:t>/cell and record the vol</w:t>
      </w:r>
      <w:proofErr w:type="spellStart"/>
      <w:r>
        <w:rPr>
          <w:rFonts w:eastAsiaTheme="minorEastAsia"/>
        </w:rPr>
        <w:t>tage</w:t>
      </w:r>
      <w:proofErr w:type="spellEnd"/>
      <w:r>
        <w:rPr>
          <w:rFonts w:eastAsiaTheme="minorEastAsia"/>
        </w:rPr>
        <w:t xml:space="preserve"> at which the protection circuit resets.</w:t>
      </w:r>
    </w:p>
    <w:p w14:paraId="00C850D7" w14:textId="17D437D5" w:rsidR="002F7ECB" w:rsidRDefault="002F7ECB" w:rsidP="002F7ECB">
      <w:pPr>
        <w:pStyle w:val="Heading2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F7ECB" w14:paraId="7B8EF957" w14:textId="77777777" w:rsidTr="002F7ECB">
        <w:tc>
          <w:tcPr>
            <w:tcW w:w="4675" w:type="dxa"/>
            <w:shd w:val="clear" w:color="auto" w:fill="E9919F" w:themeFill="accent1" w:themeFillTint="66"/>
          </w:tcPr>
          <w:p w14:paraId="042F26E8" w14:textId="21695E00" w:rsidR="002F7ECB" w:rsidRDefault="00016287" w:rsidP="00016287">
            <w:pPr>
              <w:jc w:val="center"/>
            </w:pPr>
            <w:r>
              <w:t>Protection Circuit Opens</w:t>
            </w:r>
          </w:p>
        </w:tc>
        <w:tc>
          <w:tcPr>
            <w:tcW w:w="4675" w:type="dxa"/>
            <w:shd w:val="clear" w:color="auto" w:fill="E9919F" w:themeFill="accent1" w:themeFillTint="66"/>
          </w:tcPr>
          <w:p w14:paraId="1FF455DE" w14:textId="3427DC85" w:rsidR="002F7ECB" w:rsidRDefault="00016287" w:rsidP="00016287">
            <w:pPr>
              <w:jc w:val="center"/>
            </w:pPr>
            <w:r>
              <w:t>Protection Circuit Resets</w:t>
            </w:r>
          </w:p>
        </w:tc>
      </w:tr>
      <w:tr w:rsidR="002F7ECB" w14:paraId="5927306A" w14:textId="77777777" w:rsidTr="002F7ECB">
        <w:tc>
          <w:tcPr>
            <w:tcW w:w="4675" w:type="dxa"/>
          </w:tcPr>
          <w:p w14:paraId="37007AB0" w14:textId="52B5CCE1" w:rsidR="002F7ECB" w:rsidRDefault="00BA6908" w:rsidP="00016287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4.2013 V</m:t>
                </m:r>
              </m:oMath>
            </m:oMathPara>
          </w:p>
        </w:tc>
        <w:tc>
          <w:tcPr>
            <w:tcW w:w="4675" w:type="dxa"/>
          </w:tcPr>
          <w:p w14:paraId="286F83FC" w14:textId="77777777" w:rsidR="002F7ECB" w:rsidRDefault="002F7ECB" w:rsidP="00016287">
            <w:pPr>
              <w:jc w:val="center"/>
            </w:pPr>
          </w:p>
        </w:tc>
      </w:tr>
    </w:tbl>
    <w:p w14:paraId="436EB2CE" w14:textId="77777777" w:rsidR="002F7ECB" w:rsidRPr="002F7ECB" w:rsidRDefault="002F7ECB" w:rsidP="002F7ECB"/>
    <w:p w14:paraId="547AE135" w14:textId="0952FCE0" w:rsidR="00016287" w:rsidRDefault="004A4C6A" w:rsidP="00016287">
      <w:pPr>
        <w:pStyle w:val="Heading1"/>
      </w:pPr>
      <w:bookmarkStart w:id="9" w:name="_Toc33364189"/>
      <w:r>
        <w:t>Cell Over-discharge</w:t>
      </w:r>
      <w:bookmarkEnd w:id="9"/>
    </w:p>
    <w:p w14:paraId="4FBBCD41" w14:textId="257A4233" w:rsidR="007A1095" w:rsidRDefault="007A1095" w:rsidP="007A1095">
      <w:pPr>
        <w:pStyle w:val="Heading2"/>
      </w:pPr>
      <w:r>
        <w:t>Battery Capacity Test</w:t>
      </w:r>
    </w:p>
    <w:p w14:paraId="5E4A69C1" w14:textId="6F0B2E2D" w:rsidR="005B2A91" w:rsidRDefault="005B2A91" w:rsidP="005B2A91">
      <w:pPr>
        <w:pStyle w:val="Heading3"/>
      </w:pPr>
      <w:r>
        <w:t>Instructions</w:t>
      </w:r>
    </w:p>
    <w:p w14:paraId="1AF7541C" w14:textId="179F08E9" w:rsidR="00D34D40" w:rsidRPr="00D34D40" w:rsidRDefault="00D34D40" w:rsidP="00D34D40">
      <w:pPr>
        <w:ind w:firstLine="720"/>
      </w:pPr>
      <w:r>
        <w:t>This test is designed to test the protection circuitry only, not the flight cells, Perform this test on non-flight cells only.</w:t>
      </w:r>
    </w:p>
    <w:p w14:paraId="64A18DE1" w14:textId="45F76FA4" w:rsidR="00D34D40" w:rsidRDefault="00D34D40" w:rsidP="00D34D40">
      <w:pPr>
        <w:ind w:firstLine="720"/>
        <w:rPr>
          <w:rFonts w:eastAsiaTheme="minorEastAsia"/>
        </w:rPr>
      </w:pPr>
      <w:r>
        <w:t xml:space="preserve">Use the programmable load to measure the battery capacity before and after the protection circuitry test. The battery capacity after the over-discharge test should be within </w:t>
      </w:r>
      <m:oMath>
        <m:r>
          <w:rPr>
            <w:rFonts w:ascii="Cambria Math" w:hAnsi="Cambria Math"/>
          </w:rPr>
          <m:t>5%</m:t>
        </m:r>
      </m:oMath>
      <w:r>
        <w:rPr>
          <w:rFonts w:eastAsiaTheme="minorEastAsia"/>
        </w:rPr>
        <w:t xml:space="preserve"> of the capacity before the o</w:t>
      </w:r>
      <w:proofErr w:type="spellStart"/>
      <w:r>
        <w:rPr>
          <w:rFonts w:eastAsiaTheme="minorEastAsia"/>
        </w:rPr>
        <w:t>ver</w:t>
      </w:r>
      <w:proofErr w:type="spellEnd"/>
      <w:r>
        <w:rPr>
          <w:rFonts w:eastAsiaTheme="minorEastAsia"/>
        </w:rPr>
        <w:t>-discharge test.</w:t>
      </w:r>
    </w:p>
    <w:p w14:paraId="1E116371" w14:textId="4960D853" w:rsidR="003F005F" w:rsidRDefault="003F005F" w:rsidP="003F005F">
      <w:pPr>
        <w:pStyle w:val="ListParagraph"/>
        <w:numPr>
          <w:ilvl w:val="0"/>
          <w:numId w:val="5"/>
        </w:numPr>
      </w:pPr>
      <w:r>
        <w:t xml:space="preserve">Programmable load = load 2.0 amps </w:t>
      </w:r>
      <w:r w:rsidR="00524D80">
        <w:t xml:space="preserve">using the </w:t>
      </w:r>
      <w:r>
        <w:t>electronic load board. Measuring the starting voltage and timing it until voltage reaches 2.5 v.</w:t>
      </w:r>
    </w:p>
    <w:p w14:paraId="40C0930A" w14:textId="20AE0DC5" w:rsidR="00524D80" w:rsidRPr="00D34D40" w:rsidRDefault="00524D80" w:rsidP="003F005F">
      <w:pPr>
        <w:pStyle w:val="ListParagraph"/>
        <w:numPr>
          <w:ilvl w:val="0"/>
          <w:numId w:val="5"/>
        </w:numPr>
      </w:pPr>
      <w:r>
        <w:t xml:space="preserve">Equation </w:t>
      </w:r>
      <m:oMath>
        <m:r>
          <w:rPr>
            <w:rFonts w:ascii="Cambria Math" w:hAnsi="Cambria Math"/>
          </w:rPr>
          <m:t xml:space="preserve">C=I*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</w:p>
    <w:p w14:paraId="23EC5B2B" w14:textId="7836F2F1" w:rsidR="005B2A91" w:rsidRDefault="005B2A91" w:rsidP="005B2A91">
      <w:pPr>
        <w:pStyle w:val="Heading3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9"/>
        <w:gridCol w:w="2586"/>
        <w:gridCol w:w="2610"/>
        <w:gridCol w:w="2515"/>
      </w:tblGrid>
      <w:tr w:rsidR="00D34D40" w14:paraId="0288407C" w14:textId="1240AD6E" w:rsidTr="00D34D40">
        <w:tc>
          <w:tcPr>
            <w:tcW w:w="1639" w:type="dxa"/>
            <w:shd w:val="clear" w:color="auto" w:fill="E9919F" w:themeFill="accent1" w:themeFillTint="66"/>
          </w:tcPr>
          <w:p w14:paraId="3BEB852D" w14:textId="70C86FFF" w:rsidR="00D34D40" w:rsidRDefault="00D34D40" w:rsidP="006F29A4">
            <w:pPr>
              <w:jc w:val="center"/>
            </w:pPr>
            <w:r>
              <w:t>Battery</w:t>
            </w:r>
          </w:p>
        </w:tc>
        <w:tc>
          <w:tcPr>
            <w:tcW w:w="2586" w:type="dxa"/>
            <w:shd w:val="clear" w:color="auto" w:fill="E9919F" w:themeFill="accent1" w:themeFillTint="66"/>
          </w:tcPr>
          <w:p w14:paraId="5560ED9B" w14:textId="264F9B4D" w:rsidR="00D34D40" w:rsidRDefault="00D34D40" w:rsidP="006F29A4">
            <w:pPr>
              <w:jc w:val="center"/>
            </w:pPr>
            <w:r>
              <w:t>Pre-test Capacity</w:t>
            </w:r>
          </w:p>
        </w:tc>
        <w:tc>
          <w:tcPr>
            <w:tcW w:w="2610" w:type="dxa"/>
            <w:shd w:val="clear" w:color="auto" w:fill="E9919F" w:themeFill="accent1" w:themeFillTint="66"/>
          </w:tcPr>
          <w:p w14:paraId="0E59B537" w14:textId="5E7DEAF1" w:rsidR="00D34D40" w:rsidRDefault="00D34D40" w:rsidP="006F29A4">
            <w:pPr>
              <w:jc w:val="center"/>
            </w:pPr>
            <w:r>
              <w:t>Post-test Capacity</w:t>
            </w:r>
          </w:p>
        </w:tc>
        <w:tc>
          <w:tcPr>
            <w:tcW w:w="2515" w:type="dxa"/>
            <w:shd w:val="clear" w:color="auto" w:fill="E9919F" w:themeFill="accent1" w:themeFillTint="66"/>
          </w:tcPr>
          <w:p w14:paraId="564A194B" w14:textId="36DABE95" w:rsidR="00D34D40" w:rsidRDefault="00D34D40" w:rsidP="006F29A4">
            <w:pPr>
              <w:jc w:val="center"/>
            </w:pPr>
            <w:r>
              <w:t>Percent Change</w:t>
            </w:r>
          </w:p>
        </w:tc>
      </w:tr>
      <w:tr w:rsidR="00D34D40" w14:paraId="1756B8A9" w14:textId="73B94542" w:rsidTr="00D34D40">
        <w:tc>
          <w:tcPr>
            <w:tcW w:w="1639" w:type="dxa"/>
          </w:tcPr>
          <w:p w14:paraId="401E7B1C" w14:textId="547D7C47" w:rsidR="00D34D40" w:rsidRDefault="00D34D40" w:rsidP="006F29A4">
            <w:pPr>
              <w:jc w:val="center"/>
            </w:pPr>
            <w:r>
              <w:t>A</w:t>
            </w:r>
          </w:p>
        </w:tc>
        <w:tc>
          <w:tcPr>
            <w:tcW w:w="2586" w:type="dxa"/>
          </w:tcPr>
          <w:p w14:paraId="6C65C580" w14:textId="77777777" w:rsidR="00D34D40" w:rsidRDefault="00D34D40" w:rsidP="006F29A4">
            <w:pPr>
              <w:jc w:val="center"/>
            </w:pPr>
          </w:p>
        </w:tc>
        <w:tc>
          <w:tcPr>
            <w:tcW w:w="2610" w:type="dxa"/>
          </w:tcPr>
          <w:p w14:paraId="17E0808F" w14:textId="77777777" w:rsidR="00D34D40" w:rsidRDefault="00D34D40" w:rsidP="006F29A4">
            <w:pPr>
              <w:jc w:val="center"/>
            </w:pPr>
          </w:p>
        </w:tc>
        <w:tc>
          <w:tcPr>
            <w:tcW w:w="2515" w:type="dxa"/>
          </w:tcPr>
          <w:p w14:paraId="25A2EE36" w14:textId="77777777" w:rsidR="00D34D40" w:rsidRDefault="00D34D40" w:rsidP="006F29A4">
            <w:pPr>
              <w:jc w:val="center"/>
            </w:pPr>
          </w:p>
        </w:tc>
      </w:tr>
      <w:tr w:rsidR="00D34D40" w14:paraId="54E81136" w14:textId="7699638F" w:rsidTr="00D34D40">
        <w:tc>
          <w:tcPr>
            <w:tcW w:w="1639" w:type="dxa"/>
          </w:tcPr>
          <w:p w14:paraId="428D72A9" w14:textId="65E91A42" w:rsidR="00D34D40" w:rsidRDefault="00D34D40" w:rsidP="006F29A4">
            <w:pPr>
              <w:jc w:val="center"/>
            </w:pPr>
            <w:r>
              <w:t>B</w:t>
            </w:r>
          </w:p>
        </w:tc>
        <w:tc>
          <w:tcPr>
            <w:tcW w:w="2586" w:type="dxa"/>
          </w:tcPr>
          <w:p w14:paraId="4774895F" w14:textId="77777777" w:rsidR="00D34D40" w:rsidRDefault="00D34D40" w:rsidP="006F29A4">
            <w:pPr>
              <w:jc w:val="center"/>
            </w:pPr>
          </w:p>
        </w:tc>
        <w:tc>
          <w:tcPr>
            <w:tcW w:w="2610" w:type="dxa"/>
          </w:tcPr>
          <w:p w14:paraId="5CC6E264" w14:textId="77777777" w:rsidR="00D34D40" w:rsidRDefault="00D34D40" w:rsidP="006F29A4">
            <w:pPr>
              <w:jc w:val="center"/>
            </w:pPr>
          </w:p>
        </w:tc>
        <w:tc>
          <w:tcPr>
            <w:tcW w:w="2515" w:type="dxa"/>
          </w:tcPr>
          <w:p w14:paraId="758D4BE6" w14:textId="77777777" w:rsidR="00D34D40" w:rsidRDefault="00D34D40" w:rsidP="006F29A4">
            <w:pPr>
              <w:jc w:val="center"/>
            </w:pPr>
          </w:p>
        </w:tc>
      </w:tr>
    </w:tbl>
    <w:p w14:paraId="6F130A39" w14:textId="77777777" w:rsidR="00D34D40" w:rsidRPr="00D34D40" w:rsidRDefault="00D34D40" w:rsidP="00D34D40"/>
    <w:p w14:paraId="5DF1FE18" w14:textId="23AD6AC6" w:rsidR="007A1095" w:rsidRPr="007A1095" w:rsidRDefault="007A1095" w:rsidP="007A1095">
      <w:pPr>
        <w:pStyle w:val="Heading2"/>
      </w:pPr>
      <w:r>
        <w:t>Circuit Test</w:t>
      </w:r>
    </w:p>
    <w:p w14:paraId="4D88DAF3" w14:textId="4C246C0C" w:rsidR="007A1095" w:rsidRPr="007A1095" w:rsidRDefault="00016287" w:rsidP="007A1095">
      <w:pPr>
        <w:pStyle w:val="Heading3"/>
      </w:pPr>
      <w:r>
        <w:t>Instructions</w:t>
      </w:r>
    </w:p>
    <w:p w14:paraId="7AEF6AFE" w14:textId="50948B4D" w:rsidR="00914BA6" w:rsidRDefault="00914BA6" w:rsidP="00914BA6">
      <w:pPr>
        <w:ind w:firstLine="432"/>
      </w:pPr>
      <w:r>
        <w:t xml:space="preserve">This </w:t>
      </w:r>
      <w:r w:rsidR="00016287">
        <w:t>procedure</w:t>
      </w:r>
      <w:r>
        <w:t xml:space="preserve"> is designed to test the protection circuitry only, not the flight cells. Perform this test on non-flight cells only.</w:t>
      </w:r>
    </w:p>
    <w:p w14:paraId="5FD86DBC" w14:textId="7635D89B" w:rsidR="00914BA6" w:rsidRDefault="00D34D40" w:rsidP="00016287">
      <w:pPr>
        <w:ind w:firstLine="432"/>
        <w:rPr>
          <w:rFonts w:eastAsiaTheme="minorEastAsia"/>
        </w:rPr>
      </w:pPr>
      <w:r>
        <w:lastRenderedPageBreak/>
        <w:t xml:space="preserve">Connect two cells to the EPS and. </w:t>
      </w:r>
      <w:r w:rsidR="00914BA6">
        <w:t xml:space="preserve">Discharge the battery at </w:t>
      </w:r>
      <m:oMath>
        <m:r>
          <w:rPr>
            <w:rFonts w:ascii="Cambria Math" w:hAnsi="Cambria Math"/>
          </w:rPr>
          <m:t>3200mA</m:t>
        </m:r>
      </m:oMath>
      <w:r w:rsidR="00016287">
        <w:rPr>
          <w:rFonts w:eastAsiaTheme="minorEastAsia"/>
        </w:rPr>
        <w:t>/cell</w:t>
      </w:r>
      <w:r w:rsidR="00914BA6">
        <w:rPr>
          <w:rFonts w:eastAsiaTheme="minorEastAsia"/>
        </w:rPr>
        <w:t xml:space="preserve"> until the </w:t>
      </w:r>
      <w:r w:rsidR="00600B55">
        <w:rPr>
          <w:rFonts w:eastAsiaTheme="minorEastAsia"/>
        </w:rPr>
        <w:t>protection circuit opens, record the voltage at which this happens.</w:t>
      </w:r>
    </w:p>
    <w:p w14:paraId="5B524D59" w14:textId="019D2A71" w:rsidR="00600B55" w:rsidRDefault="00600B55" w:rsidP="00016287">
      <w:pPr>
        <w:ind w:firstLine="432"/>
        <w:rPr>
          <w:rFonts w:eastAsiaTheme="minorEastAsia"/>
        </w:rPr>
      </w:pPr>
      <w:r>
        <w:rPr>
          <w:rFonts w:eastAsiaTheme="minorEastAsia"/>
        </w:rPr>
        <w:t xml:space="preserve">Using the same cell, charge the cell at </w:t>
      </w:r>
      <m:oMath>
        <m:r>
          <w:rPr>
            <w:rFonts w:ascii="Cambria Math" w:eastAsiaTheme="minorEastAsia" w:hAnsi="Cambria Math"/>
          </w:rPr>
          <m:t>640mA</m:t>
        </m:r>
      </m:oMath>
      <w:r w:rsidR="00016287">
        <w:rPr>
          <w:rFonts w:eastAsiaTheme="minorEastAsia"/>
        </w:rPr>
        <w:t>/cell</w:t>
      </w:r>
      <w:r>
        <w:rPr>
          <w:rFonts w:eastAsiaTheme="minorEastAsia"/>
        </w:rPr>
        <w:t xml:space="preserve"> and record the voltage at which the protection circuit resets.</w:t>
      </w:r>
    </w:p>
    <w:p w14:paraId="7AB27F3C" w14:textId="77777777" w:rsidR="00016287" w:rsidRDefault="00016287" w:rsidP="007A1095">
      <w:pPr>
        <w:pStyle w:val="Heading3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16287" w14:paraId="5DB38442" w14:textId="77777777" w:rsidTr="00016287">
        <w:tc>
          <w:tcPr>
            <w:tcW w:w="4675" w:type="dxa"/>
            <w:shd w:val="clear" w:color="auto" w:fill="E9919F" w:themeFill="accent1" w:themeFillTint="66"/>
          </w:tcPr>
          <w:p w14:paraId="2CC8132C" w14:textId="77777777" w:rsidR="00016287" w:rsidRDefault="00016287" w:rsidP="00016287">
            <w:pPr>
              <w:jc w:val="center"/>
            </w:pPr>
            <w:r>
              <w:t>Protection Circuit Opens</w:t>
            </w:r>
          </w:p>
        </w:tc>
        <w:tc>
          <w:tcPr>
            <w:tcW w:w="4675" w:type="dxa"/>
            <w:shd w:val="clear" w:color="auto" w:fill="E9919F" w:themeFill="accent1" w:themeFillTint="66"/>
          </w:tcPr>
          <w:p w14:paraId="129448A4" w14:textId="77777777" w:rsidR="00016287" w:rsidRDefault="00016287" w:rsidP="00016287">
            <w:pPr>
              <w:jc w:val="center"/>
            </w:pPr>
            <w:r>
              <w:t>Protection Circuit Resets</w:t>
            </w:r>
          </w:p>
        </w:tc>
      </w:tr>
      <w:tr w:rsidR="00016287" w14:paraId="2F580042" w14:textId="77777777" w:rsidTr="00016287">
        <w:tc>
          <w:tcPr>
            <w:tcW w:w="4675" w:type="dxa"/>
          </w:tcPr>
          <w:p w14:paraId="4AE5B929" w14:textId="77777777" w:rsidR="00016287" w:rsidRDefault="00016287" w:rsidP="00016287">
            <w:pPr>
              <w:jc w:val="center"/>
            </w:pPr>
          </w:p>
        </w:tc>
        <w:tc>
          <w:tcPr>
            <w:tcW w:w="4675" w:type="dxa"/>
          </w:tcPr>
          <w:p w14:paraId="69FD23EC" w14:textId="77777777" w:rsidR="00016287" w:rsidRDefault="00016287" w:rsidP="00016287">
            <w:pPr>
              <w:jc w:val="center"/>
            </w:pPr>
          </w:p>
        </w:tc>
      </w:tr>
    </w:tbl>
    <w:p w14:paraId="19F792AC" w14:textId="4324C4CD" w:rsidR="004A4C6A" w:rsidRDefault="004A4C6A" w:rsidP="004A4C6A">
      <w:pPr>
        <w:pStyle w:val="Heading1"/>
      </w:pPr>
      <w:bookmarkStart w:id="10" w:name="_Toc33364190"/>
      <w:r>
        <w:t>External Short Protection</w:t>
      </w:r>
      <w:bookmarkEnd w:id="10"/>
    </w:p>
    <w:p w14:paraId="0889EF7E" w14:textId="77777777" w:rsidR="00D34D40" w:rsidRDefault="00D34D40" w:rsidP="00D34D40">
      <w:pPr>
        <w:pStyle w:val="Heading2"/>
      </w:pPr>
      <w:r>
        <w:t>Battery Capacity Test</w:t>
      </w:r>
    </w:p>
    <w:p w14:paraId="2EB5579E" w14:textId="77777777" w:rsidR="00D34D40" w:rsidRDefault="00D34D40" w:rsidP="00D34D40">
      <w:pPr>
        <w:pStyle w:val="Heading3"/>
      </w:pPr>
      <w:r>
        <w:t>Instructions</w:t>
      </w:r>
    </w:p>
    <w:p w14:paraId="7DEF0DA1" w14:textId="77777777" w:rsidR="00D34D40" w:rsidRPr="00D34D40" w:rsidRDefault="00D34D40" w:rsidP="00D34D40">
      <w:pPr>
        <w:ind w:firstLine="720"/>
      </w:pPr>
      <w:r>
        <w:t>This test is designed to test the protection circuitry only, not the flight cells, Perform this test on non-flight cells only.</w:t>
      </w:r>
    </w:p>
    <w:p w14:paraId="56EAD365" w14:textId="7926465A" w:rsidR="00D34D40" w:rsidRPr="00D34D40" w:rsidRDefault="00D34D40" w:rsidP="00D34D40">
      <w:pPr>
        <w:ind w:firstLine="720"/>
      </w:pPr>
      <w:r>
        <w:t xml:space="preserve">Use the programmable load to measure the battery capacity before and after the short protection test. The battery capacity after the short protection test should be within </w:t>
      </w:r>
      <m:oMath>
        <m:r>
          <w:rPr>
            <w:rFonts w:ascii="Cambria Math" w:hAnsi="Cambria Math"/>
          </w:rPr>
          <m:t>5%</m:t>
        </m:r>
      </m:oMath>
      <w:r>
        <w:rPr>
          <w:rFonts w:eastAsiaTheme="minorEastAsia"/>
        </w:rPr>
        <w:t xml:space="preserve"> of the capacity before the short protection test.</w:t>
      </w:r>
    </w:p>
    <w:p w14:paraId="09BCB7EA" w14:textId="77777777" w:rsidR="00D34D40" w:rsidRDefault="00D34D40" w:rsidP="00D34D40">
      <w:pPr>
        <w:pStyle w:val="Heading3"/>
      </w:pPr>
      <w:r>
        <w:t>Resul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14"/>
        <w:gridCol w:w="878"/>
        <w:gridCol w:w="1183"/>
        <w:gridCol w:w="1388"/>
        <w:gridCol w:w="832"/>
        <w:gridCol w:w="1350"/>
        <w:gridCol w:w="1260"/>
        <w:gridCol w:w="1331"/>
      </w:tblGrid>
      <w:tr w:rsidR="00533595" w14:paraId="12342550" w14:textId="77777777" w:rsidTr="00533595">
        <w:tc>
          <w:tcPr>
            <w:tcW w:w="1114" w:type="dxa"/>
            <w:shd w:val="clear" w:color="auto" w:fill="E9919F" w:themeFill="accent1" w:themeFillTint="66"/>
          </w:tcPr>
          <w:p w14:paraId="54AB1525" w14:textId="762A2074" w:rsidR="00533595" w:rsidRDefault="00533595" w:rsidP="006F29A4">
            <w:pPr>
              <w:jc w:val="center"/>
            </w:pPr>
            <w:r>
              <w:t>Battery</w:t>
            </w:r>
          </w:p>
        </w:tc>
        <w:tc>
          <w:tcPr>
            <w:tcW w:w="878" w:type="dxa"/>
            <w:tcBorders>
              <w:right w:val="nil"/>
            </w:tcBorders>
            <w:shd w:val="clear" w:color="auto" w:fill="E9919F" w:themeFill="accent1" w:themeFillTint="66"/>
          </w:tcPr>
          <w:p w14:paraId="4257102C" w14:textId="24943A68" w:rsidR="00533595" w:rsidRDefault="00533595" w:rsidP="006F29A4">
            <w:pPr>
              <w:jc w:val="center"/>
            </w:pPr>
          </w:p>
        </w:tc>
        <w:tc>
          <w:tcPr>
            <w:tcW w:w="1183" w:type="dxa"/>
            <w:tcBorders>
              <w:left w:val="nil"/>
            </w:tcBorders>
            <w:shd w:val="clear" w:color="auto" w:fill="E9919F" w:themeFill="accent1" w:themeFillTint="66"/>
          </w:tcPr>
          <w:p w14:paraId="211438C2" w14:textId="311598D0" w:rsidR="00533595" w:rsidRDefault="00533595" w:rsidP="006F29A4">
            <w:pPr>
              <w:jc w:val="center"/>
            </w:pPr>
            <w:r>
              <w:t>Pre-test</w:t>
            </w:r>
          </w:p>
        </w:tc>
        <w:tc>
          <w:tcPr>
            <w:tcW w:w="1388" w:type="dxa"/>
            <w:shd w:val="clear" w:color="auto" w:fill="E9919F" w:themeFill="accent1" w:themeFillTint="66"/>
          </w:tcPr>
          <w:p w14:paraId="1FD23CFA" w14:textId="77777777" w:rsidR="00533595" w:rsidRDefault="00533595" w:rsidP="006F29A4">
            <w:pPr>
              <w:jc w:val="center"/>
            </w:pPr>
          </w:p>
        </w:tc>
        <w:tc>
          <w:tcPr>
            <w:tcW w:w="832" w:type="dxa"/>
            <w:shd w:val="clear" w:color="auto" w:fill="E9919F" w:themeFill="accent1" w:themeFillTint="66"/>
          </w:tcPr>
          <w:p w14:paraId="30B5D829" w14:textId="77777777" w:rsidR="00533595" w:rsidRDefault="00533595" w:rsidP="006F29A4">
            <w:pPr>
              <w:jc w:val="center"/>
            </w:pPr>
          </w:p>
        </w:tc>
        <w:tc>
          <w:tcPr>
            <w:tcW w:w="1350" w:type="dxa"/>
            <w:shd w:val="clear" w:color="auto" w:fill="E9919F" w:themeFill="accent1" w:themeFillTint="66"/>
          </w:tcPr>
          <w:p w14:paraId="4A6CCF18" w14:textId="7FD02450" w:rsidR="00533595" w:rsidRDefault="00533595" w:rsidP="006F29A4">
            <w:pPr>
              <w:jc w:val="center"/>
            </w:pPr>
            <w:r>
              <w:t>Post-test</w:t>
            </w:r>
          </w:p>
        </w:tc>
        <w:tc>
          <w:tcPr>
            <w:tcW w:w="1260" w:type="dxa"/>
            <w:shd w:val="clear" w:color="auto" w:fill="E9919F" w:themeFill="accent1" w:themeFillTint="66"/>
          </w:tcPr>
          <w:p w14:paraId="5F79F5C5" w14:textId="4F33001A" w:rsidR="00533595" w:rsidRDefault="00533595" w:rsidP="00533595"/>
        </w:tc>
        <w:tc>
          <w:tcPr>
            <w:tcW w:w="1331" w:type="dxa"/>
            <w:shd w:val="clear" w:color="auto" w:fill="E9919F" w:themeFill="accent1" w:themeFillTint="66"/>
          </w:tcPr>
          <w:p w14:paraId="64D6742F" w14:textId="77777777" w:rsidR="00533595" w:rsidRDefault="00533595" w:rsidP="006F29A4">
            <w:pPr>
              <w:jc w:val="center"/>
            </w:pPr>
          </w:p>
        </w:tc>
      </w:tr>
      <w:tr w:rsidR="00533595" w14:paraId="042E5077" w14:textId="77777777" w:rsidTr="00533595">
        <w:tc>
          <w:tcPr>
            <w:tcW w:w="1114" w:type="dxa"/>
            <w:shd w:val="clear" w:color="auto" w:fill="E9919F" w:themeFill="accent1" w:themeFillTint="66"/>
          </w:tcPr>
          <w:p w14:paraId="27E846E7" w14:textId="77777777" w:rsidR="00533595" w:rsidRDefault="00533595" w:rsidP="006F29A4">
            <w:pPr>
              <w:jc w:val="center"/>
            </w:pPr>
            <w:r>
              <w:t>Battery</w:t>
            </w:r>
          </w:p>
        </w:tc>
        <w:tc>
          <w:tcPr>
            <w:tcW w:w="878" w:type="dxa"/>
            <w:shd w:val="clear" w:color="auto" w:fill="E9919F" w:themeFill="accent1" w:themeFillTint="66"/>
          </w:tcPr>
          <w:p w14:paraId="2CB59D90" w14:textId="364047E5" w:rsidR="00533595" w:rsidRDefault="00533595" w:rsidP="006F29A4">
            <w:pPr>
              <w:jc w:val="center"/>
            </w:pPr>
            <w:r>
              <w:t>Time</w:t>
            </w:r>
          </w:p>
        </w:tc>
        <w:tc>
          <w:tcPr>
            <w:tcW w:w="1183" w:type="dxa"/>
            <w:shd w:val="clear" w:color="auto" w:fill="E9919F" w:themeFill="accent1" w:themeFillTint="66"/>
          </w:tcPr>
          <w:p w14:paraId="03A47342" w14:textId="5411BAB6" w:rsidR="00533595" w:rsidRDefault="00533595" w:rsidP="006F29A4">
            <w:pPr>
              <w:jc w:val="center"/>
            </w:pPr>
            <w:r>
              <w:t>Starting Voltage</w:t>
            </w:r>
          </w:p>
        </w:tc>
        <w:tc>
          <w:tcPr>
            <w:tcW w:w="1388" w:type="dxa"/>
            <w:shd w:val="clear" w:color="auto" w:fill="E9919F" w:themeFill="accent1" w:themeFillTint="66"/>
          </w:tcPr>
          <w:p w14:paraId="14F4DCEB" w14:textId="4AF545B6" w:rsidR="00533595" w:rsidRDefault="00533595" w:rsidP="006F29A4">
            <w:pPr>
              <w:jc w:val="center"/>
            </w:pPr>
            <w:r>
              <w:t>Capacity</w:t>
            </w:r>
          </w:p>
        </w:tc>
        <w:tc>
          <w:tcPr>
            <w:tcW w:w="832" w:type="dxa"/>
            <w:shd w:val="clear" w:color="auto" w:fill="E9919F" w:themeFill="accent1" w:themeFillTint="66"/>
          </w:tcPr>
          <w:p w14:paraId="69F09CBE" w14:textId="6E3E6BB8" w:rsidR="00533595" w:rsidRDefault="00533595" w:rsidP="006F29A4">
            <w:pPr>
              <w:jc w:val="center"/>
            </w:pPr>
            <w:r>
              <w:t>Time</w:t>
            </w:r>
          </w:p>
        </w:tc>
        <w:tc>
          <w:tcPr>
            <w:tcW w:w="1350" w:type="dxa"/>
            <w:shd w:val="clear" w:color="auto" w:fill="E9919F" w:themeFill="accent1" w:themeFillTint="66"/>
          </w:tcPr>
          <w:p w14:paraId="1834BA82" w14:textId="5FC5E3F3" w:rsidR="00533595" w:rsidRDefault="00533595" w:rsidP="006F29A4">
            <w:pPr>
              <w:jc w:val="center"/>
            </w:pPr>
            <w:r>
              <w:t>Voltage</w:t>
            </w:r>
          </w:p>
        </w:tc>
        <w:tc>
          <w:tcPr>
            <w:tcW w:w="1260" w:type="dxa"/>
            <w:shd w:val="clear" w:color="auto" w:fill="E9919F" w:themeFill="accent1" w:themeFillTint="66"/>
          </w:tcPr>
          <w:p w14:paraId="10CBE469" w14:textId="4B51B25F" w:rsidR="00533595" w:rsidRDefault="00533595" w:rsidP="006F29A4">
            <w:pPr>
              <w:jc w:val="center"/>
            </w:pPr>
            <w:r>
              <w:t>Capacity</w:t>
            </w:r>
          </w:p>
        </w:tc>
        <w:tc>
          <w:tcPr>
            <w:tcW w:w="1331" w:type="dxa"/>
            <w:shd w:val="clear" w:color="auto" w:fill="E9919F" w:themeFill="accent1" w:themeFillTint="66"/>
          </w:tcPr>
          <w:p w14:paraId="79065D18" w14:textId="77777777" w:rsidR="00533595" w:rsidRDefault="00533595" w:rsidP="006F29A4">
            <w:pPr>
              <w:jc w:val="center"/>
            </w:pPr>
            <w:r>
              <w:t>Percent Change</w:t>
            </w:r>
          </w:p>
        </w:tc>
      </w:tr>
      <w:tr w:rsidR="00533595" w14:paraId="4B5989CF" w14:textId="77777777" w:rsidTr="00533595">
        <w:tc>
          <w:tcPr>
            <w:tcW w:w="1114" w:type="dxa"/>
          </w:tcPr>
          <w:p w14:paraId="7FD1AAAF" w14:textId="77777777" w:rsidR="00533595" w:rsidRDefault="00533595" w:rsidP="006F29A4">
            <w:pPr>
              <w:jc w:val="center"/>
            </w:pPr>
            <w:r>
              <w:t>A</w:t>
            </w:r>
          </w:p>
        </w:tc>
        <w:tc>
          <w:tcPr>
            <w:tcW w:w="878" w:type="dxa"/>
          </w:tcPr>
          <w:p w14:paraId="65168897" w14:textId="77777777" w:rsidR="00533595" w:rsidRDefault="00533595" w:rsidP="006F29A4">
            <w:pPr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183" w:type="dxa"/>
          </w:tcPr>
          <w:p w14:paraId="5DF642FE" w14:textId="4E6A74FA" w:rsidR="00533595" w:rsidRDefault="00533595" w:rsidP="006F29A4">
            <w:pPr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388" w:type="dxa"/>
          </w:tcPr>
          <w:p w14:paraId="298E0A64" w14:textId="56E65922" w:rsidR="00533595" w:rsidRDefault="00533595" w:rsidP="006F29A4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500 mAh</m:t>
                </m:r>
              </m:oMath>
            </m:oMathPara>
          </w:p>
        </w:tc>
        <w:tc>
          <w:tcPr>
            <w:tcW w:w="832" w:type="dxa"/>
          </w:tcPr>
          <w:p w14:paraId="54168C0E" w14:textId="06AE9BA4" w:rsidR="00533595" w:rsidRDefault="00533595" w:rsidP="006F29A4">
            <w:pPr>
              <w:jc w:val="center"/>
              <w:rPr>
                <w:rFonts w:ascii="Calibri" w:eastAsia="Times New Roman" w:hAnsi="Calibri" w:cs="Times New Roman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</w:rPr>
                  <m:t>76 min</m:t>
                </m:r>
              </m:oMath>
            </m:oMathPara>
          </w:p>
        </w:tc>
        <w:tc>
          <w:tcPr>
            <w:tcW w:w="1350" w:type="dxa"/>
          </w:tcPr>
          <w:p w14:paraId="74F3C210" w14:textId="370BCD0F" w:rsidR="00533595" w:rsidRDefault="00533595" w:rsidP="006F29A4">
            <w:pPr>
              <w:jc w:val="center"/>
              <w:rPr>
                <w:rFonts w:ascii="Calibri" w:eastAsia="Times New Roman" w:hAnsi="Calibri" w:cs="Times New Roman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</w:rPr>
                  <m:t>3.7 v</m:t>
                </m:r>
              </m:oMath>
            </m:oMathPara>
          </w:p>
        </w:tc>
        <w:tc>
          <w:tcPr>
            <w:tcW w:w="1260" w:type="dxa"/>
          </w:tcPr>
          <w:p w14:paraId="493159E5" w14:textId="39E3D875" w:rsidR="00533595" w:rsidRDefault="00533595" w:rsidP="006F29A4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2532 mAh</m:t>
                </m:r>
              </m:oMath>
            </m:oMathPara>
          </w:p>
        </w:tc>
        <w:tc>
          <w:tcPr>
            <w:tcW w:w="1331" w:type="dxa"/>
          </w:tcPr>
          <w:p w14:paraId="05528F8B" w14:textId="77777777" w:rsidR="00533595" w:rsidRDefault="00533595" w:rsidP="006F29A4">
            <w:pPr>
              <w:jc w:val="center"/>
            </w:pPr>
          </w:p>
        </w:tc>
      </w:tr>
      <w:tr w:rsidR="00533595" w14:paraId="22DD28BE" w14:textId="77777777" w:rsidTr="00533595">
        <w:tc>
          <w:tcPr>
            <w:tcW w:w="1114" w:type="dxa"/>
          </w:tcPr>
          <w:p w14:paraId="45089A86" w14:textId="77777777" w:rsidR="00533595" w:rsidRDefault="00533595" w:rsidP="006F29A4">
            <w:pPr>
              <w:jc w:val="center"/>
            </w:pPr>
            <w:r>
              <w:t>B</w:t>
            </w:r>
          </w:p>
        </w:tc>
        <w:tc>
          <w:tcPr>
            <w:tcW w:w="878" w:type="dxa"/>
          </w:tcPr>
          <w:p w14:paraId="34D7F17C" w14:textId="77777777" w:rsidR="00533595" w:rsidRDefault="00533595" w:rsidP="006F29A4">
            <w:pPr>
              <w:jc w:val="center"/>
            </w:pPr>
          </w:p>
        </w:tc>
        <w:tc>
          <w:tcPr>
            <w:tcW w:w="1183" w:type="dxa"/>
          </w:tcPr>
          <w:p w14:paraId="61E97578" w14:textId="2C82E6AB" w:rsidR="00533595" w:rsidRDefault="00533595" w:rsidP="006F29A4">
            <w:pPr>
              <w:jc w:val="center"/>
            </w:pPr>
          </w:p>
        </w:tc>
        <w:tc>
          <w:tcPr>
            <w:tcW w:w="1388" w:type="dxa"/>
          </w:tcPr>
          <w:p w14:paraId="761CD5BA" w14:textId="4B74FBB7" w:rsidR="00533595" w:rsidRDefault="00533595" w:rsidP="006F29A4">
            <w:pPr>
              <w:jc w:val="center"/>
            </w:pPr>
            <w:r>
              <w:t>n/a</w:t>
            </w:r>
          </w:p>
        </w:tc>
        <w:tc>
          <w:tcPr>
            <w:tcW w:w="832" w:type="dxa"/>
          </w:tcPr>
          <w:p w14:paraId="47A85F9D" w14:textId="77777777" w:rsidR="00533595" w:rsidRDefault="00533595" w:rsidP="006F29A4">
            <w:pPr>
              <w:jc w:val="center"/>
            </w:pPr>
          </w:p>
        </w:tc>
        <w:tc>
          <w:tcPr>
            <w:tcW w:w="1350" w:type="dxa"/>
          </w:tcPr>
          <w:p w14:paraId="4007EF8B" w14:textId="51015D86" w:rsidR="00533595" w:rsidRDefault="00533595" w:rsidP="006F29A4">
            <w:pPr>
              <w:jc w:val="center"/>
            </w:pPr>
            <m:oMath>
              <m:r>
                <w:rPr>
                  <w:rFonts w:ascii="Cambria Math" w:hAnsi="Cambria Math"/>
                </w:rPr>
                <m:t>3.826 v</m:t>
              </m:r>
            </m:oMath>
            <w:r>
              <w:rPr>
                <w:rFonts w:eastAsiaTheme="minorEastAsia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</w:rPr>
                <m:t>3.557 v</m:t>
              </m:r>
            </m:oMath>
          </w:p>
        </w:tc>
        <w:tc>
          <w:tcPr>
            <w:tcW w:w="1260" w:type="dxa"/>
          </w:tcPr>
          <w:p w14:paraId="4B40329C" w14:textId="4668DD8B" w:rsidR="00533595" w:rsidRDefault="00533595" w:rsidP="006F29A4">
            <w:pPr>
              <w:jc w:val="center"/>
            </w:pPr>
          </w:p>
        </w:tc>
        <w:tc>
          <w:tcPr>
            <w:tcW w:w="1331" w:type="dxa"/>
          </w:tcPr>
          <w:p w14:paraId="78E27631" w14:textId="77777777" w:rsidR="00533595" w:rsidRDefault="00533595" w:rsidP="006F29A4">
            <w:pPr>
              <w:jc w:val="center"/>
            </w:pPr>
          </w:p>
        </w:tc>
      </w:tr>
    </w:tbl>
    <w:p w14:paraId="749EBB72" w14:textId="30ECFCB7" w:rsidR="00D34D40" w:rsidRDefault="00D34D40" w:rsidP="00D34D40"/>
    <w:p w14:paraId="0EA7BE8B" w14:textId="66F6116B" w:rsidR="005C72ED" w:rsidRPr="00D34D40" w:rsidRDefault="005C72ED" w:rsidP="005C72ED">
      <w:pPr>
        <w:pStyle w:val="ListParagraph"/>
        <w:numPr>
          <w:ilvl w:val="0"/>
          <w:numId w:val="5"/>
        </w:numPr>
      </w:pPr>
      <w:r>
        <w:t xml:space="preserve">Results using 2.0 amps and 76 </w:t>
      </w:r>
      <w:proofErr w:type="gramStart"/>
      <w:r>
        <w:t>min</w:t>
      </w:r>
      <w:proofErr w:type="gramEnd"/>
    </w:p>
    <w:p w14:paraId="0B609863" w14:textId="11BCC6C0" w:rsidR="00E61DC2" w:rsidRDefault="00E61DC2" w:rsidP="00E61DC2">
      <w:pPr>
        <w:pStyle w:val="Heading2"/>
      </w:pPr>
      <w:r>
        <w:t>Circuit Test</w:t>
      </w:r>
    </w:p>
    <w:p w14:paraId="7498037C" w14:textId="4C4EF02C" w:rsidR="00016287" w:rsidRDefault="00016287" w:rsidP="00E61DC2">
      <w:pPr>
        <w:pStyle w:val="Heading3"/>
      </w:pPr>
      <w:r>
        <w:t>Instructions</w:t>
      </w:r>
    </w:p>
    <w:p w14:paraId="4B0861C1" w14:textId="4C65EEF1" w:rsidR="00016287" w:rsidRDefault="00016287" w:rsidP="00D34D40">
      <w:pPr>
        <w:ind w:firstLine="432"/>
      </w:pPr>
      <w:r>
        <w:t xml:space="preserve">This procedure is designed to test the protection circuitry only, not the flight cells. Perform this test </w:t>
      </w:r>
      <w:r w:rsidR="007A1095">
        <w:t>on non-flight cells</w:t>
      </w:r>
      <w:r w:rsidR="00D34D40">
        <w:t>.</w:t>
      </w:r>
    </w:p>
    <w:p w14:paraId="006A9141" w14:textId="4B50AC37" w:rsidR="00D34D40" w:rsidRDefault="00D34D40" w:rsidP="00D34D40">
      <w:pPr>
        <w:ind w:firstLine="432"/>
        <w:rPr>
          <w:rFonts w:eastAsiaTheme="minorEastAsia"/>
        </w:rPr>
      </w:pPr>
      <w:r>
        <w:t>Connect two cells to the EPS and apply a short</w:t>
      </w:r>
      <w:r w:rsidR="00E61DC2">
        <w:t>.</w:t>
      </w:r>
      <w:r>
        <w:t xml:space="preserve"> </w:t>
      </w:r>
      <w:r w:rsidR="00E61DC2">
        <w:t>C</w:t>
      </w:r>
      <w:r>
        <w:t>apture the protection activation event using an oscilloscope</w:t>
      </w:r>
      <w:r w:rsidR="00E61DC2">
        <w:t>. Verify that the protection circuitry opens within 1</w:t>
      </w:r>
      <m:oMath>
        <m:r>
          <w:rPr>
            <w:rFonts w:ascii="Cambria Math" w:hAnsi="Cambria Math"/>
          </w:rPr>
          <m:t>00ms</m:t>
        </m:r>
      </m:oMath>
      <w:r w:rsidR="00E61DC2">
        <w:rPr>
          <w:rFonts w:eastAsiaTheme="minorEastAsia"/>
        </w:rPr>
        <w:t xml:space="preserve"> of the short being applied.</w:t>
      </w:r>
    </w:p>
    <w:p w14:paraId="70EBA786" w14:textId="145F0153" w:rsidR="00E61DC2" w:rsidRDefault="00E61DC2" w:rsidP="00E61DC2">
      <w:pPr>
        <w:pStyle w:val="Heading3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06"/>
        <w:gridCol w:w="3044"/>
      </w:tblGrid>
      <w:tr w:rsidR="00E61DC2" w14:paraId="424A161C" w14:textId="77777777" w:rsidTr="00E61DC2">
        <w:tc>
          <w:tcPr>
            <w:tcW w:w="6115" w:type="dxa"/>
            <w:shd w:val="clear" w:color="auto" w:fill="E9919F" w:themeFill="accent1" w:themeFillTint="66"/>
          </w:tcPr>
          <w:p w14:paraId="3F873C13" w14:textId="64B7487A" w:rsidR="00E61DC2" w:rsidRDefault="00E61DC2" w:rsidP="00E61DC2">
            <w:pPr>
              <w:jc w:val="center"/>
            </w:pPr>
            <w:r>
              <w:t>Protection Circuitry Activation Event</w:t>
            </w:r>
          </w:p>
        </w:tc>
        <w:tc>
          <w:tcPr>
            <w:tcW w:w="3235" w:type="dxa"/>
            <w:shd w:val="clear" w:color="auto" w:fill="E9919F" w:themeFill="accent1" w:themeFillTint="66"/>
          </w:tcPr>
          <w:p w14:paraId="421888EF" w14:textId="31770CA0" w:rsidR="00E61DC2" w:rsidRDefault="00E61DC2" w:rsidP="00E61DC2">
            <w:pPr>
              <w:jc w:val="center"/>
            </w:pPr>
            <w:r>
              <w:t>Response Time</w:t>
            </w:r>
          </w:p>
        </w:tc>
      </w:tr>
      <w:tr w:rsidR="00E61DC2" w14:paraId="7208D23F" w14:textId="77777777" w:rsidTr="00E61DC2">
        <w:tc>
          <w:tcPr>
            <w:tcW w:w="6115" w:type="dxa"/>
          </w:tcPr>
          <w:p w14:paraId="2F3F0F7B" w14:textId="7421616E" w:rsidR="00E61DC2" w:rsidRDefault="00CC32DE" w:rsidP="00E61DC2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3FA3B471" wp14:editId="65F6A7CD">
                  <wp:extent cx="3861303" cy="2316782"/>
                  <wp:effectExtent l="0" t="0" r="6350" b="7620"/>
                  <wp:docPr id="26909178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9091787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5298" cy="2325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5" w:type="dxa"/>
          </w:tcPr>
          <w:p w14:paraId="2141BD53" w14:textId="006931E3" w:rsidR="00E61DC2" w:rsidRDefault="003F005F" w:rsidP="00E61DC2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&lt;100 ms</m:t>
                </m:r>
              </m:oMath>
            </m:oMathPara>
          </w:p>
        </w:tc>
      </w:tr>
    </w:tbl>
    <w:p w14:paraId="1BC28607" w14:textId="77777777" w:rsidR="00E61DC2" w:rsidRPr="00E61DC2" w:rsidRDefault="00E61DC2" w:rsidP="00E61DC2"/>
    <w:p w14:paraId="2DA3D3F4" w14:textId="52336BBF" w:rsidR="004A4C6A" w:rsidRDefault="004A4C6A" w:rsidP="004A4C6A">
      <w:pPr>
        <w:pStyle w:val="Heading1"/>
      </w:pPr>
      <w:bookmarkStart w:id="11" w:name="_Toc33364191"/>
      <w:r>
        <w:t>Circuit Schematic</w:t>
      </w:r>
      <w:bookmarkEnd w:id="11"/>
    </w:p>
    <w:p w14:paraId="19B96A83" w14:textId="77777777" w:rsidR="00E61DC2" w:rsidRPr="00E61DC2" w:rsidRDefault="00E61DC2" w:rsidP="00E61DC2"/>
    <w:p w14:paraId="0D23AD1A" w14:textId="04E7B27C" w:rsidR="00C473AC" w:rsidRDefault="004A4C6A" w:rsidP="00C473AC">
      <w:pPr>
        <w:pStyle w:val="Heading1"/>
      </w:pPr>
      <w:bookmarkStart w:id="12" w:name="_Toc33364192"/>
      <w:r>
        <w:t>Vibration Test</w:t>
      </w:r>
      <w:bookmarkEnd w:id="12"/>
    </w:p>
    <w:p w14:paraId="47B6E350" w14:textId="59A4C6FE" w:rsidR="00C473AC" w:rsidRPr="00C473AC" w:rsidRDefault="00C473AC" w:rsidP="00C473AC">
      <w:pPr>
        <w:pStyle w:val="Heading1"/>
      </w:pPr>
      <w:bookmarkStart w:id="13" w:name="_Toc33364193"/>
      <w:r>
        <w:t>Vacuum Test</w:t>
      </w:r>
      <w:bookmarkEnd w:id="13"/>
    </w:p>
    <w:p w14:paraId="5C0E08D6" w14:textId="7393F8D5" w:rsidR="00C473AC" w:rsidRDefault="006F29A4" w:rsidP="006F29A4">
      <w:pPr>
        <w:pStyle w:val="Heading2"/>
      </w:pPr>
      <w:r>
        <w:t>Instructions</w:t>
      </w:r>
    </w:p>
    <w:p w14:paraId="0EBE02C3" w14:textId="7CABF794" w:rsidR="006F29A4" w:rsidRPr="006F29A4" w:rsidRDefault="006F29A4" w:rsidP="006F29A4">
      <w:r>
        <w:t xml:space="preserve">Charge batteries to </w:t>
      </w:r>
      <m:oMath>
        <m:r>
          <w:rPr>
            <w:rFonts w:ascii="Cambria Math" w:hAnsi="Cambria Math"/>
          </w:rPr>
          <m:t>4.1V</m:t>
        </m:r>
      </m:oMath>
      <w:r>
        <w:rPr>
          <w:rFonts w:eastAsiaTheme="minorEastAsia"/>
        </w:rPr>
        <w:t xml:space="preserve"> before executing this test. </w:t>
      </w:r>
    </w:p>
    <w:sectPr w:rsidR="006F29A4" w:rsidRPr="006F29A4" w:rsidSect="002C61F9">
      <w:headerReference w:type="even" r:id="rId12"/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D5608" w14:textId="77777777" w:rsidR="009103D0" w:rsidRDefault="009103D0" w:rsidP="002C61F9">
      <w:pPr>
        <w:spacing w:after="0" w:line="240" w:lineRule="auto"/>
      </w:pPr>
      <w:r>
        <w:separator/>
      </w:r>
    </w:p>
  </w:endnote>
  <w:endnote w:type="continuationSeparator" w:id="0">
    <w:p w14:paraId="76843A2B" w14:textId="77777777" w:rsidR="009103D0" w:rsidRDefault="009103D0" w:rsidP="002C61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8199A8FE-C8D9-45D2-A639-1849102ADB2B}"/>
    <w:embedBold r:id="rId2" w:fontKey="{0EAF34DE-79B6-4CA3-9ECE-AFE89DC46D55}"/>
    <w:embedItalic r:id="rId3" w:fontKey="{7F21D63A-4EA7-4B7B-9A06-96497CBF2754}"/>
  </w:font>
  <w:font w:name="Comfortaa">
    <w:altName w:val="Calibri"/>
    <w:charset w:val="00"/>
    <w:family w:val="auto"/>
    <w:pitch w:val="variable"/>
    <w:sig w:usb0="20000287" w:usb1="00000002" w:usb2="00000000" w:usb3="00000000" w:csb0="0000019F" w:csb1="00000000"/>
    <w:embedRegular r:id="rId4" w:fontKey="{42F8BC92-68FF-4042-A873-2B3FBA04BDCE}"/>
    <w:embedBold r:id="rId5" w:fontKey="{D102985A-4949-4EA3-AE5B-31F9EE8813B3}"/>
  </w:font>
  <w:font w:name="Neuton">
    <w:charset w:val="00"/>
    <w:family w:val="auto"/>
    <w:pitch w:val="variable"/>
    <w:sig w:usb0="A0000827" w:usb1="10000002" w:usb2="00000000" w:usb3="00000000" w:csb0="800000B3" w:csb1="00000000"/>
    <w:embedRegular r:id="rId6" w:fontKey="{2C42F3DA-9338-4DA2-8C98-CCDE80EBF6E5}"/>
    <w:embedBold r:id="rId7" w:fontKey="{38E9BBC1-ACB3-490E-A8CE-7A193F26D063}"/>
    <w:embedItalic r:id="rId8" w:fontKey="{8F7B1A3E-7D46-4019-B525-73216BFC3F96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fontKey="{CC7DE93B-166B-46F0-9A59-5BA832548739}"/>
    <w:embedBold r:id="rId10" w:fontKey="{727715AA-A027-4D13-9D4C-33903F76CB78}"/>
    <w:embedItalic r:id="rId11" w:fontKey="{6F70DD66-0D65-413A-B8D3-74791EA00C8C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2" w:fontKey="{33901186-5A60-4D4E-A764-B44B9B199E8D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13" w:fontKey="{587B5A7F-2D2A-4F0F-B270-528188FCF7FF}"/>
  </w:font>
  <w:font w:name="Ethnocentric Rg">
    <w:altName w:val="Calibri"/>
    <w:charset w:val="00"/>
    <w:family w:val="auto"/>
    <w:pitch w:val="variable"/>
    <w:sig w:usb0="A000006F" w:usb1="1000001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EC128" w14:textId="243265EA" w:rsidR="006F29A4" w:rsidRPr="00AD091F" w:rsidRDefault="006F29A4" w:rsidP="00641705">
    <w:pPr>
      <w:pStyle w:val="Footer"/>
      <w:tabs>
        <w:tab w:val="clear" w:pos="4680"/>
      </w:tabs>
      <w:rPr>
        <w:rFonts w:ascii="Ethnocentric Rg" w:hAnsi="Ethnocentric Rg"/>
        <w:sz w:val="32"/>
      </w:rPr>
    </w:pPr>
    <w:r w:rsidRPr="00E02EC3">
      <w:rPr>
        <w:noProof/>
      </w:rPr>
      <w:drawing>
        <wp:anchor distT="0" distB="0" distL="114300" distR="114300" simplePos="0" relativeHeight="251658752" behindDoc="1" locked="0" layoutInCell="1" allowOverlap="1" wp14:anchorId="4EB1645E" wp14:editId="789619BE">
          <wp:simplePos x="0" y="0"/>
          <wp:positionH relativeFrom="rightMargin">
            <wp:posOffset>-2165230</wp:posOffset>
          </wp:positionH>
          <wp:positionV relativeFrom="page">
            <wp:posOffset>9372600</wp:posOffset>
          </wp:positionV>
          <wp:extent cx="2167128" cy="365846"/>
          <wp:effectExtent l="0" t="0" r="5080" b="0"/>
          <wp:wrapTight wrapText="bothSides">
            <wp:wrapPolygon edited="0">
              <wp:start x="16523" y="0"/>
              <wp:lineTo x="0" y="5625"/>
              <wp:lineTo x="0" y="15750"/>
              <wp:lineTo x="16523" y="20250"/>
              <wp:lineTo x="17662" y="20250"/>
              <wp:lineTo x="18042" y="20250"/>
              <wp:lineTo x="21461" y="15750"/>
              <wp:lineTo x="21461" y="5625"/>
              <wp:lineTo x="17662" y="0"/>
              <wp:lineTo x="16523" y="0"/>
            </wp:wrapPolygon>
          </wp:wrapTight>
          <wp:docPr id="5" name="Picture 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7128" cy="3658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02EC3">
      <w:rPr>
        <w:rFonts w:ascii="Neuton" w:hAnsi="Neuton" w:cs="Neuton"/>
        <w:color w:val="5E6A71" w:themeColor="text2"/>
        <w:sz w:val="32"/>
      </w:rPr>
      <w:t xml:space="preserve">Rev. </w:t>
    </w:r>
    <w:sdt>
      <w:sdtPr>
        <w:rPr>
          <w:rFonts w:ascii="Neuton" w:hAnsi="Neuton" w:cs="Neuton"/>
          <w:color w:val="5E6A71" w:themeColor="text2"/>
          <w:sz w:val="32"/>
        </w:rPr>
        <w:alias w:val="Status"/>
        <w:tag w:val=""/>
        <w:id w:val="-358823142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>
        <w:rPr>
          <w:sz w:val="22"/>
        </w:rPr>
      </w:sdtEndPr>
      <w:sdtContent>
        <w:r w:rsidRPr="00E02EC3">
          <w:rPr>
            <w:rFonts w:ascii="Neuton" w:hAnsi="Neuton" w:cs="Neuton"/>
            <w:color w:val="5E6A71" w:themeColor="text2"/>
            <w:sz w:val="32"/>
          </w:rPr>
          <w:t>[Version]</w:t>
        </w:r>
      </w:sdtContent>
    </w:sdt>
    <w:r w:rsidRPr="00641705">
      <w:rPr>
        <w:noProof/>
      </w:rPr>
      <w:drawing>
        <wp:anchor distT="0" distB="0" distL="114300" distR="114300" simplePos="0" relativeHeight="251656704" behindDoc="1" locked="0" layoutInCell="1" allowOverlap="1" wp14:anchorId="3540E227" wp14:editId="5E7126C9">
          <wp:simplePos x="0" y="0"/>
          <wp:positionH relativeFrom="margin">
            <wp:posOffset>1828800</wp:posOffset>
          </wp:positionH>
          <wp:positionV relativeFrom="page">
            <wp:posOffset>9281160</wp:posOffset>
          </wp:positionV>
          <wp:extent cx="1682496" cy="457200"/>
          <wp:effectExtent l="0" t="0" r="0" b="0"/>
          <wp:wrapTight wrapText="bothSides">
            <wp:wrapPolygon edited="0">
              <wp:start x="0" y="0"/>
              <wp:lineTo x="0" y="7200"/>
              <wp:lineTo x="2935" y="14400"/>
              <wp:lineTo x="2935" y="15300"/>
              <wp:lineTo x="3669" y="20700"/>
              <wp:lineTo x="3914" y="20700"/>
              <wp:lineTo x="5626" y="20700"/>
              <wp:lineTo x="6849" y="20700"/>
              <wp:lineTo x="19080" y="15300"/>
              <wp:lineTo x="19080" y="14400"/>
              <wp:lineTo x="21282" y="7200"/>
              <wp:lineTo x="21282" y="0"/>
              <wp:lineTo x="16879" y="0"/>
              <wp:lineTo x="0" y="0"/>
            </wp:wrapPolygon>
          </wp:wrapTight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2496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457E8" w14:textId="6F73994B" w:rsidR="006F29A4" w:rsidRPr="00C66EED" w:rsidRDefault="006F29A4" w:rsidP="009849B8">
    <w:pPr>
      <w:pStyle w:val="Footer"/>
      <w:tabs>
        <w:tab w:val="clear" w:pos="4680"/>
      </w:tabs>
      <w:jc w:val="right"/>
      <w:rPr>
        <w:rFonts w:ascii="Ethnocentric Rg" w:hAnsi="Ethnocentric Rg"/>
        <w:sz w:val="32"/>
      </w:rPr>
    </w:pPr>
    <w:r w:rsidRPr="00E02EC3">
      <w:rPr>
        <w:noProof/>
      </w:rPr>
      <w:drawing>
        <wp:anchor distT="0" distB="0" distL="114300" distR="114300" simplePos="0" relativeHeight="251659776" behindDoc="1" locked="0" layoutInCell="1" allowOverlap="1" wp14:anchorId="22C188F1" wp14:editId="22F063D9">
          <wp:simplePos x="0" y="0"/>
          <wp:positionH relativeFrom="margin">
            <wp:posOffset>0</wp:posOffset>
          </wp:positionH>
          <wp:positionV relativeFrom="page">
            <wp:posOffset>9372600</wp:posOffset>
          </wp:positionV>
          <wp:extent cx="2167128" cy="365846"/>
          <wp:effectExtent l="0" t="0" r="5080" b="0"/>
          <wp:wrapTight wrapText="bothSides">
            <wp:wrapPolygon edited="0">
              <wp:start x="16523" y="0"/>
              <wp:lineTo x="0" y="5625"/>
              <wp:lineTo x="0" y="15750"/>
              <wp:lineTo x="16523" y="20250"/>
              <wp:lineTo x="17662" y="20250"/>
              <wp:lineTo x="18042" y="20250"/>
              <wp:lineTo x="21461" y="15750"/>
              <wp:lineTo x="21461" y="5625"/>
              <wp:lineTo x="17662" y="0"/>
              <wp:lineTo x="16523" y="0"/>
            </wp:wrapPolygon>
          </wp:wrapTight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7128" cy="3658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90F79">
      <w:rPr>
        <w:rFonts w:ascii="Ethnocentric Rg" w:hAnsi="Ethnocentric Rg"/>
        <w:noProof/>
        <w:color w:val="5E6A71" w:themeColor="text2"/>
        <w:sz w:val="32"/>
      </w:rPr>
      <w:drawing>
        <wp:anchor distT="0" distB="0" distL="114300" distR="114300" simplePos="0" relativeHeight="251664384" behindDoc="1" locked="0" layoutInCell="1" allowOverlap="1" wp14:anchorId="607DC8D3" wp14:editId="7B3342C9">
          <wp:simplePos x="0" y="0"/>
          <wp:positionH relativeFrom="column">
            <wp:posOffset>2514600</wp:posOffset>
          </wp:positionH>
          <wp:positionV relativeFrom="page">
            <wp:posOffset>9280789</wp:posOffset>
          </wp:positionV>
          <wp:extent cx="1682496" cy="456959"/>
          <wp:effectExtent l="0" t="0" r="0" b="635"/>
          <wp:wrapTight wrapText="bothSides">
            <wp:wrapPolygon edited="0">
              <wp:start x="0" y="0"/>
              <wp:lineTo x="0" y="7210"/>
              <wp:lineTo x="2935" y="14420"/>
              <wp:lineTo x="2935" y="15321"/>
              <wp:lineTo x="3669" y="20729"/>
              <wp:lineTo x="3914" y="20729"/>
              <wp:lineTo x="5626" y="20729"/>
              <wp:lineTo x="6849" y="20729"/>
              <wp:lineTo x="19080" y="15321"/>
              <wp:lineTo x="19080" y="14420"/>
              <wp:lineTo x="21282" y="7210"/>
              <wp:lineTo x="21282" y="0"/>
              <wp:lineTo x="16879" y="0"/>
              <wp:lineTo x="0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2496" cy="4569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A1627">
      <w:rPr>
        <w:rFonts w:ascii="Neuton" w:hAnsi="Neuton"/>
        <w:color w:val="5E6A71" w:themeColor="text2"/>
        <w:sz w:val="32"/>
      </w:rPr>
      <w:fldChar w:fldCharType="begin"/>
    </w:r>
    <w:r w:rsidRPr="00FA1627">
      <w:rPr>
        <w:rFonts w:ascii="Neuton" w:hAnsi="Neuton"/>
        <w:color w:val="5E6A71" w:themeColor="text2"/>
        <w:sz w:val="32"/>
      </w:rPr>
      <w:instrText xml:space="preserve"> DATE \@ "d MMMM yyyy" </w:instrText>
    </w:r>
    <w:r w:rsidRPr="00FA1627">
      <w:rPr>
        <w:rFonts w:ascii="Neuton" w:hAnsi="Neuton"/>
        <w:color w:val="5E6A71" w:themeColor="text2"/>
        <w:sz w:val="32"/>
      </w:rPr>
      <w:fldChar w:fldCharType="separate"/>
    </w:r>
    <w:r w:rsidR="00CC32DE">
      <w:rPr>
        <w:rFonts w:ascii="Neuton" w:hAnsi="Neuton"/>
        <w:noProof/>
        <w:color w:val="5E6A71" w:themeColor="text2"/>
        <w:sz w:val="32"/>
      </w:rPr>
      <w:t>1 October 2023</w:t>
    </w:r>
    <w:r w:rsidRPr="00FA1627">
      <w:rPr>
        <w:rFonts w:ascii="Neuton" w:hAnsi="Neuton"/>
        <w:color w:val="5E6A71" w:themeColor="text2"/>
        <w:sz w:val="3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332F3" w14:textId="77777777" w:rsidR="009103D0" w:rsidRDefault="009103D0" w:rsidP="002C61F9">
      <w:pPr>
        <w:spacing w:after="0" w:line="240" w:lineRule="auto"/>
      </w:pPr>
      <w:r>
        <w:separator/>
      </w:r>
    </w:p>
  </w:footnote>
  <w:footnote w:type="continuationSeparator" w:id="0">
    <w:p w14:paraId="565B3617" w14:textId="77777777" w:rsidR="009103D0" w:rsidRDefault="009103D0" w:rsidP="002C61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FA2AD" w14:textId="753A1D26" w:rsidR="006F29A4" w:rsidRDefault="006F29A4">
    <w:pPr>
      <w:pStyle w:val="Header"/>
    </w:pPr>
    <w:r w:rsidRPr="00A22B3B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DD81B90" wp14:editId="4BE33255">
              <wp:simplePos x="0" y="0"/>
              <wp:positionH relativeFrom="page">
                <wp:posOffset>5486400</wp:posOffset>
              </wp:positionH>
              <wp:positionV relativeFrom="page">
                <wp:posOffset>411480</wp:posOffset>
              </wp:positionV>
              <wp:extent cx="2286000" cy="457200"/>
              <wp:effectExtent l="0" t="0" r="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286000" cy="45720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B6231A6" w14:textId="77777777" w:rsidR="006F29A4" w:rsidRPr="009D01D1" w:rsidRDefault="006F29A4" w:rsidP="009D01D1">
                          <w:pPr>
                            <w:spacing w:after="0" w:line="240" w:lineRule="auto"/>
                            <w:ind w:right="390"/>
                            <w:jc w:val="right"/>
                            <w:rPr>
                              <w:rFonts w:ascii="Neuton" w:hAnsi="Neuton"/>
                              <w:sz w:val="32"/>
                            </w:rPr>
                          </w:pPr>
                          <w:r w:rsidRPr="009D01D1">
                            <w:rPr>
                              <w:rFonts w:ascii="Neuton" w:hAnsi="Neuton"/>
                              <w:color w:val="FFFFFF" w:themeColor="background1"/>
                              <w:spacing w:val="60"/>
                              <w:sz w:val="32"/>
                            </w:rPr>
                            <w:t>Page</w:t>
                          </w:r>
                          <w:r w:rsidRPr="009D01D1">
                            <w:rPr>
                              <w:rFonts w:ascii="Neuton" w:hAnsi="Neuton"/>
                              <w:sz w:val="32"/>
                            </w:rPr>
                            <w:t xml:space="preserve"> |</w:t>
                          </w:r>
                          <w:r>
                            <w:rPr>
                              <w:rFonts w:ascii="Neuton" w:hAnsi="Neuton"/>
                              <w:sz w:val="32"/>
                            </w:rPr>
                            <w:t xml:space="preserve"> </w:t>
                          </w:r>
                          <w:r w:rsidRPr="009D01D1">
                            <w:rPr>
                              <w:rFonts w:ascii="Neuton" w:hAnsi="Neuton"/>
                              <w:sz w:val="32"/>
                            </w:rPr>
                            <w:t xml:space="preserve"> </w:t>
                          </w:r>
                          <w:r w:rsidRPr="009D01D1">
                            <w:rPr>
                              <w:rFonts w:ascii="Neuton" w:hAnsi="Neuton"/>
                              <w:sz w:val="32"/>
                            </w:rPr>
                            <w:fldChar w:fldCharType="begin"/>
                          </w:r>
                          <w:r w:rsidRPr="009D01D1">
                            <w:rPr>
                              <w:rFonts w:ascii="Neuton" w:hAnsi="Neuton"/>
                              <w:sz w:val="32"/>
                            </w:rPr>
                            <w:instrText xml:space="preserve"> PAGE   \* MERGEFORMAT </w:instrText>
                          </w:r>
                          <w:r w:rsidRPr="009D01D1">
                            <w:rPr>
                              <w:rFonts w:ascii="Neuton" w:hAnsi="Neuton"/>
                              <w:sz w:val="32"/>
                            </w:rPr>
                            <w:fldChar w:fldCharType="separate"/>
                          </w:r>
                          <w:r w:rsidRPr="00C90F79">
                            <w:rPr>
                              <w:rFonts w:ascii="Neuton" w:hAnsi="Neuton"/>
                              <w:b/>
                              <w:bCs/>
                              <w:noProof/>
                              <w:sz w:val="32"/>
                            </w:rPr>
                            <w:t>2</w:t>
                          </w:r>
                          <w:r w:rsidRPr="009D01D1">
                            <w:rPr>
                              <w:rFonts w:ascii="Neuton" w:hAnsi="Neuton"/>
                              <w:b/>
                              <w:bCs/>
                              <w:noProof/>
                              <w:sz w:val="3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D81B90" id="Rectangle 3" o:spid="_x0000_s1030" style="position:absolute;margin-left:6in;margin-top:32.4pt;width:180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" fillcolor="#c02640 [3214]" stroked="f" strokeweight="2pt">
              <v:textbox>
                <w:txbxContent>
                  <w:p w14:paraId="2B6231A6" w14:textId="77777777" w:rsidR="006F29A4" w:rsidRPr="009D01D1" w:rsidRDefault="006F29A4" w:rsidP="009D01D1">
                    <w:pPr>
                      <w:spacing w:after="0" w:line="240" w:lineRule="auto"/>
                      <w:ind w:right="390"/>
                      <w:jc w:val="right"/>
                      <w:rPr>
                        <w:rFonts w:ascii="Neuton" w:hAnsi="Neuton"/>
                        <w:sz w:val="32"/>
                      </w:rPr>
                    </w:pPr>
                    <w:r w:rsidRPr="009D01D1">
                      <w:rPr>
                        <w:rFonts w:ascii="Neuton" w:hAnsi="Neuton"/>
                        <w:color w:val="FFFFFF" w:themeColor="background1"/>
                        <w:spacing w:val="60"/>
                        <w:sz w:val="32"/>
                      </w:rPr>
                      <w:t>Page</w:t>
                    </w:r>
                    <w:r w:rsidRPr="009D01D1">
                      <w:rPr>
                        <w:rFonts w:ascii="Neuton" w:hAnsi="Neuton"/>
                        <w:sz w:val="32"/>
                      </w:rPr>
                      <w:t xml:space="preserve"> |</w:t>
                    </w:r>
                    <w:r>
                      <w:rPr>
                        <w:rFonts w:ascii="Neuton" w:hAnsi="Neuton"/>
                        <w:sz w:val="32"/>
                      </w:rPr>
                      <w:t xml:space="preserve"> </w:t>
                    </w:r>
                    <w:r w:rsidRPr="009D01D1">
                      <w:rPr>
                        <w:rFonts w:ascii="Neuton" w:hAnsi="Neuton"/>
                        <w:sz w:val="32"/>
                      </w:rPr>
                      <w:t xml:space="preserve"> </w:t>
                    </w:r>
                    <w:r w:rsidRPr="009D01D1">
                      <w:rPr>
                        <w:rFonts w:ascii="Neuton" w:hAnsi="Neuton"/>
                        <w:sz w:val="32"/>
                      </w:rPr>
                      <w:fldChar w:fldCharType="begin"/>
                    </w:r>
                    <w:r w:rsidRPr="009D01D1">
                      <w:rPr>
                        <w:rFonts w:ascii="Neuton" w:hAnsi="Neuton"/>
                        <w:sz w:val="32"/>
                      </w:rPr>
                      <w:instrText xml:space="preserve"> PAGE   \* MERGEFORMAT </w:instrText>
                    </w:r>
                    <w:r w:rsidRPr="009D01D1">
                      <w:rPr>
                        <w:rFonts w:ascii="Neuton" w:hAnsi="Neuton"/>
                        <w:sz w:val="32"/>
                      </w:rPr>
                      <w:fldChar w:fldCharType="separate"/>
                    </w:r>
                    <w:r w:rsidRPr="00C90F79">
                      <w:rPr>
                        <w:rFonts w:ascii="Neuton" w:hAnsi="Neuton"/>
                        <w:b/>
                        <w:bCs/>
                        <w:noProof/>
                        <w:sz w:val="32"/>
                      </w:rPr>
                      <w:t>2</w:t>
                    </w:r>
                    <w:r w:rsidRPr="009D01D1">
                      <w:rPr>
                        <w:rFonts w:ascii="Neuton" w:hAnsi="Neuton"/>
                        <w:b/>
                        <w:bCs/>
                        <w:noProof/>
                        <w:sz w:val="32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Pr="00A22B3B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4F1B6FC" wp14:editId="07151D16">
              <wp:simplePos x="0" y="0"/>
              <wp:positionH relativeFrom="page">
                <wp:posOffset>0</wp:posOffset>
              </wp:positionH>
              <wp:positionV relativeFrom="page">
                <wp:posOffset>411480</wp:posOffset>
              </wp:positionV>
              <wp:extent cx="5257800" cy="457200"/>
              <wp:effectExtent l="0" t="0" r="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57800" cy="4572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E6C0AD5" w14:textId="77777777" w:rsidR="006F29A4" w:rsidRDefault="006F29A4" w:rsidP="00A22B3B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4F1B6FC" id="Rectangle 4" o:spid="_x0000_s1031" style="position:absolute;margin-left:0;margin-top:32.4pt;width:414pt;height:36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" fillcolor="#5e6a71 [3215]" stroked="f" strokeweight="2pt">
              <v:textbox>
                <w:txbxContent>
                  <w:p w14:paraId="2E6C0AD5" w14:textId="77777777" w:rsidR="006F29A4" w:rsidRDefault="006F29A4" w:rsidP="00A22B3B"/>
                </w:txbxContent>
              </v:textbox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4CEF7" w14:textId="77777777" w:rsidR="006F29A4" w:rsidRPr="00A22B3B" w:rsidRDefault="006F29A4" w:rsidP="00A22B3B">
    <w:pPr>
      <w:rPr>
        <w:rFonts w:asciiTheme="majorHAnsi" w:hAnsiTheme="majorHAnsi"/>
        <w:noProof/>
        <w:color w:val="5E6A71" w:themeColor="text2"/>
        <w:sz w:val="32"/>
        <w:szCs w:val="40"/>
      </w:rPr>
    </w:pPr>
    <w:r>
      <w:rPr>
        <w:noProof/>
        <w:sz w:val="3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901FB0D" wp14:editId="5E255F28">
              <wp:simplePos x="0" y="0"/>
              <wp:positionH relativeFrom="page">
                <wp:posOffset>2514600</wp:posOffset>
              </wp:positionH>
              <wp:positionV relativeFrom="page">
                <wp:posOffset>411480</wp:posOffset>
              </wp:positionV>
              <wp:extent cx="5257800" cy="45720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57800" cy="4572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77712EF" w14:textId="67924083" w:rsidR="006F29A4" w:rsidRPr="00C66EED" w:rsidRDefault="00000000" w:rsidP="00F54282">
                          <w:pPr>
                            <w:tabs>
                              <w:tab w:val="right" w:pos="7560"/>
                            </w:tabs>
                            <w:spacing w:after="0" w:line="240" w:lineRule="auto"/>
                            <w:rPr>
                              <w:rFonts w:ascii="Neuton" w:hAnsi="Neuton"/>
                              <w:color w:val="FFFFFF" w:themeColor="background1"/>
                            </w:rPr>
                          </w:pPr>
                          <w:sdt>
                            <w:sdtPr>
                              <w:rPr>
                                <w:rFonts w:ascii="Neuton" w:hAnsi="Neuton"/>
                                <w:noProof/>
                                <w:color w:val="FFFFFF" w:themeColor="background1"/>
                                <w:sz w:val="32"/>
                                <w:szCs w:val="40"/>
                              </w:rPr>
                              <w:alias w:val="Subtitle"/>
                              <w:id w:val="1709756256"/>
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<w:text/>
                            </w:sdtPr>
                            <w:sdtContent>
                              <w:r w:rsidR="006F29A4">
                                <w:rPr>
                                  <w:rFonts w:ascii="Neuton" w:hAnsi="Neuton"/>
                                  <w:noProof/>
                                  <w:color w:val="FFFFFF" w:themeColor="background1"/>
                                  <w:sz w:val="32"/>
                                  <w:szCs w:val="40"/>
                                </w:rPr>
                                <w:t>Battery Test Procedures and Results</w:t>
                              </w:r>
                            </w:sdtContent>
                          </w:sdt>
                          <w:r w:rsidR="006F29A4">
                            <w:rPr>
                              <w:rFonts w:ascii="Neuton" w:hAnsi="Neuton"/>
                              <w:noProof/>
                              <w:color w:val="FFFFFF" w:themeColor="background1"/>
                              <w:sz w:val="32"/>
                              <w:szCs w:val="40"/>
                            </w:rPr>
                            <w:tab/>
                          </w:r>
                          <w:r w:rsidR="006F29A4" w:rsidRPr="009D01D1">
                            <w:rPr>
                              <w:rFonts w:ascii="Neuton" w:hAnsi="Neuton"/>
                              <w:color w:val="FFFFFF" w:themeColor="background1"/>
                              <w:spacing w:val="60"/>
                              <w:sz w:val="32"/>
                            </w:rPr>
                            <w:t>Page</w:t>
                          </w:r>
                          <w:r w:rsidR="006F29A4" w:rsidRPr="009D01D1">
                            <w:rPr>
                              <w:rFonts w:ascii="Neuton" w:hAnsi="Neuton"/>
                              <w:sz w:val="32"/>
                            </w:rPr>
                            <w:t xml:space="preserve"> |</w:t>
                          </w:r>
                          <w:r w:rsidR="006F29A4">
                            <w:rPr>
                              <w:rFonts w:ascii="Neuton" w:hAnsi="Neuton"/>
                              <w:sz w:val="32"/>
                            </w:rPr>
                            <w:t xml:space="preserve"> </w:t>
                          </w:r>
                          <w:r w:rsidR="006F29A4" w:rsidRPr="009D01D1">
                            <w:rPr>
                              <w:rFonts w:ascii="Neuton" w:hAnsi="Neuton"/>
                              <w:sz w:val="32"/>
                            </w:rPr>
                            <w:t xml:space="preserve"> </w:t>
                          </w:r>
                          <w:r w:rsidR="006F29A4" w:rsidRPr="009D01D1">
                            <w:rPr>
                              <w:rFonts w:ascii="Neuton" w:hAnsi="Neuton"/>
                              <w:sz w:val="32"/>
                            </w:rPr>
                            <w:fldChar w:fldCharType="begin"/>
                          </w:r>
                          <w:r w:rsidR="006F29A4" w:rsidRPr="009D01D1">
                            <w:rPr>
                              <w:rFonts w:ascii="Neuton" w:hAnsi="Neuton"/>
                              <w:sz w:val="32"/>
                            </w:rPr>
                            <w:instrText xml:space="preserve"> PAGE   \* MERGEFORMAT </w:instrText>
                          </w:r>
                          <w:r w:rsidR="006F29A4" w:rsidRPr="009D01D1">
                            <w:rPr>
                              <w:rFonts w:ascii="Neuton" w:hAnsi="Neuton"/>
                              <w:sz w:val="32"/>
                            </w:rPr>
                            <w:fldChar w:fldCharType="separate"/>
                          </w:r>
                          <w:r w:rsidR="006F29A4">
                            <w:rPr>
                              <w:rFonts w:ascii="Neuton" w:hAnsi="Neuton"/>
                              <w:sz w:val="32"/>
                            </w:rPr>
                            <w:t>2</w:t>
                          </w:r>
                          <w:r w:rsidR="006F29A4" w:rsidRPr="009D01D1">
                            <w:rPr>
                              <w:rFonts w:ascii="Neuton" w:hAnsi="Neuton"/>
                              <w:b/>
                              <w:bCs/>
                              <w:noProof/>
                              <w:sz w:val="3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901FB0D" id="Rectangle 2" o:spid="_x0000_s1032" style="position:absolute;margin-left:198pt;margin-top:32.4pt;width:414pt;height:3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" fillcolor="#5e6a71 [3215]" stroked="f" strokeweight="2pt">
              <v:textbox>
                <w:txbxContent>
                  <w:p w14:paraId="477712EF" w14:textId="67924083" w:rsidR="006F29A4" w:rsidRPr="00C66EED" w:rsidRDefault="00000000" w:rsidP="00F54282">
                    <w:pPr>
                      <w:tabs>
                        <w:tab w:val="right" w:pos="7560"/>
                      </w:tabs>
                      <w:spacing w:after="0" w:line="240" w:lineRule="auto"/>
                      <w:rPr>
                        <w:rFonts w:ascii="Neuton" w:hAnsi="Neuton"/>
                        <w:color w:val="FFFFFF" w:themeColor="background1"/>
                      </w:rPr>
                    </w:pPr>
                    <w:sdt>
                      <w:sdtPr>
                        <w:rPr>
                          <w:rFonts w:ascii="Neuton" w:hAnsi="Neuton"/>
                          <w:noProof/>
                          <w:color w:val="FFFFFF" w:themeColor="background1"/>
                          <w:sz w:val="32"/>
                          <w:szCs w:val="40"/>
                        </w:rPr>
                        <w:alias w:val="Subtitle"/>
                        <w:id w:val="1709756256"/>
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<w:text/>
                      </w:sdtPr>
                      <w:sdtContent>
                        <w:r w:rsidR="006F29A4">
                          <w:rPr>
                            <w:rFonts w:ascii="Neuton" w:hAnsi="Neuton"/>
                            <w:noProof/>
                            <w:color w:val="FFFFFF" w:themeColor="background1"/>
                            <w:sz w:val="32"/>
                            <w:szCs w:val="40"/>
                          </w:rPr>
                          <w:t>Battery Test Procedures and Results</w:t>
                        </w:r>
                      </w:sdtContent>
                    </w:sdt>
                    <w:r w:rsidR="006F29A4">
                      <w:rPr>
                        <w:rFonts w:ascii="Neuton" w:hAnsi="Neuton"/>
                        <w:noProof/>
                        <w:color w:val="FFFFFF" w:themeColor="background1"/>
                        <w:sz w:val="32"/>
                        <w:szCs w:val="40"/>
                      </w:rPr>
                      <w:tab/>
                    </w:r>
                    <w:r w:rsidR="006F29A4" w:rsidRPr="009D01D1">
                      <w:rPr>
                        <w:rFonts w:ascii="Neuton" w:hAnsi="Neuton"/>
                        <w:color w:val="FFFFFF" w:themeColor="background1"/>
                        <w:spacing w:val="60"/>
                        <w:sz w:val="32"/>
                      </w:rPr>
                      <w:t>Page</w:t>
                    </w:r>
                    <w:r w:rsidR="006F29A4" w:rsidRPr="009D01D1">
                      <w:rPr>
                        <w:rFonts w:ascii="Neuton" w:hAnsi="Neuton"/>
                        <w:sz w:val="32"/>
                      </w:rPr>
                      <w:t xml:space="preserve"> |</w:t>
                    </w:r>
                    <w:r w:rsidR="006F29A4">
                      <w:rPr>
                        <w:rFonts w:ascii="Neuton" w:hAnsi="Neuton"/>
                        <w:sz w:val="32"/>
                      </w:rPr>
                      <w:t xml:space="preserve"> </w:t>
                    </w:r>
                    <w:r w:rsidR="006F29A4" w:rsidRPr="009D01D1">
                      <w:rPr>
                        <w:rFonts w:ascii="Neuton" w:hAnsi="Neuton"/>
                        <w:sz w:val="32"/>
                      </w:rPr>
                      <w:t xml:space="preserve"> </w:t>
                    </w:r>
                    <w:r w:rsidR="006F29A4" w:rsidRPr="009D01D1">
                      <w:rPr>
                        <w:rFonts w:ascii="Neuton" w:hAnsi="Neuton"/>
                        <w:sz w:val="32"/>
                      </w:rPr>
                      <w:fldChar w:fldCharType="begin"/>
                    </w:r>
                    <w:r w:rsidR="006F29A4" w:rsidRPr="009D01D1">
                      <w:rPr>
                        <w:rFonts w:ascii="Neuton" w:hAnsi="Neuton"/>
                        <w:sz w:val="32"/>
                      </w:rPr>
                      <w:instrText xml:space="preserve"> PAGE   \* MERGEFORMAT </w:instrText>
                    </w:r>
                    <w:r w:rsidR="006F29A4" w:rsidRPr="009D01D1">
                      <w:rPr>
                        <w:rFonts w:ascii="Neuton" w:hAnsi="Neuton"/>
                        <w:sz w:val="32"/>
                      </w:rPr>
                      <w:fldChar w:fldCharType="separate"/>
                    </w:r>
                    <w:r w:rsidR="006F29A4">
                      <w:rPr>
                        <w:rFonts w:ascii="Neuton" w:hAnsi="Neuton"/>
                        <w:sz w:val="32"/>
                      </w:rPr>
                      <w:t>2</w:t>
                    </w:r>
                    <w:r w:rsidR="006F29A4" w:rsidRPr="009D01D1">
                      <w:rPr>
                        <w:rFonts w:ascii="Neuton" w:hAnsi="Neuton"/>
                        <w:b/>
                        <w:bCs/>
                        <w:noProof/>
                        <w:sz w:val="32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3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E968146" wp14:editId="09D51D9E">
              <wp:simplePos x="0" y="0"/>
              <wp:positionH relativeFrom="page">
                <wp:posOffset>0</wp:posOffset>
              </wp:positionH>
              <wp:positionV relativeFrom="page">
                <wp:posOffset>411480</wp:posOffset>
              </wp:positionV>
              <wp:extent cx="2286000" cy="45720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286000" cy="45720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rFonts w:ascii="Neuton" w:hAnsi="Neuton"/>
                              <w:sz w:val="32"/>
                            </w:rPr>
                            <w:alias w:val="Title"/>
                            <w:tag w:val=""/>
                            <w:id w:val="-2058004169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2A72286E" w14:textId="4278448F" w:rsidR="006F29A4" w:rsidRPr="009D01D1" w:rsidRDefault="006F29A4" w:rsidP="009D01D1">
                              <w:pPr>
                                <w:spacing w:after="0" w:line="240" w:lineRule="auto"/>
                                <w:jc w:val="right"/>
                                <w:rPr>
                                  <w:rFonts w:ascii="Neuton" w:hAnsi="Neuton"/>
                                  <w:sz w:val="32"/>
                                </w:rPr>
                              </w:pPr>
                              <w:r>
                                <w:rPr>
                                  <w:rFonts w:ascii="Neuton" w:hAnsi="Neuton"/>
                                  <w:sz w:val="32"/>
                                </w:rPr>
                                <w:t>Battery Testing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968146" id="Rectangle 1" o:spid="_x0000_s1033" style="position:absolute;margin-left:0;margin-top:32.4pt;width:180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" fillcolor="#c02640 [3214]" stroked="f" strokeweight="2pt">
              <v:textbox>
                <w:txbxContent>
                  <w:sdt>
                    <w:sdtPr>
                      <w:rPr>
                        <w:rFonts w:ascii="Neuton" w:hAnsi="Neuton"/>
                        <w:sz w:val="32"/>
                      </w:rPr>
                      <w:alias w:val="Title"/>
                      <w:tag w:val=""/>
                      <w:id w:val="-2058004169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2A72286E" w14:textId="4278448F" w:rsidR="006F29A4" w:rsidRPr="009D01D1" w:rsidRDefault="006F29A4" w:rsidP="009D01D1">
                        <w:pPr>
                          <w:spacing w:after="0" w:line="240" w:lineRule="auto"/>
                          <w:jc w:val="right"/>
                          <w:rPr>
                            <w:rFonts w:ascii="Neuton" w:hAnsi="Neuton"/>
                            <w:sz w:val="32"/>
                          </w:rPr>
                        </w:pPr>
                        <w:r>
                          <w:rPr>
                            <w:rFonts w:ascii="Neuton" w:hAnsi="Neuton"/>
                            <w:sz w:val="32"/>
                          </w:rPr>
                          <w:t>Battery Testing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24904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5EA83007"/>
    <w:multiLevelType w:val="hybridMultilevel"/>
    <w:tmpl w:val="8146D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BE374B"/>
    <w:multiLevelType w:val="multilevel"/>
    <w:tmpl w:val="C9A4120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6F107C55"/>
    <w:multiLevelType w:val="hybridMultilevel"/>
    <w:tmpl w:val="39CEE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55723A"/>
    <w:multiLevelType w:val="multilevel"/>
    <w:tmpl w:val="ED1845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414590505">
    <w:abstractNumId w:val="2"/>
  </w:num>
  <w:num w:numId="2" w16cid:durableId="25066194">
    <w:abstractNumId w:val="4"/>
  </w:num>
  <w:num w:numId="3" w16cid:durableId="325670386">
    <w:abstractNumId w:val="0"/>
  </w:num>
  <w:num w:numId="4" w16cid:durableId="327903397">
    <w:abstractNumId w:val="1"/>
  </w:num>
  <w:num w:numId="5" w16cid:durableId="6641696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TrueTypeFonts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0Nzc3MjI2sDCzNDRV0lEKTi0uzszPAykwrAUAdmE02CwAAAA="/>
  </w:docVars>
  <w:rsids>
    <w:rsidRoot w:val="007F4CCA"/>
    <w:rsid w:val="00016287"/>
    <w:rsid w:val="00030DBE"/>
    <w:rsid w:val="00052679"/>
    <w:rsid w:val="000638E1"/>
    <w:rsid w:val="00075C03"/>
    <w:rsid w:val="00090803"/>
    <w:rsid w:val="000A1ED8"/>
    <w:rsid w:val="000C659A"/>
    <w:rsid w:val="000F6270"/>
    <w:rsid w:val="00154DAA"/>
    <w:rsid w:val="0017045C"/>
    <w:rsid w:val="00183DA8"/>
    <w:rsid w:val="001A68E6"/>
    <w:rsid w:val="001B65D4"/>
    <w:rsid w:val="001D0DBB"/>
    <w:rsid w:val="001E0A69"/>
    <w:rsid w:val="001E6501"/>
    <w:rsid w:val="002461BF"/>
    <w:rsid w:val="0029030F"/>
    <w:rsid w:val="00290DC8"/>
    <w:rsid w:val="002921AC"/>
    <w:rsid w:val="00292C61"/>
    <w:rsid w:val="00294698"/>
    <w:rsid w:val="00295320"/>
    <w:rsid w:val="002A1392"/>
    <w:rsid w:val="002C61F9"/>
    <w:rsid w:val="002F7ECB"/>
    <w:rsid w:val="00323AD2"/>
    <w:rsid w:val="003356B7"/>
    <w:rsid w:val="00364EEF"/>
    <w:rsid w:val="00372214"/>
    <w:rsid w:val="00392352"/>
    <w:rsid w:val="0039616F"/>
    <w:rsid w:val="003A0B54"/>
    <w:rsid w:val="003B392A"/>
    <w:rsid w:val="003D0F3A"/>
    <w:rsid w:val="003E753B"/>
    <w:rsid w:val="003F005F"/>
    <w:rsid w:val="003F4BB0"/>
    <w:rsid w:val="00401EFD"/>
    <w:rsid w:val="00431C74"/>
    <w:rsid w:val="00475660"/>
    <w:rsid w:val="004A4C6A"/>
    <w:rsid w:val="004D7122"/>
    <w:rsid w:val="004E43E9"/>
    <w:rsid w:val="004E5F28"/>
    <w:rsid w:val="00524D80"/>
    <w:rsid w:val="00533595"/>
    <w:rsid w:val="00577CD9"/>
    <w:rsid w:val="005B2A91"/>
    <w:rsid w:val="005B4377"/>
    <w:rsid w:val="005C72ED"/>
    <w:rsid w:val="00600B55"/>
    <w:rsid w:val="00624F11"/>
    <w:rsid w:val="00641705"/>
    <w:rsid w:val="00647C36"/>
    <w:rsid w:val="006511A2"/>
    <w:rsid w:val="00672ED5"/>
    <w:rsid w:val="006C0498"/>
    <w:rsid w:val="006D69C9"/>
    <w:rsid w:val="006F02DC"/>
    <w:rsid w:val="006F29A4"/>
    <w:rsid w:val="007423FC"/>
    <w:rsid w:val="0077092B"/>
    <w:rsid w:val="007976F5"/>
    <w:rsid w:val="007A1095"/>
    <w:rsid w:val="007A5BF6"/>
    <w:rsid w:val="007A640B"/>
    <w:rsid w:val="007F4CCA"/>
    <w:rsid w:val="00831B14"/>
    <w:rsid w:val="00852B07"/>
    <w:rsid w:val="00882D5F"/>
    <w:rsid w:val="008B0115"/>
    <w:rsid w:val="008B1CBD"/>
    <w:rsid w:val="008B1EF9"/>
    <w:rsid w:val="008B695D"/>
    <w:rsid w:val="008C035D"/>
    <w:rsid w:val="008E4770"/>
    <w:rsid w:val="008F6E7C"/>
    <w:rsid w:val="00901461"/>
    <w:rsid w:val="009103D0"/>
    <w:rsid w:val="00910E02"/>
    <w:rsid w:val="00914BA6"/>
    <w:rsid w:val="00923FED"/>
    <w:rsid w:val="00926BF6"/>
    <w:rsid w:val="00973FD7"/>
    <w:rsid w:val="009849B8"/>
    <w:rsid w:val="009B1598"/>
    <w:rsid w:val="009C4764"/>
    <w:rsid w:val="009D01D1"/>
    <w:rsid w:val="009E345B"/>
    <w:rsid w:val="009E7B68"/>
    <w:rsid w:val="00A1276F"/>
    <w:rsid w:val="00A13474"/>
    <w:rsid w:val="00A22B3B"/>
    <w:rsid w:val="00A453CE"/>
    <w:rsid w:val="00A61483"/>
    <w:rsid w:val="00A95030"/>
    <w:rsid w:val="00AD091F"/>
    <w:rsid w:val="00B16086"/>
    <w:rsid w:val="00B37A6C"/>
    <w:rsid w:val="00B57007"/>
    <w:rsid w:val="00BA6908"/>
    <w:rsid w:val="00BA6CD7"/>
    <w:rsid w:val="00BD43F7"/>
    <w:rsid w:val="00C049BC"/>
    <w:rsid w:val="00C16AA7"/>
    <w:rsid w:val="00C46457"/>
    <w:rsid w:val="00C473AC"/>
    <w:rsid w:val="00C66EED"/>
    <w:rsid w:val="00C85142"/>
    <w:rsid w:val="00C86F29"/>
    <w:rsid w:val="00C90F79"/>
    <w:rsid w:val="00CC1724"/>
    <w:rsid w:val="00CC32DE"/>
    <w:rsid w:val="00CF415E"/>
    <w:rsid w:val="00D24181"/>
    <w:rsid w:val="00D2521F"/>
    <w:rsid w:val="00D34D40"/>
    <w:rsid w:val="00DC1151"/>
    <w:rsid w:val="00DC1A73"/>
    <w:rsid w:val="00E02EC3"/>
    <w:rsid w:val="00E61DC2"/>
    <w:rsid w:val="00E81126"/>
    <w:rsid w:val="00E975A5"/>
    <w:rsid w:val="00EA143E"/>
    <w:rsid w:val="00EC2124"/>
    <w:rsid w:val="00ED6000"/>
    <w:rsid w:val="00F021D6"/>
    <w:rsid w:val="00F1258A"/>
    <w:rsid w:val="00F20B6D"/>
    <w:rsid w:val="00F54282"/>
    <w:rsid w:val="00F851D3"/>
    <w:rsid w:val="00FA1627"/>
    <w:rsid w:val="00FB7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1D56D6"/>
  <w15:docId w15:val="{ADC480A5-859C-43F8-9829-2A6D944FB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5A5"/>
    <w:rPr>
      <w:rFonts w:ascii="Comfortaa" w:hAnsi="Comforta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258A"/>
    <w:pPr>
      <w:keepNext/>
      <w:keepLines/>
      <w:numPr>
        <w:numId w:val="3"/>
      </w:numPr>
      <w:spacing w:before="480" w:after="0"/>
      <w:outlineLvl w:val="0"/>
    </w:pPr>
    <w:rPr>
      <w:rFonts w:ascii="Neuton" w:eastAsiaTheme="majorEastAsia" w:hAnsi="Neuton" w:cstheme="majorBidi"/>
      <w:b/>
      <w:bCs/>
      <w:color w:val="711625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258A"/>
    <w:pPr>
      <w:keepNext/>
      <w:keepLines/>
      <w:numPr>
        <w:ilvl w:val="1"/>
        <w:numId w:val="3"/>
      </w:numPr>
      <w:spacing w:before="200" w:after="0"/>
      <w:outlineLvl w:val="1"/>
    </w:pPr>
    <w:rPr>
      <w:rFonts w:ascii="Neuton" w:eastAsiaTheme="majorEastAsia" w:hAnsi="Neuton" w:cstheme="majorBidi"/>
      <w:b/>
      <w:bCs/>
      <w:color w:val="981E32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7CD9"/>
    <w:pPr>
      <w:keepNext/>
      <w:keepLines/>
      <w:numPr>
        <w:ilvl w:val="2"/>
        <w:numId w:val="3"/>
      </w:numPr>
      <w:spacing w:before="200" w:after="0"/>
      <w:outlineLvl w:val="2"/>
    </w:pPr>
    <w:rPr>
      <w:rFonts w:eastAsiaTheme="majorEastAsia" w:cstheme="majorBidi"/>
      <w:b/>
      <w:bCs/>
      <w:color w:val="981E32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A1ED8"/>
    <w:pPr>
      <w:keepNext/>
      <w:keepLines/>
      <w:numPr>
        <w:ilvl w:val="3"/>
        <w:numId w:val="3"/>
      </w:numPr>
      <w:spacing w:before="200" w:after="0"/>
      <w:outlineLvl w:val="3"/>
    </w:pPr>
    <w:rPr>
      <w:rFonts w:ascii="Neuton" w:eastAsiaTheme="majorEastAsia" w:hAnsi="Neuton" w:cstheme="majorBidi"/>
      <w:bCs/>
      <w:i/>
      <w:iCs/>
      <w:color w:val="981E32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77CD9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color w:val="4B0F1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54DAA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4B0F1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4DAA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4B0F1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4DAA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4DAA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975A5"/>
    <w:pPr>
      <w:spacing w:after="0" w:line="240" w:lineRule="auto"/>
    </w:pPr>
    <w:rPr>
      <w:rFonts w:ascii="Comfortaa" w:eastAsiaTheme="minorEastAsia" w:hAnsi="Comforta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E975A5"/>
    <w:rPr>
      <w:rFonts w:ascii="Comfortaa" w:eastAsiaTheme="minorEastAsia" w:hAnsi="Comforta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4C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CC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C61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61F9"/>
  </w:style>
  <w:style w:type="paragraph" w:styleId="Footer">
    <w:name w:val="footer"/>
    <w:basedOn w:val="Normal"/>
    <w:link w:val="FooterChar"/>
    <w:uiPriority w:val="99"/>
    <w:unhideWhenUsed/>
    <w:rsid w:val="002C61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61F9"/>
  </w:style>
  <w:style w:type="character" w:styleId="PlaceholderText">
    <w:name w:val="Placeholder Text"/>
    <w:basedOn w:val="DefaultParagraphFont"/>
    <w:uiPriority w:val="99"/>
    <w:semiHidden/>
    <w:rsid w:val="002C61F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1258A"/>
    <w:rPr>
      <w:rFonts w:ascii="Neuton" w:eastAsiaTheme="majorEastAsia" w:hAnsi="Neuton" w:cstheme="majorBidi"/>
      <w:b/>
      <w:bCs/>
      <w:color w:val="711625" w:themeColor="accent1" w:themeShade="B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1258A"/>
    <w:rPr>
      <w:rFonts w:ascii="Neuton" w:eastAsiaTheme="majorEastAsia" w:hAnsi="Neuton" w:cstheme="majorBidi"/>
      <w:b/>
      <w:bCs/>
      <w:color w:val="981E32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77CD9"/>
    <w:rPr>
      <w:rFonts w:ascii="Comfortaa" w:eastAsiaTheme="majorEastAsia" w:hAnsi="Comfortaa" w:cstheme="majorBidi"/>
      <w:b/>
      <w:bCs/>
      <w:color w:val="981E32" w:themeColor="accen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A1ED8"/>
    <w:rPr>
      <w:rFonts w:ascii="Neuton" w:eastAsiaTheme="majorEastAsia" w:hAnsi="Neuton" w:cstheme="majorBidi"/>
      <w:bCs/>
      <w:i/>
      <w:iCs/>
      <w:color w:val="981E32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577CD9"/>
    <w:rPr>
      <w:rFonts w:asciiTheme="majorHAnsi" w:eastAsiaTheme="majorEastAsia" w:hAnsiTheme="majorHAnsi" w:cstheme="majorBidi"/>
      <w:color w:val="4B0F18" w:themeColor="accent1" w:themeShade="7F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77CD9"/>
    <w:pPr>
      <w:pBdr>
        <w:bottom w:val="single" w:sz="8" w:space="4" w:color="981E32" w:themeColor="accent1"/>
      </w:pBdr>
      <w:spacing w:after="300" w:line="240" w:lineRule="auto"/>
      <w:contextualSpacing/>
    </w:pPr>
    <w:rPr>
      <w:rFonts w:ascii="Neuton" w:eastAsiaTheme="majorEastAsia" w:hAnsi="Neuton" w:cstheme="majorBidi"/>
      <w:color w:val="464F54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77CD9"/>
    <w:rPr>
      <w:rFonts w:ascii="Neuton" w:eastAsiaTheme="majorEastAsia" w:hAnsi="Neuton" w:cstheme="majorBidi"/>
      <w:color w:val="464F54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7CD9"/>
    <w:pPr>
      <w:numPr>
        <w:ilvl w:val="1"/>
      </w:numPr>
    </w:pPr>
    <w:rPr>
      <w:rFonts w:ascii="Neuton" w:eastAsiaTheme="majorEastAsia" w:hAnsi="Neuton" w:cstheme="majorBidi"/>
      <w:i/>
      <w:iCs/>
      <w:color w:val="981E32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77CD9"/>
    <w:rPr>
      <w:rFonts w:ascii="Neuton" w:eastAsiaTheme="majorEastAsia" w:hAnsi="Neuton" w:cstheme="majorBidi"/>
      <w:i/>
      <w:iCs/>
      <w:color w:val="981E32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372214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372214"/>
    <w:rPr>
      <w:i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258A"/>
    <w:pPr>
      <w:outlineLvl w:val="9"/>
    </w:pPr>
    <w:rPr>
      <w:rFonts w:asciiTheme="majorHAnsi" w:hAnsiTheme="majorHAnsi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1258A"/>
    <w:pPr>
      <w:spacing w:after="100"/>
      <w:ind w:left="220"/>
    </w:pPr>
    <w:rPr>
      <w:rFonts w:asciiTheme="minorHAnsi" w:eastAsiaTheme="minorEastAsia" w:hAnsiTheme="minorHAnsi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1258A"/>
    <w:pPr>
      <w:spacing w:after="100"/>
    </w:pPr>
    <w:rPr>
      <w:rFonts w:asciiTheme="minorHAnsi" w:eastAsiaTheme="minorEastAsia" w:hAnsiTheme="minorHAnsi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1258A"/>
    <w:pPr>
      <w:spacing w:after="100"/>
      <w:ind w:left="440"/>
    </w:pPr>
    <w:rPr>
      <w:rFonts w:asciiTheme="minorHAnsi" w:eastAsiaTheme="minorEastAsia" w:hAnsiTheme="minorHAnsi"/>
      <w:lang w:eastAsia="ja-JP"/>
    </w:rPr>
  </w:style>
  <w:style w:type="character" w:styleId="Hyperlink">
    <w:name w:val="Hyperlink"/>
    <w:basedOn w:val="DefaultParagraphFont"/>
    <w:uiPriority w:val="99"/>
    <w:unhideWhenUsed/>
    <w:rsid w:val="00F1258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1258A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154DAA"/>
    <w:rPr>
      <w:rFonts w:asciiTheme="majorHAnsi" w:eastAsiaTheme="majorEastAsia" w:hAnsiTheme="majorHAnsi" w:cstheme="majorBidi"/>
      <w:color w:val="4B0F1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4DAA"/>
    <w:rPr>
      <w:rFonts w:asciiTheme="majorHAnsi" w:eastAsiaTheme="majorEastAsia" w:hAnsiTheme="majorHAnsi" w:cstheme="majorBidi"/>
      <w:i/>
      <w:iCs/>
      <w:color w:val="4B0F1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4DA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4DA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59"/>
    <w:rsid w:val="00624F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E43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BatteryTestingData.xlsx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hyperlink" Target="http://cougs.space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hyperlink" Target="http://cougs.space" TargetMode="External"/></Relationships>
</file>

<file path=word/theme/theme1.xml><?xml version="1.0" encoding="utf-8"?>
<a:theme xmlns:a="http://schemas.openxmlformats.org/drawingml/2006/main" name="Office Theme">
  <a:themeElements>
    <a:clrScheme name="CIS">
      <a:dk1>
        <a:sysClr val="windowText" lastClr="000000"/>
      </a:dk1>
      <a:lt1>
        <a:sysClr val="window" lastClr="FFFFFF"/>
      </a:lt1>
      <a:dk2>
        <a:srgbClr val="5E6A71"/>
      </a:dk2>
      <a:lt2>
        <a:srgbClr val="C02640"/>
      </a:lt2>
      <a:accent1>
        <a:srgbClr val="981E32"/>
      </a:accent1>
      <a:accent2>
        <a:srgbClr val="B67233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outlines the test procedures for the batteries and contains the results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F1C53B8-56ED-4DA4-9C1E-A8E445E24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34</TotalTime>
  <Pages>9</Pages>
  <Words>1256</Words>
  <Characters>716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ttery Testing</vt:lpstr>
    </vt:vector>
  </TitlesOfParts>
  <Company/>
  <LinksUpToDate>false</LinksUpToDate>
  <CharactersWithSpaces>8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ttery Testing</dc:title>
  <dc:subject>Battery Test Procedures and Results</dc:subject>
  <dc:creator>Hendrik Melse</dc:creator>
  <cp:lastModifiedBy>Hicks, Chase Ben</cp:lastModifiedBy>
  <cp:revision>64</cp:revision>
  <cp:lastPrinted>2018-04-08T06:08:00Z</cp:lastPrinted>
  <dcterms:created xsi:type="dcterms:W3CDTF">2017-11-08T19:19:00Z</dcterms:created>
  <dcterms:modified xsi:type="dcterms:W3CDTF">2023-10-01T21:22:00Z</dcterms:modified>
  <cp:contentStatus>[Version]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</vt:lpwstr>
  </property>
</Properties>
</file>